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58B69" w14:textId="01756C6F" w:rsidR="000317C5" w:rsidRDefault="00E6396F">
      <w:pPr>
        <w:pStyle w:val="Ttul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22DE688E" wp14:editId="6DD0B132">
                <wp:simplePos x="0" y="0"/>
                <wp:positionH relativeFrom="column">
                  <wp:posOffset>4728210</wp:posOffset>
                </wp:positionH>
                <wp:positionV relativeFrom="paragraph">
                  <wp:posOffset>546735</wp:posOffset>
                </wp:positionV>
                <wp:extent cx="189230" cy="256355"/>
                <wp:effectExtent l="38100" t="38100" r="39370" b="48895"/>
                <wp:wrapNone/>
                <wp:docPr id="174" name="Entrada de lápiz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89230" cy="256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E066CE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174" o:spid="_x0000_s1026" type="#_x0000_t75" style="position:absolute;margin-left:371.6pt;margin-top:42.35pt;width:16.3pt;height:21.6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">
                <v:imagedata r:id="rId8" o:title=""/>
              </v:shape>
            </w:pict>
          </mc:Fallback>
        </mc:AlternateContent>
      </w:r>
      <w:r w:rsidR="000B7307">
        <w:rPr>
          <w:noProof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 wp14:anchorId="5DE6FB6C" wp14:editId="0C89F671">
                <wp:simplePos x="0" y="0"/>
                <wp:positionH relativeFrom="column">
                  <wp:posOffset>4443730</wp:posOffset>
                </wp:positionH>
                <wp:positionV relativeFrom="paragraph">
                  <wp:posOffset>883755</wp:posOffset>
                </wp:positionV>
                <wp:extent cx="808200" cy="9000"/>
                <wp:effectExtent l="38100" t="57150" r="49530" b="48260"/>
                <wp:wrapNone/>
                <wp:docPr id="169" name="Entrada de lápiz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808200" cy="90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855B5" id="Entrada de lápiz 169" o:spid="_x0000_s1026" type="#_x0000_t75" style="position:absolute;margin-left:349.2pt;margin-top:68.9pt;width:65.1pt;height:2.1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">
                <v:imagedata r:id="rId10" o:title=""/>
              </v:shape>
            </w:pict>
          </mc:Fallback>
        </mc:AlternateContent>
      </w:r>
      <w:proofErr w:type="spellStart"/>
      <w:r w:rsidR="0027048E">
        <w:t>parcial</w:t>
      </w:r>
      <w:proofErr w:type="spellEnd"/>
      <w:r w:rsidR="0027048E">
        <w:t xml:space="preserve"> 1</w:t>
      </w:r>
    </w:p>
    <w:p w14:paraId="11922938" w14:textId="2EF2C2DE" w:rsidR="000317C5" w:rsidRDefault="0027048E">
      <w:pPr>
        <w:pStyle w:val="Author"/>
      </w:pPr>
      <w:proofErr w:type="spellStart"/>
      <w:r>
        <w:t>afbeltranr</w:t>
      </w:r>
      <w:proofErr w:type="spellEnd"/>
    </w:p>
    <w:p w14:paraId="2F43F661" w14:textId="10288005" w:rsidR="000317C5" w:rsidRDefault="000B7307">
      <w:pPr>
        <w:pStyle w:val="Fecha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72A0789C" wp14:editId="237CF9DA">
                <wp:simplePos x="0" y="0"/>
                <wp:positionH relativeFrom="column">
                  <wp:posOffset>4626610</wp:posOffset>
                </wp:positionH>
                <wp:positionV relativeFrom="paragraph">
                  <wp:posOffset>-15875</wp:posOffset>
                </wp:positionV>
                <wp:extent cx="489800" cy="289365"/>
                <wp:effectExtent l="38100" t="38100" r="43815" b="53975"/>
                <wp:wrapNone/>
                <wp:docPr id="168" name="Entrada de lápiz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89800" cy="289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809433" id="Entrada de lápiz 168" o:spid="_x0000_s1026" type="#_x0000_t75" style="position:absolute;margin-left:363.6pt;margin-top:-1.95pt;width:39.95pt;height:24.2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">
                <v:imagedata r:id="rId12" o:title=""/>
              </v:shape>
            </w:pict>
          </mc:Fallback>
        </mc:AlternateContent>
      </w:r>
      <w:r w:rsidR="0027048E">
        <w:t>November 25, 2021</w:t>
      </w:r>
    </w:p>
    <w:p w14:paraId="5D4FA115" w14:textId="77777777" w:rsidR="000317C5" w:rsidRDefault="0027048E">
      <w:pPr>
        <w:pStyle w:val="Ttulo1"/>
      </w:pPr>
      <w:bookmarkStart w:id="0" w:name="primer-punto"/>
      <w:bookmarkEnd w:id="0"/>
      <w:r>
        <w:t>Primer punto</w:t>
      </w:r>
    </w:p>
    <w:p w14:paraId="52E38529" w14:textId="77777777" w:rsidR="000317C5" w:rsidRDefault="0027048E">
      <w:pPr>
        <w:pStyle w:val="Figure"/>
      </w:pPr>
      <w:r>
        <w:rPr>
          <w:noProof/>
          <w:lang w:val="es-MX" w:eastAsia="es-MX"/>
        </w:rPr>
        <w:drawing>
          <wp:inline distT="0" distB="0" distL="0" distR="0" wp14:anchorId="454CAFFE" wp14:editId="2A088EF2">
            <wp:extent cx="5334000" cy="6462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primerotabla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84A43" w14:textId="77777777" w:rsidR="000317C5" w:rsidRDefault="0027048E">
      <w:pPr>
        <w:pStyle w:val="FirstParagraph"/>
      </w:pPr>
      <w:proofErr w:type="spellStart"/>
      <w:r>
        <w:t>afirmaciones</w:t>
      </w:r>
      <w:proofErr w:type="spellEnd"/>
      <w:r>
        <w:t>:</w:t>
      </w:r>
    </w:p>
    <w:p w14:paraId="0AC5DA6A" w14:textId="77777777" w:rsidR="000317C5" w:rsidRDefault="0027048E">
      <w:pPr>
        <w:pStyle w:val="Textoindependiente"/>
      </w:pPr>
      <w:r>
        <w:t xml:space="preserve">1- 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 hombre es </w:t>
      </w:r>
      <w:proofErr w:type="spellStart"/>
      <w:r>
        <w:t>menor</w:t>
      </w:r>
      <w:proofErr w:type="spellEnd"/>
      <w:r>
        <w:t xml:space="preserve"> que 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a </w:t>
      </w:r>
      <w:proofErr w:type="spellStart"/>
      <w:r>
        <w:t>mujer</w:t>
      </w:r>
      <w:proofErr w:type="spellEnd"/>
    </w:p>
    <w:p w14:paraId="6358C18A" w14:textId="77777777" w:rsidR="000317C5" w:rsidRDefault="0027048E">
      <w:pPr>
        <w:pStyle w:val="Textoindependiente"/>
      </w:pP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un hombre:</w:t>
      </w:r>
    </w:p>
    <w:p w14:paraId="5F05AB57" w14:textId="77777777" w:rsidR="000317C5" w:rsidRDefault="0027048E">
      <w:pPr>
        <w:pStyle w:val="SourceCode"/>
      </w:pPr>
      <w:proofErr w:type="spellStart"/>
      <w:r>
        <w:rPr>
          <w:rStyle w:val="NormalTok"/>
        </w:rPr>
        <w:t>phombre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DecValTok"/>
        </w:rPr>
        <w:t>15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hombre</w:t>
      </w:r>
      <w:proofErr w:type="spellEnd"/>
    </w:p>
    <w:p w14:paraId="778B0B22" w14:textId="77777777" w:rsidR="000317C5" w:rsidRDefault="0027048E">
      <w:pPr>
        <w:pStyle w:val="SourceCode"/>
      </w:pPr>
      <w:r>
        <w:rPr>
          <w:rStyle w:val="VerbatimChar"/>
        </w:rPr>
        <w:t>## [1] 0.6</w:t>
      </w:r>
    </w:p>
    <w:p w14:paraId="2C371216" w14:textId="77777777" w:rsidR="000317C5" w:rsidRDefault="0027048E">
      <w:pPr>
        <w:pStyle w:val="FirstParagraph"/>
      </w:pP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una </w:t>
      </w:r>
      <w:proofErr w:type="spellStart"/>
      <w:r>
        <w:t>mujer</w:t>
      </w:r>
      <w:proofErr w:type="spellEnd"/>
      <w:r>
        <w:t>:</w:t>
      </w:r>
    </w:p>
    <w:p w14:paraId="57BD9DD9" w14:textId="77777777" w:rsidR="000317C5" w:rsidRDefault="0027048E">
      <w:pPr>
        <w:pStyle w:val="SourceCode"/>
      </w:pPr>
      <w:proofErr w:type="spellStart"/>
      <w:r>
        <w:rPr>
          <w:rStyle w:val="NormalTok"/>
        </w:rPr>
        <w:t>pmujer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mujer</w:t>
      </w:r>
      <w:proofErr w:type="spellEnd"/>
    </w:p>
    <w:p w14:paraId="205D6F17" w14:textId="77777777" w:rsidR="000317C5" w:rsidRDefault="0027048E">
      <w:pPr>
        <w:pStyle w:val="SourceCode"/>
      </w:pPr>
      <w:r>
        <w:rPr>
          <w:rStyle w:val="VerbatimChar"/>
        </w:rPr>
        <w:t>## [1] 0.4</w:t>
      </w:r>
    </w:p>
    <w:p w14:paraId="3B7B965B" w14:textId="77777777" w:rsidR="000317C5" w:rsidRDefault="0027048E">
      <w:pPr>
        <w:pStyle w:val="SourceCode"/>
      </w:pPr>
      <w:proofErr w:type="spellStart"/>
      <w:r>
        <w:rPr>
          <w:rStyle w:val="NormalTok"/>
        </w:rPr>
        <w:t>phomb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mujer</w:t>
      </w:r>
      <w:proofErr w:type="spellEnd"/>
    </w:p>
    <w:p w14:paraId="0F43E21A" w14:textId="77777777" w:rsidR="000317C5" w:rsidRDefault="0027048E">
      <w:pPr>
        <w:pStyle w:val="SourceCode"/>
      </w:pPr>
      <w:r>
        <w:rPr>
          <w:rStyle w:val="VerbatimChar"/>
        </w:rPr>
        <w:t>## [1] FALSE</w:t>
      </w:r>
    </w:p>
    <w:p w14:paraId="3A45A609" w14:textId="77777777" w:rsidR="000317C5" w:rsidRDefault="0027048E">
      <w:pPr>
        <w:pStyle w:val="FirstParagraph"/>
      </w:pPr>
      <w:r>
        <w:t xml:space="preserve">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 hombre NO es </w:t>
      </w:r>
      <w:proofErr w:type="spellStart"/>
      <w:r>
        <w:t>menor</w:t>
      </w:r>
      <w:proofErr w:type="spellEnd"/>
      <w:r>
        <w:t xml:space="preserve"> que 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a </w:t>
      </w:r>
      <w:proofErr w:type="spellStart"/>
      <w:r>
        <w:t>mujer</w:t>
      </w:r>
      <w:proofErr w:type="spellEnd"/>
      <w:r>
        <w:t>.</w:t>
      </w:r>
    </w:p>
    <w:p w14:paraId="1CFF6FA7" w14:textId="77777777" w:rsidR="000317C5" w:rsidRDefault="0027048E">
      <w:pPr>
        <w:pStyle w:val="Textoindependiente"/>
      </w:pPr>
      <w:r>
        <w:t xml:space="preserve">2- 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 hombre de </w:t>
      </w:r>
      <w:proofErr w:type="spellStart"/>
      <w:r>
        <w:t>Fisiología</w:t>
      </w:r>
      <w:proofErr w:type="spellEnd"/>
      <w:r>
        <w:t xml:space="preserve"> es mayor que la de </w:t>
      </w:r>
      <w:proofErr w:type="spellStart"/>
      <w:r>
        <w:t>seleccionar</w:t>
      </w:r>
      <w:proofErr w:type="spellEnd"/>
      <w:r>
        <w:t xml:space="preserve"> a una </w:t>
      </w:r>
      <w:proofErr w:type="spellStart"/>
      <w:r>
        <w:t>mujer</w:t>
      </w:r>
      <w:proofErr w:type="spellEnd"/>
      <w:r>
        <w:t xml:space="preserve"> de </w:t>
      </w:r>
      <w:proofErr w:type="spellStart"/>
      <w:r>
        <w:t>Fisiología</w:t>
      </w:r>
      <w:proofErr w:type="spellEnd"/>
      <w:r>
        <w:t>.</w:t>
      </w:r>
    </w:p>
    <w:p w14:paraId="0E6B1EFB" w14:textId="77777777" w:rsidR="000317C5" w:rsidRDefault="0027048E">
      <w:pPr>
        <w:pStyle w:val="SourceCode"/>
      </w:pPr>
      <w:proofErr w:type="spellStart"/>
      <w:r>
        <w:rPr>
          <w:rStyle w:val="NormalTok"/>
        </w:rPr>
        <w:t>pHombreFi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HombreFis</w:t>
      </w:r>
      <w:proofErr w:type="spellEnd"/>
    </w:p>
    <w:p w14:paraId="3E903756" w14:textId="0AC78AEB" w:rsidR="000317C5" w:rsidRDefault="004A521B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42915B1" wp14:editId="17C66067">
                <wp:simplePos x="0" y="0"/>
                <wp:positionH relativeFrom="column">
                  <wp:posOffset>5555015</wp:posOffset>
                </wp:positionH>
                <wp:positionV relativeFrom="paragraph">
                  <wp:posOffset>61335</wp:posOffset>
                </wp:positionV>
                <wp:extent cx="343800" cy="74160"/>
                <wp:effectExtent l="38100" t="38100" r="56515" b="40640"/>
                <wp:wrapNone/>
                <wp:docPr id="7" name="Entrada de lápiz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43800" cy="7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4042E" id="Entrada de lápiz 7" o:spid="_x0000_s1026" type="#_x0000_t75" style="position:absolute;margin-left:436.7pt;margin-top:4.15pt;width:28.45pt;height:7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">
                <v:imagedata r:id="rId15" o:title=""/>
              </v:shape>
            </w:pict>
          </mc:Fallback>
        </mc:AlternateContent>
      </w:r>
      <w:r w:rsidR="0027048E">
        <w:rPr>
          <w:rStyle w:val="VerbatimChar"/>
        </w:rPr>
        <w:t>## [1] 0.3</w:t>
      </w:r>
    </w:p>
    <w:p w14:paraId="3DA7A1E7" w14:textId="77777777" w:rsidR="000317C5" w:rsidRDefault="0027048E">
      <w:pPr>
        <w:pStyle w:val="SourceCode"/>
      </w:pPr>
      <w:proofErr w:type="spellStart"/>
      <w:r>
        <w:rPr>
          <w:rStyle w:val="NormalTok"/>
        </w:rPr>
        <w:t>pMujerFi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MujerFis</w:t>
      </w:r>
      <w:proofErr w:type="spellEnd"/>
    </w:p>
    <w:p w14:paraId="62FAF594" w14:textId="77777777" w:rsidR="000317C5" w:rsidRDefault="0027048E">
      <w:pPr>
        <w:pStyle w:val="SourceCode"/>
      </w:pPr>
      <w:r>
        <w:rPr>
          <w:rStyle w:val="VerbatimChar"/>
        </w:rPr>
        <w:lastRenderedPageBreak/>
        <w:t>## [1] 0.1</w:t>
      </w:r>
    </w:p>
    <w:p w14:paraId="50AC26BA" w14:textId="77777777" w:rsidR="000317C5" w:rsidRDefault="0027048E">
      <w:pPr>
        <w:pStyle w:val="SourceCode"/>
      </w:pPr>
      <w:proofErr w:type="spellStart"/>
      <w:r>
        <w:rPr>
          <w:rStyle w:val="NormalTok"/>
        </w:rPr>
        <w:t>pHombreFi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MujerFis</w:t>
      </w:r>
      <w:proofErr w:type="spellEnd"/>
    </w:p>
    <w:p w14:paraId="77567FFD" w14:textId="77777777" w:rsidR="000317C5" w:rsidRDefault="0027048E">
      <w:pPr>
        <w:pStyle w:val="SourceCode"/>
      </w:pPr>
      <w:r>
        <w:rPr>
          <w:rStyle w:val="VerbatimChar"/>
        </w:rPr>
        <w:t>## [1] TRUE</w:t>
      </w:r>
    </w:p>
    <w:p w14:paraId="4C79059F" w14:textId="77777777" w:rsidR="000317C5" w:rsidRDefault="0027048E">
      <w:pPr>
        <w:pStyle w:val="FirstParagraph"/>
      </w:pPr>
      <w:r>
        <w:t xml:space="preserve">La </w:t>
      </w:r>
      <w:proofErr w:type="spellStart"/>
      <w:r>
        <w:t>probabilidad</w:t>
      </w:r>
      <w:proofErr w:type="spellEnd"/>
      <w:r>
        <w:t xml:space="preserve"> de </w:t>
      </w:r>
      <w:proofErr w:type="spellStart"/>
      <w:r>
        <w:t>seleccionar</w:t>
      </w:r>
      <w:proofErr w:type="spellEnd"/>
      <w:r>
        <w:t xml:space="preserve"> a un hombre de </w:t>
      </w:r>
      <w:proofErr w:type="spellStart"/>
      <w:r>
        <w:t>fisioligia</w:t>
      </w:r>
      <w:proofErr w:type="spellEnd"/>
      <w:r>
        <w:t xml:space="preserve"> SI es mayor que la de </w:t>
      </w:r>
      <w:proofErr w:type="spellStart"/>
      <w:r>
        <w:t>seleccionar</w:t>
      </w:r>
      <w:proofErr w:type="spellEnd"/>
      <w:r>
        <w:t xml:space="preserve"> una </w:t>
      </w:r>
      <w:proofErr w:type="spellStart"/>
      <w:r>
        <w:t>mujer</w:t>
      </w:r>
      <w:proofErr w:type="spellEnd"/>
      <w:r>
        <w:t xml:space="preserve"> de </w:t>
      </w:r>
      <w:proofErr w:type="spellStart"/>
      <w:r>
        <w:t>fisiologia</w:t>
      </w:r>
      <w:proofErr w:type="spellEnd"/>
      <w:r>
        <w:t>.</w:t>
      </w:r>
    </w:p>
    <w:p w14:paraId="59D97037" w14:textId="77777777" w:rsidR="000317C5" w:rsidRDefault="0027048E">
      <w:pPr>
        <w:pStyle w:val="Textoindependiente"/>
      </w:pPr>
      <w:r>
        <w:t xml:space="preserve">3- La </w:t>
      </w:r>
      <w:proofErr w:type="spellStart"/>
      <w:r>
        <w:t>proporción</w:t>
      </w:r>
      <w:proofErr w:type="spellEnd"/>
      <w:r>
        <w:t xml:space="preserve"> de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Entomología</w:t>
      </w:r>
      <w:proofErr w:type="spellEnd"/>
      <w:r>
        <w:t xml:space="preserve"> es mayor que la de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Fitomejoramiento</w:t>
      </w:r>
      <w:proofErr w:type="spellEnd"/>
    </w:p>
    <w:p w14:paraId="05B2C474" w14:textId="77777777" w:rsidR="000317C5" w:rsidRDefault="0027048E">
      <w:pPr>
        <w:pStyle w:val="SourceCode"/>
      </w:pPr>
      <w:proofErr w:type="spellStart"/>
      <w:r>
        <w:rPr>
          <w:rStyle w:val="NormalTok"/>
        </w:rPr>
        <w:t>prop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ropEnt</w:t>
      </w:r>
      <w:proofErr w:type="spellEnd"/>
    </w:p>
    <w:p w14:paraId="36273AC8" w14:textId="77777777" w:rsidR="000317C5" w:rsidRDefault="0027048E">
      <w:pPr>
        <w:pStyle w:val="SourceCode"/>
      </w:pPr>
      <w:r>
        <w:rPr>
          <w:rStyle w:val="VerbatimChar"/>
        </w:rPr>
        <w:t>## [1] 0.2</w:t>
      </w:r>
    </w:p>
    <w:p w14:paraId="1A06DDAE" w14:textId="77777777" w:rsidR="000317C5" w:rsidRDefault="0027048E">
      <w:pPr>
        <w:pStyle w:val="SourceCode"/>
      </w:pPr>
      <w:proofErr w:type="spellStart"/>
      <w:r>
        <w:rPr>
          <w:rStyle w:val="NormalTok"/>
        </w:rPr>
        <w:t>propFit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ropFito</w:t>
      </w:r>
      <w:proofErr w:type="spellEnd"/>
    </w:p>
    <w:p w14:paraId="14731995" w14:textId="77777777" w:rsidR="000317C5" w:rsidRDefault="0027048E">
      <w:pPr>
        <w:pStyle w:val="SourceCode"/>
      </w:pPr>
      <w:r>
        <w:rPr>
          <w:rStyle w:val="VerbatimChar"/>
        </w:rPr>
        <w:t>## [1] 0.4</w:t>
      </w:r>
    </w:p>
    <w:p w14:paraId="1EA9138A" w14:textId="77777777" w:rsidR="000317C5" w:rsidRDefault="0027048E">
      <w:pPr>
        <w:pStyle w:val="SourceCode"/>
      </w:pPr>
      <w:proofErr w:type="spellStart"/>
      <w:r>
        <w:rPr>
          <w:rStyle w:val="NormalTok"/>
        </w:rPr>
        <w:t>prop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opFito</w:t>
      </w:r>
      <w:proofErr w:type="spellEnd"/>
    </w:p>
    <w:p w14:paraId="575F67A1" w14:textId="77777777" w:rsidR="000317C5" w:rsidRDefault="0027048E">
      <w:pPr>
        <w:pStyle w:val="SourceCode"/>
      </w:pPr>
      <w:r>
        <w:rPr>
          <w:rStyle w:val="VerbatimChar"/>
        </w:rPr>
        <w:t>## [1] FALSE</w:t>
      </w:r>
    </w:p>
    <w:p w14:paraId="021764CF" w14:textId="77777777" w:rsidR="000317C5" w:rsidRDefault="0027048E">
      <w:pPr>
        <w:pStyle w:val="FirstParagraph"/>
      </w:pPr>
      <w:r>
        <w:t xml:space="preserve">La </w:t>
      </w:r>
      <w:proofErr w:type="spellStart"/>
      <w:r>
        <w:t>proporción</w:t>
      </w:r>
      <w:proofErr w:type="spellEnd"/>
      <w:r>
        <w:t xml:space="preserve"> de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Entomología</w:t>
      </w:r>
      <w:proofErr w:type="spellEnd"/>
      <w:r>
        <w:t xml:space="preserve"> NO es mayor que la de </w:t>
      </w:r>
      <w:proofErr w:type="spellStart"/>
      <w:r>
        <w:t>estudiantes</w:t>
      </w:r>
      <w:proofErr w:type="spellEnd"/>
      <w:r>
        <w:t xml:space="preserve"> de </w:t>
      </w:r>
      <w:proofErr w:type="spellStart"/>
      <w:r>
        <w:t>Fitomejoramiento</w:t>
      </w:r>
      <w:proofErr w:type="spellEnd"/>
    </w:p>
    <w:p w14:paraId="5682FA17" w14:textId="77777777" w:rsidR="000317C5" w:rsidRDefault="0027048E">
      <w:pPr>
        <w:pStyle w:val="Textoindependiente"/>
      </w:pPr>
      <w:r>
        <w:t xml:space="preserve">4- Si se </w:t>
      </w:r>
      <w:proofErr w:type="spellStart"/>
      <w:r>
        <w:t>selecciona</w:t>
      </w:r>
      <w:proofErr w:type="spellEnd"/>
      <w:r>
        <w:t xml:space="preserve"> al azar un </w:t>
      </w:r>
      <w:proofErr w:type="spellStart"/>
      <w:r>
        <w:t>estudiante</w:t>
      </w:r>
      <w:proofErr w:type="spellEnd"/>
      <w:r>
        <w:t xml:space="preserve"> del </w:t>
      </w:r>
      <w:proofErr w:type="spellStart"/>
      <w:r>
        <w:t>grupo</w:t>
      </w:r>
      <w:proofErr w:type="spellEnd"/>
      <w:r>
        <w:t xml:space="preserve"> de los hombres,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sea</w:t>
      </w:r>
      <w:proofErr w:type="spellEnd"/>
      <w:r>
        <w:t xml:space="preserve"> de </w:t>
      </w:r>
      <w:proofErr w:type="spellStart"/>
      <w:r>
        <w:t>Fitomejoramiento</w:t>
      </w:r>
      <w:proofErr w:type="spellEnd"/>
      <w:r>
        <w:t xml:space="preserve"> es </w:t>
      </w:r>
      <w:proofErr w:type="spellStart"/>
      <w:r>
        <w:t>menor</w:t>
      </w:r>
      <w:proofErr w:type="spellEnd"/>
      <w:r>
        <w:t xml:space="preserve"> que la </w:t>
      </w:r>
      <w:proofErr w:type="spellStart"/>
      <w:r>
        <w:t>probabilidad</w:t>
      </w:r>
      <w:proofErr w:type="spellEnd"/>
      <w:r>
        <w:t xml:space="preserve"> de que </w:t>
      </w:r>
      <w:proofErr w:type="spellStart"/>
      <w:r>
        <w:t>sea</w:t>
      </w:r>
      <w:proofErr w:type="spellEnd"/>
      <w:r>
        <w:t xml:space="preserve"> </w:t>
      </w:r>
      <w:proofErr w:type="spellStart"/>
      <w:r>
        <w:t>seleccionado</w:t>
      </w:r>
      <w:proofErr w:type="spellEnd"/>
      <w:r>
        <w:t xml:space="preserve"> de </w:t>
      </w:r>
      <w:proofErr w:type="spellStart"/>
      <w:r>
        <w:t>Fisiología</w:t>
      </w:r>
      <w:proofErr w:type="spellEnd"/>
      <w:r>
        <w:t>.</w:t>
      </w:r>
    </w:p>
    <w:p w14:paraId="79C13A97" w14:textId="77777777" w:rsidR="000317C5" w:rsidRDefault="0027048E">
      <w:pPr>
        <w:pStyle w:val="SourceCode"/>
      </w:pPr>
      <w:proofErr w:type="spellStart"/>
      <w:r>
        <w:rPr>
          <w:rStyle w:val="NormalTok"/>
        </w:rPr>
        <w:t>fitoDadoHomb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300</w:t>
      </w:r>
    </w:p>
    <w:p w14:paraId="04F1BBD4" w14:textId="77777777" w:rsidR="000317C5" w:rsidRDefault="0027048E">
      <w:pPr>
        <w:pStyle w:val="SourceCode"/>
      </w:pPr>
      <w:proofErr w:type="spellStart"/>
      <w:r>
        <w:rPr>
          <w:rStyle w:val="NormalTok"/>
        </w:rPr>
        <w:t>FisioDadoHomb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OperatorTok"/>
        </w:rPr>
        <w:t>/</w:t>
      </w:r>
      <w:r>
        <w:rPr>
          <w:rStyle w:val="DecValTok"/>
        </w:rPr>
        <w:t>300</w:t>
      </w:r>
    </w:p>
    <w:p w14:paraId="48BF68FD" w14:textId="77777777" w:rsidR="000317C5" w:rsidRDefault="0027048E">
      <w:pPr>
        <w:pStyle w:val="SourceCode"/>
      </w:pPr>
      <w:proofErr w:type="spellStart"/>
      <w:r>
        <w:rPr>
          <w:rStyle w:val="NormalTok"/>
        </w:rPr>
        <w:t>fitoDadoHomb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sioDadoHombre</w:t>
      </w:r>
      <w:proofErr w:type="spellEnd"/>
    </w:p>
    <w:p w14:paraId="722B9BDB" w14:textId="77777777" w:rsidR="000317C5" w:rsidRDefault="0027048E">
      <w:pPr>
        <w:pStyle w:val="SourceCode"/>
      </w:pPr>
      <w:r>
        <w:rPr>
          <w:rStyle w:val="VerbatimChar"/>
        </w:rPr>
        <w:t>## [1] TRUE</w:t>
      </w:r>
    </w:p>
    <w:p w14:paraId="0E071A9F" w14:textId="62932BA9" w:rsidR="000317C5" w:rsidRDefault="004A521B">
      <w:pPr>
        <w:pStyle w:val="Figure"/>
      </w:pP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2FEE722" wp14:editId="67933526">
                <wp:simplePos x="0" y="0"/>
                <wp:positionH relativeFrom="column">
                  <wp:posOffset>2532095</wp:posOffset>
                </wp:positionH>
                <wp:positionV relativeFrom="paragraph">
                  <wp:posOffset>-8295</wp:posOffset>
                </wp:positionV>
                <wp:extent cx="509760" cy="145440"/>
                <wp:effectExtent l="57150" t="38100" r="43180" b="45085"/>
                <wp:wrapNone/>
                <wp:docPr id="8" name="Entrada de lápiz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509760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0D2EC" id="Entrada de lápiz 8" o:spid="_x0000_s1026" type="#_x0000_t75" style="position:absolute;margin-left:198.7pt;margin-top:-1.35pt;width:41.6pt;height:12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">
                <v:imagedata r:id="rId17" o:title=""/>
              </v:shape>
            </w:pict>
          </mc:Fallback>
        </mc:AlternateContent>
      </w:r>
      <w:r w:rsidR="0027048E">
        <w:rPr>
          <w:noProof/>
          <w:lang w:val="es-MX" w:eastAsia="es-MX"/>
        </w:rPr>
        <w:drawing>
          <wp:inline distT="0" distB="0" distL="0" distR="0" wp14:anchorId="2560B46E" wp14:editId="09F6A3A0">
            <wp:extent cx="3914775" cy="3905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primerpunto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4F531" w14:textId="77777777" w:rsidR="000317C5" w:rsidRDefault="0027048E">
      <w:pPr>
        <w:pStyle w:val="Ttulo1"/>
      </w:pPr>
      <w:bookmarkStart w:id="1" w:name="segundo-punto"/>
      <w:bookmarkEnd w:id="1"/>
      <w:r>
        <w:t>Segundo Punto</w:t>
      </w:r>
    </w:p>
    <w:p w14:paraId="0A8F31D2" w14:textId="77777777" w:rsidR="000317C5" w:rsidRDefault="0027048E">
      <w:pPr>
        <w:pStyle w:val="Compact"/>
        <w:numPr>
          <w:ilvl w:val="0"/>
          <w:numId w:val="3"/>
        </w:numPr>
      </w:pPr>
      <w:r>
        <w:t xml:space="preserve">Si A y B son dos </w:t>
      </w:r>
      <w:proofErr w:type="spellStart"/>
      <w:r>
        <w:t>eventos</w:t>
      </w:r>
      <w:proofErr w:type="spellEnd"/>
      <w:r>
        <w:t xml:space="preserve"> </w:t>
      </w:r>
      <w:proofErr w:type="spellStart"/>
      <w:r>
        <w:t>independientes</w:t>
      </w:r>
      <w:proofErr w:type="spellEnd"/>
      <w:r>
        <w:t xml:space="preserve">, </w:t>
      </w:r>
      <w:proofErr w:type="spellStart"/>
      <w:r>
        <w:t>entonces</w:t>
      </w:r>
      <w:proofErr w:type="spellEnd"/>
      <w:r>
        <w:t xml:space="preserve"> </w:t>
      </w:r>
      <w:proofErr w:type="spellStart"/>
      <w:r>
        <w:t>cuál</w:t>
      </w:r>
      <w:proofErr w:type="spellEnd"/>
      <w:r>
        <w:t xml:space="preserve"> de la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igualdades</w:t>
      </w:r>
      <w:proofErr w:type="spellEnd"/>
      <w:r>
        <w:t xml:space="preserve"> se </w:t>
      </w:r>
      <w:proofErr w:type="spellStart"/>
      <w:r>
        <w:t>cumple</w:t>
      </w:r>
      <w:proofErr w:type="spellEnd"/>
      <w:r>
        <w:t>:</w:t>
      </w:r>
    </w:p>
    <w:p w14:paraId="3276F0AC" w14:textId="77777777" w:rsidR="000317C5" w:rsidRDefault="0027048E">
      <w:pPr>
        <w:pStyle w:val="Figure"/>
      </w:pPr>
      <w:r>
        <w:rPr>
          <w:noProof/>
          <w:lang w:val="es-MX" w:eastAsia="es-MX"/>
        </w:rPr>
        <w:lastRenderedPageBreak/>
        <w:drawing>
          <wp:inline distT="0" distB="0" distL="0" distR="0" wp14:anchorId="55EFE56D" wp14:editId="6F415831">
            <wp:extent cx="3800475" cy="16668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SegundoStatement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BD6D8" w14:textId="77777777" w:rsidR="000317C5" w:rsidRDefault="0027048E">
      <w:pPr>
        <w:pStyle w:val="FirstParagraph"/>
      </w:pPr>
      <w:proofErr w:type="spellStart"/>
      <w:r>
        <w:t>Cuando</w:t>
      </w:r>
      <w:proofErr w:type="spellEnd"/>
      <w:r>
        <w:t xml:space="preserve"> los </w:t>
      </w:r>
      <w:proofErr w:type="spellStart"/>
      <w:r>
        <w:t>eventos</w:t>
      </w:r>
      <w:proofErr w:type="spellEnd"/>
      <w:r>
        <w:t xml:space="preserve"> a y B son </w:t>
      </w:r>
      <w:proofErr w:type="spellStart"/>
      <w:r>
        <w:t>independientes</w:t>
      </w:r>
      <w:proofErr w:type="spellEnd"/>
      <w:r>
        <w:t xml:space="preserve">, se </w:t>
      </w:r>
      <w:proofErr w:type="spellStart"/>
      <w:r>
        <w:t>cumple</w:t>
      </w:r>
      <w:proofErr w:type="spellEnd"/>
      <w:r>
        <w:t xml:space="preserve"> que:</w:t>
      </w:r>
    </w:p>
    <w:p w14:paraId="336DE693" w14:textId="77777777" w:rsidR="000317C5" w:rsidRDefault="0027048E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∩B)=P(A)*P(B)</m:t>
          </m:r>
        </m:oMath>
      </m:oMathPara>
    </w:p>
    <w:p w14:paraId="1A336188" w14:textId="77777777" w:rsidR="000317C5" w:rsidRDefault="0027048E">
      <w:pPr>
        <w:pStyle w:val="FirstParagraph"/>
      </w:pPr>
      <w:r>
        <w:t xml:space="preserve">Tambien, gracias a la </w:t>
      </w:r>
      <w:proofErr w:type="spellStart"/>
      <w:r>
        <w:t>definicion</w:t>
      </w:r>
      <w:proofErr w:type="spellEnd"/>
      <w:r>
        <w:t xml:space="preserve"> de </w:t>
      </w:r>
      <w:proofErr w:type="spellStart"/>
      <w:r>
        <w:t>condicional</w:t>
      </w:r>
      <w:proofErr w:type="spellEnd"/>
      <w:r>
        <w:t xml:space="preserve"> </w:t>
      </w:r>
      <w:proofErr w:type="spellStart"/>
      <w:r>
        <w:t>tenemos</w:t>
      </w:r>
      <w:proofErr w:type="spellEnd"/>
      <w:r>
        <w:t xml:space="preserve"> que</w:t>
      </w:r>
    </w:p>
    <w:p w14:paraId="403166DD" w14:textId="77777777" w:rsidR="000317C5" w:rsidRDefault="0027048E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/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A∩B)</m:t>
              </m:r>
            </m:num>
            <m:den>
              <m:r>
                <w:rPr>
                  <w:rFonts w:ascii="Cambria Math" w:hAnsi="Cambria Math"/>
                </w:rPr>
                <m:t>P(B)</m:t>
              </m:r>
            </m:den>
          </m:f>
        </m:oMath>
      </m:oMathPara>
    </w:p>
    <w:p w14:paraId="4243F890" w14:textId="77777777" w:rsidR="000317C5" w:rsidRDefault="0027048E">
      <w:pPr>
        <w:pStyle w:val="FirstParagraph"/>
      </w:pPr>
      <w:r>
        <w:t xml:space="preserve">Si </w:t>
      </w:r>
      <w:proofErr w:type="spellStart"/>
      <w:r>
        <w:t>reemplazamos</w:t>
      </w:r>
      <w:proofErr w:type="spellEnd"/>
      <w:r>
        <w:t>:</w:t>
      </w:r>
    </w:p>
    <w:p w14:paraId="44A382B4" w14:textId="77777777" w:rsidR="000317C5" w:rsidRDefault="0027048E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/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A)*P(B)</m:t>
              </m:r>
            </m:num>
            <m:den>
              <m:r>
                <w:rPr>
                  <w:rFonts w:ascii="Cambria Math" w:hAnsi="Cambria Math"/>
                </w:rPr>
                <m:t>P(B)</m:t>
              </m:r>
            </m:den>
          </m:f>
        </m:oMath>
      </m:oMathPara>
    </w:p>
    <w:p w14:paraId="4FDA1DCA" w14:textId="77777777" w:rsidR="000317C5" w:rsidRDefault="0027048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/B)=P(A)</m:t>
          </m:r>
        </m:oMath>
      </m:oMathPara>
    </w:p>
    <w:p w14:paraId="7DB5A585" w14:textId="3D6A18B9" w:rsidR="000317C5" w:rsidRDefault="007915EC">
      <w:pPr>
        <w:pStyle w:val="Figure"/>
      </w:pPr>
      <w:r>
        <w:rPr>
          <w:noProof/>
          <w:lang w:val="es-MX" w:eastAsia="es-MX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A43449B" wp14:editId="01F0EDA3">
                <wp:simplePos x="0" y="0"/>
                <wp:positionH relativeFrom="column">
                  <wp:posOffset>3550535</wp:posOffset>
                </wp:positionH>
                <wp:positionV relativeFrom="paragraph">
                  <wp:posOffset>-49200</wp:posOffset>
                </wp:positionV>
                <wp:extent cx="684360" cy="167400"/>
                <wp:effectExtent l="38100" t="38100" r="40005" b="42545"/>
                <wp:wrapNone/>
                <wp:docPr id="9" name="Entrada de lápiz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684360" cy="16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F6BCA" id="Entrada de lápiz 9" o:spid="_x0000_s1026" type="#_x0000_t75" style="position:absolute;margin-left:278.85pt;margin-top:-4.55pt;width:55.35pt;height:14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">
                <v:imagedata r:id="rId21" o:title=""/>
              </v:shape>
            </w:pict>
          </mc:Fallback>
        </mc:AlternateContent>
      </w:r>
      <w:r w:rsidR="0027048E">
        <w:rPr>
          <w:noProof/>
          <w:lang w:val="es-MX" w:eastAsia="es-MX"/>
        </w:rPr>
        <w:drawing>
          <wp:inline distT="0" distB="0" distL="0" distR="0" wp14:anchorId="38E14896" wp14:editId="35AA74D7">
            <wp:extent cx="5334000" cy="6255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segundopunto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BE909" w14:textId="77777777" w:rsidR="000317C5" w:rsidRDefault="0027048E">
      <w:pPr>
        <w:pStyle w:val="Ttulo1"/>
      </w:pPr>
      <w:bookmarkStart w:id="2" w:name="tercer-punto"/>
      <w:bookmarkEnd w:id="2"/>
      <w:proofErr w:type="spellStart"/>
      <w:r>
        <w:t>Tercer</w:t>
      </w:r>
      <w:proofErr w:type="spellEnd"/>
      <w:r>
        <w:t xml:space="preserve"> punto</w:t>
      </w:r>
    </w:p>
    <w:p w14:paraId="4447D2B7" w14:textId="5B4214A9" w:rsidR="000317C5" w:rsidRDefault="007915EC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11F8611" wp14:editId="59B8D0BA">
                <wp:simplePos x="0" y="0"/>
                <wp:positionH relativeFrom="column">
                  <wp:posOffset>-338545</wp:posOffset>
                </wp:positionH>
                <wp:positionV relativeFrom="paragraph">
                  <wp:posOffset>77120</wp:posOffset>
                </wp:positionV>
                <wp:extent cx="729360" cy="209520"/>
                <wp:effectExtent l="57150" t="38100" r="52070" b="57785"/>
                <wp:wrapNone/>
                <wp:docPr id="14" name="Entrada de lápiz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729360" cy="20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C9DD0" id="Entrada de lápiz 14" o:spid="_x0000_s1026" type="#_x0000_t75" style="position:absolute;margin-left:-27.35pt;margin-top:5.35pt;width:58.85pt;height:17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">
                <v:imagedata r:id="rId24" o:title=""/>
              </v:shape>
            </w:pict>
          </mc:Fallback>
        </mc:AlternateContent>
      </w:r>
      <w:r w:rsidR="0027048E">
        <w:t xml:space="preserve">A </w:t>
      </w:r>
      <w:proofErr w:type="spellStart"/>
      <w:r w:rsidR="0027048E">
        <w:t>continuación</w:t>
      </w:r>
      <w:proofErr w:type="spellEnd"/>
      <w:r w:rsidR="0027048E">
        <w:t xml:space="preserve"> se </w:t>
      </w:r>
      <w:proofErr w:type="spellStart"/>
      <w:r w:rsidR="0027048E">
        <w:t>presenta</w:t>
      </w:r>
      <w:proofErr w:type="spellEnd"/>
      <w:r w:rsidR="0027048E">
        <w:t xml:space="preserve"> una </w:t>
      </w:r>
      <w:proofErr w:type="spellStart"/>
      <w:r w:rsidR="0027048E">
        <w:t>muestra</w:t>
      </w:r>
      <w:proofErr w:type="spellEnd"/>
      <w:r w:rsidR="0027048E">
        <w:t xml:space="preserve"> </w:t>
      </w:r>
      <w:proofErr w:type="spellStart"/>
      <w:r w:rsidR="0027048E">
        <w:t>aleatoria</w:t>
      </w:r>
      <w:proofErr w:type="spellEnd"/>
      <w:r w:rsidR="0027048E">
        <w:t xml:space="preserve"> de las </w:t>
      </w:r>
      <w:proofErr w:type="spellStart"/>
      <w:r w:rsidR="0027048E">
        <w:t>alturas</w:t>
      </w:r>
      <w:proofErr w:type="spellEnd"/>
      <w:r w:rsidR="0027048E">
        <w:t xml:space="preserve"> </w:t>
      </w:r>
      <w:proofErr w:type="spellStart"/>
      <w:r w:rsidR="0027048E">
        <w:t>promedio</w:t>
      </w:r>
      <w:proofErr w:type="spellEnd"/>
      <w:r w:rsidR="0027048E">
        <w:t xml:space="preserve"> </w:t>
      </w:r>
      <w:proofErr w:type="spellStart"/>
      <w:r w:rsidR="0027048E">
        <w:t>en</w:t>
      </w:r>
      <w:proofErr w:type="spellEnd"/>
      <w:r w:rsidR="0027048E">
        <w:t xml:space="preserve"> </w:t>
      </w:r>
      <w:proofErr w:type="spellStart"/>
      <w:r w:rsidR="0027048E">
        <w:t>centímetros</w:t>
      </w:r>
      <w:proofErr w:type="spellEnd"/>
      <w:r w:rsidR="0027048E">
        <w:t xml:space="preserve"> para </w:t>
      </w:r>
      <w:proofErr w:type="spellStart"/>
      <w:r w:rsidR="0027048E">
        <w:t>tres</w:t>
      </w:r>
      <w:proofErr w:type="spellEnd"/>
      <w:r w:rsidR="0027048E">
        <w:t xml:space="preserve"> </w:t>
      </w:r>
      <w:proofErr w:type="spellStart"/>
      <w:r w:rsidR="0027048E">
        <w:t>especies</w:t>
      </w:r>
      <w:proofErr w:type="spellEnd"/>
      <w:r w:rsidR="0027048E">
        <w:t xml:space="preserve"> de </w:t>
      </w:r>
      <w:proofErr w:type="spellStart"/>
      <w:r w:rsidR="0027048E">
        <w:t>árboles</w:t>
      </w:r>
      <w:proofErr w:type="spellEnd"/>
      <w:r w:rsidR="0027048E">
        <w:t xml:space="preserve">, junto con </w:t>
      </w:r>
      <w:proofErr w:type="spellStart"/>
      <w:r w:rsidR="0027048E">
        <w:t>su</w:t>
      </w:r>
      <w:proofErr w:type="spellEnd"/>
      <w:r w:rsidR="0027048E">
        <w:t xml:space="preserve"> </w:t>
      </w:r>
      <w:proofErr w:type="spellStart"/>
      <w:r w:rsidR="0027048E">
        <w:t>desviación</w:t>
      </w:r>
      <w:proofErr w:type="spellEnd"/>
      <w:r w:rsidR="0027048E">
        <w:t xml:space="preserve"> </w:t>
      </w:r>
      <w:proofErr w:type="spellStart"/>
      <w:r w:rsidR="0027048E">
        <w:t>estándar</w:t>
      </w:r>
      <w:proofErr w:type="spellEnd"/>
      <w:r w:rsidR="0027048E">
        <w:t xml:space="preserve"> y </w:t>
      </w:r>
      <w:proofErr w:type="spellStart"/>
      <w:r w:rsidR="0027048E">
        <w:t>tamaño</w:t>
      </w:r>
      <w:proofErr w:type="spellEnd"/>
      <w:r w:rsidR="0027048E">
        <w:t xml:space="preserve"> </w:t>
      </w:r>
      <w:proofErr w:type="spellStart"/>
      <w:r w:rsidR="0027048E">
        <w:t>poblacional</w:t>
      </w:r>
      <w:proofErr w:type="spellEnd"/>
      <w:r w:rsidR="0027048E">
        <w:t>:</w:t>
      </w:r>
    </w:p>
    <w:p w14:paraId="126B8529" w14:textId="77777777" w:rsidR="000317C5" w:rsidRDefault="0027048E">
      <w:pPr>
        <w:pStyle w:val="Figure"/>
      </w:pPr>
      <w:r>
        <w:rPr>
          <w:noProof/>
          <w:lang w:val="es-MX" w:eastAsia="es-MX"/>
        </w:rPr>
        <w:drawing>
          <wp:inline distT="0" distB="0" distL="0" distR="0" wp14:anchorId="6751277B" wp14:editId="2F648F8C">
            <wp:extent cx="5334000" cy="103886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tercerotabla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01EBB" w14:textId="1DC2218B" w:rsidR="000317C5" w:rsidRDefault="0027048E">
      <w:pPr>
        <w:pStyle w:val="SourceCode"/>
      </w:pPr>
      <w:proofErr w:type="spellStart"/>
      <w:r>
        <w:rPr>
          <w:rStyle w:val="NormalTok"/>
        </w:rPr>
        <w:t>CVAln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5.8155</w:t>
      </w:r>
      <w:r>
        <w:rPr>
          <w:rStyle w:val="OperatorTok"/>
        </w:rPr>
        <w:t>/</w:t>
      </w:r>
      <w:r>
        <w:rPr>
          <w:rStyle w:val="FloatTok"/>
        </w:rPr>
        <w:t>76.6</w:t>
      </w:r>
      <w:r>
        <w:br/>
      </w:r>
      <w:proofErr w:type="spellStart"/>
      <w:r>
        <w:rPr>
          <w:rStyle w:val="NormalTok"/>
        </w:rPr>
        <w:t>CVAcaci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5.6214</w:t>
      </w:r>
      <w:r>
        <w:rPr>
          <w:rStyle w:val="OperatorTok"/>
        </w:rPr>
        <w:t>/</w:t>
      </w:r>
      <w:r>
        <w:rPr>
          <w:rStyle w:val="FloatTok"/>
        </w:rPr>
        <w:t>22.6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VSambuc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7.0619</w:t>
      </w:r>
      <w:r>
        <w:rPr>
          <w:rStyle w:val="OperatorTok"/>
        </w:rPr>
        <w:t>/</w:t>
      </w:r>
      <w:r>
        <w:rPr>
          <w:rStyle w:val="FloatTok"/>
        </w:rPr>
        <w:t>31.8</w:t>
      </w:r>
      <w:r>
        <w:br/>
      </w:r>
      <w:r>
        <w:br/>
      </w:r>
      <w:proofErr w:type="spellStart"/>
      <w:r>
        <w:rPr>
          <w:rStyle w:val="NormalTok"/>
        </w:rPr>
        <w:t>coeficient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VAlnus,CVAcacia</w:t>
      </w:r>
      <w:proofErr w:type="gramEnd"/>
      <w:r>
        <w:rPr>
          <w:rStyle w:val="NormalTok"/>
        </w:rPr>
        <w:t>,CVSambucu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coeficient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eficientes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 w:rsidR="007915EC"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B8D9F1F" wp14:editId="2C43A8D7">
                <wp:simplePos x="0" y="0"/>
                <wp:positionH relativeFrom="column">
                  <wp:posOffset>2299895</wp:posOffset>
                </wp:positionH>
                <wp:positionV relativeFrom="paragraph">
                  <wp:posOffset>331845</wp:posOffset>
                </wp:positionV>
                <wp:extent cx="330120" cy="140760"/>
                <wp:effectExtent l="38100" t="38100" r="51435" b="50165"/>
                <wp:wrapNone/>
                <wp:docPr id="12" name="Entrada de lápiz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3012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6B35B" id="Entrada de lápiz 12" o:spid="_x0000_s1026" type="#_x0000_t75" style="position:absolute;margin-left:180.4pt;margin-top:25.45pt;width:27.45pt;height:12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">
                <v:imagedata r:id="rId27" o:title=""/>
              </v:shape>
            </w:pict>
          </mc:Fallback>
        </mc:AlternateContent>
      </w:r>
      <w:r w:rsidR="007915EC"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4AC8BFD" wp14:editId="479A7D21">
                <wp:simplePos x="0" y="0"/>
                <wp:positionH relativeFrom="column">
                  <wp:posOffset>1511855</wp:posOffset>
                </wp:positionH>
                <wp:positionV relativeFrom="paragraph">
                  <wp:posOffset>346965</wp:posOffset>
                </wp:positionV>
                <wp:extent cx="319680" cy="100800"/>
                <wp:effectExtent l="57150" t="38100" r="42545" b="52070"/>
                <wp:wrapNone/>
                <wp:docPr id="11" name="Entrada de lápiz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19680" cy="10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A50C22" id="Entrada de lápiz 11" o:spid="_x0000_s1026" type="#_x0000_t75" style="position:absolute;margin-left:118.35pt;margin-top:26.6pt;width:26.55pt;height:9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">
                <v:imagedata r:id="rId29" o:title=""/>
              </v:shape>
            </w:pict>
          </mc:Fallback>
        </mc:AlternateContent>
      </w:r>
      <w:r w:rsidR="007915EC"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6FAE060" wp14:editId="343E2AE1">
                <wp:simplePos x="0" y="0"/>
                <wp:positionH relativeFrom="column">
                  <wp:posOffset>749015</wp:posOffset>
                </wp:positionH>
                <wp:positionV relativeFrom="paragraph">
                  <wp:posOffset>342645</wp:posOffset>
                </wp:positionV>
                <wp:extent cx="272160" cy="121680"/>
                <wp:effectExtent l="57150" t="38100" r="52070" b="50165"/>
                <wp:wrapNone/>
                <wp:docPr id="10" name="Entrada de lápiz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2160" cy="12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7DBBC" id="Entrada de lápiz 10" o:spid="_x0000_s1026" type="#_x0000_t75" style="position:absolute;margin-left:58.3pt;margin-top:26.3pt;width:22.85pt;height:1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">
                <v:imagedata r:id="rId31" o:title=""/>
              </v:shape>
            </w:pict>
          </mc:Fallback>
        </mc:AlternateContent>
      </w:r>
      <w:proofErr w:type="spellStart"/>
      <w:r>
        <w:rPr>
          <w:rStyle w:val="NormalTok"/>
        </w:rPr>
        <w:t>coeficientes</w:t>
      </w:r>
      <w:proofErr w:type="spellEnd"/>
    </w:p>
    <w:p w14:paraId="4E07C58C" w14:textId="77777777" w:rsidR="000317C5" w:rsidRDefault="0027048E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7.592037</w:t>
      </w:r>
      <w:proofErr w:type="gramEnd"/>
      <w:r>
        <w:rPr>
          <w:rStyle w:val="VerbatimChar"/>
        </w:rPr>
        <w:t xml:space="preserve"> 24.873451 22.207233</w:t>
      </w:r>
    </w:p>
    <w:p w14:paraId="1B326EFE" w14:textId="77777777" w:rsidR="000317C5" w:rsidRDefault="0027048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icientes</w:t>
      </w:r>
      <w:proofErr w:type="spellEnd"/>
      <w:r>
        <w:rPr>
          <w:rStyle w:val="NormalTok"/>
        </w:rPr>
        <w:t>)</w:t>
      </w:r>
    </w:p>
    <w:p w14:paraId="78D8C5A9" w14:textId="77777777" w:rsidR="000317C5" w:rsidRDefault="0027048E">
      <w:pPr>
        <w:pStyle w:val="SourceCode"/>
      </w:pPr>
      <w:r>
        <w:rPr>
          <w:rStyle w:val="VerbatimChar"/>
        </w:rPr>
        <w:t>## [1] 24.87345</w:t>
      </w:r>
    </w:p>
    <w:p w14:paraId="2F23D7DC" w14:textId="339CB45C" w:rsidR="000317C5" w:rsidRDefault="007915EC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DBFFB33" wp14:editId="53BEBEFD">
                <wp:simplePos x="0" y="0"/>
                <wp:positionH relativeFrom="column">
                  <wp:posOffset>1961855</wp:posOffset>
                </wp:positionH>
                <wp:positionV relativeFrom="paragraph">
                  <wp:posOffset>302325</wp:posOffset>
                </wp:positionV>
                <wp:extent cx="457920" cy="207720"/>
                <wp:effectExtent l="38100" t="38100" r="56515" b="40005"/>
                <wp:wrapNone/>
                <wp:docPr id="13" name="Entrada de lápiz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45792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73467" id="Entrada de lápiz 13" o:spid="_x0000_s1026" type="#_x0000_t75" style="position:absolute;margin-left:153.8pt;margin-top:23.1pt;width:37.45pt;height:17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">
                <v:imagedata r:id="rId33" o:title=""/>
              </v:shape>
            </w:pict>
          </mc:Fallback>
        </mc:AlternateContent>
      </w:r>
      <w:r w:rsidR="0027048E">
        <w:t xml:space="preserve">La </w:t>
      </w:r>
      <w:proofErr w:type="spellStart"/>
      <w:r w:rsidR="0027048E">
        <w:t>especie</w:t>
      </w:r>
      <w:proofErr w:type="spellEnd"/>
      <w:r w:rsidR="0027048E">
        <w:t xml:space="preserve"> de arbol </w:t>
      </w:r>
      <w:proofErr w:type="spellStart"/>
      <w:r w:rsidR="0027048E">
        <w:t>más</w:t>
      </w:r>
      <w:proofErr w:type="spellEnd"/>
      <w:r w:rsidR="0027048E">
        <w:t xml:space="preserve"> </w:t>
      </w:r>
      <w:proofErr w:type="spellStart"/>
      <w:r w:rsidR="0027048E">
        <w:t>homogenea</w:t>
      </w:r>
      <w:proofErr w:type="spellEnd"/>
      <w:r w:rsidR="0027048E">
        <w:t xml:space="preserve"> </w:t>
      </w:r>
      <w:proofErr w:type="spellStart"/>
      <w:r w:rsidR="0027048E">
        <w:t>respecto</w:t>
      </w:r>
      <w:proofErr w:type="spellEnd"/>
      <w:r w:rsidR="0027048E">
        <w:t xml:space="preserve"> a </w:t>
      </w:r>
      <w:proofErr w:type="spellStart"/>
      <w:r w:rsidR="0027048E">
        <w:t>su</w:t>
      </w:r>
      <w:proofErr w:type="spellEnd"/>
      <w:r w:rsidR="0027048E">
        <w:t xml:space="preserve"> </w:t>
      </w:r>
      <w:proofErr w:type="spellStart"/>
      <w:r w:rsidR="0027048E">
        <w:t>altura</w:t>
      </w:r>
      <w:proofErr w:type="spellEnd"/>
      <w:r w:rsidR="0027048E">
        <w:t xml:space="preserve"> es Alnus </w:t>
      </w:r>
      <w:proofErr w:type="spellStart"/>
      <w:r w:rsidR="0027048E">
        <w:t>Acumunata</w:t>
      </w:r>
      <w:proofErr w:type="spellEnd"/>
      <w:r w:rsidR="0027048E">
        <w:t xml:space="preserve">, dado que </w:t>
      </w:r>
      <w:proofErr w:type="spellStart"/>
      <w:r w:rsidR="0027048E">
        <w:t>el</w:t>
      </w:r>
      <w:proofErr w:type="spellEnd"/>
      <w:r w:rsidR="0027048E">
        <w:t xml:space="preserve"> </w:t>
      </w:r>
      <w:proofErr w:type="spellStart"/>
      <w:r w:rsidR="0027048E">
        <w:t>coeficiente</w:t>
      </w:r>
      <w:proofErr w:type="spellEnd"/>
      <w:r w:rsidR="0027048E">
        <w:t xml:space="preserve"> de </w:t>
      </w:r>
      <w:proofErr w:type="spellStart"/>
      <w:r w:rsidR="0027048E">
        <w:t>variación</w:t>
      </w:r>
      <w:proofErr w:type="spellEnd"/>
      <w:r w:rsidR="0027048E">
        <w:t xml:space="preserve"> de los </w:t>
      </w:r>
      <w:proofErr w:type="spellStart"/>
      <w:r w:rsidR="0027048E">
        <w:t>resultados</w:t>
      </w:r>
      <w:proofErr w:type="spellEnd"/>
      <w:r w:rsidR="0027048E">
        <w:t xml:space="preserve"> de </w:t>
      </w:r>
      <w:proofErr w:type="spellStart"/>
      <w:r w:rsidR="0027048E">
        <w:t>altura</w:t>
      </w:r>
      <w:proofErr w:type="spellEnd"/>
      <w:r w:rsidR="0027048E">
        <w:t xml:space="preserve"> de una </w:t>
      </w:r>
      <w:proofErr w:type="spellStart"/>
      <w:r w:rsidR="0027048E">
        <w:t>muestra</w:t>
      </w:r>
      <w:proofErr w:type="spellEnd"/>
      <w:r w:rsidR="0027048E">
        <w:t xml:space="preserve"> </w:t>
      </w:r>
      <w:proofErr w:type="spellStart"/>
      <w:r w:rsidR="0027048E">
        <w:t>aleatoria</w:t>
      </w:r>
      <w:proofErr w:type="spellEnd"/>
      <w:r w:rsidR="0027048E">
        <w:t xml:space="preserve"> es </w:t>
      </w:r>
      <w:proofErr w:type="spellStart"/>
      <w:r w:rsidR="0027048E">
        <w:t>el</w:t>
      </w:r>
      <w:proofErr w:type="spellEnd"/>
      <w:r w:rsidR="0027048E">
        <w:t xml:space="preserve"> </w:t>
      </w:r>
      <w:proofErr w:type="spellStart"/>
      <w:r w:rsidR="0027048E">
        <w:t>menor</w:t>
      </w:r>
      <w:proofErr w:type="spellEnd"/>
      <w:r w:rsidR="0027048E">
        <w:t xml:space="preserve"> de las </w:t>
      </w:r>
      <w:proofErr w:type="spellStart"/>
      <w:r w:rsidR="0027048E">
        <w:t>tres</w:t>
      </w:r>
      <w:proofErr w:type="spellEnd"/>
      <w:r w:rsidR="0027048E">
        <w:t xml:space="preserve"> </w:t>
      </w:r>
      <w:proofErr w:type="spellStart"/>
      <w:r w:rsidR="0027048E">
        <w:t>especies</w:t>
      </w:r>
      <w:proofErr w:type="spellEnd"/>
      <w:r w:rsidR="0027048E">
        <w:t>.</w:t>
      </w:r>
    </w:p>
    <w:p w14:paraId="0D1CE951" w14:textId="77777777" w:rsidR="000317C5" w:rsidRDefault="0027048E">
      <w:pPr>
        <w:pStyle w:val="Ttulo1"/>
      </w:pPr>
      <w:bookmarkStart w:id="3" w:name="cuarto-punto"/>
      <w:bookmarkEnd w:id="3"/>
      <w:proofErr w:type="spellStart"/>
      <w:r>
        <w:t>cuarto</w:t>
      </w:r>
      <w:proofErr w:type="spellEnd"/>
      <w:r>
        <w:t xml:space="preserve"> punto</w:t>
      </w:r>
    </w:p>
    <w:p w14:paraId="292F8C76" w14:textId="52C9D3EE" w:rsidR="000317C5" w:rsidRDefault="007915EC">
      <w:pPr>
        <w:pStyle w:val="Compact"/>
        <w:numPr>
          <w:ilvl w:val="0"/>
          <w:numId w:val="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3D42921" wp14:editId="45DF3DEF">
                <wp:simplePos x="0" y="0"/>
                <wp:positionH relativeFrom="column">
                  <wp:posOffset>-222265</wp:posOffset>
                </wp:positionH>
                <wp:positionV relativeFrom="paragraph">
                  <wp:posOffset>35540</wp:posOffset>
                </wp:positionV>
                <wp:extent cx="485640" cy="133200"/>
                <wp:effectExtent l="38100" t="38100" r="48260" b="57785"/>
                <wp:wrapNone/>
                <wp:docPr id="18" name="Entrada de lápiz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85640" cy="1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88A4C" id="Entrada de lápiz 18" o:spid="_x0000_s1026" type="#_x0000_t75" style="position:absolute;margin-left:-18.2pt;margin-top:2.1pt;width:39.7pt;height:11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">
                <v:imagedata r:id="rId35" o:title=""/>
              </v:shape>
            </w:pict>
          </mc:Fallback>
        </mc:AlternateContent>
      </w:r>
      <w:proofErr w:type="spellStart"/>
      <w:r w:rsidR="0027048E">
        <w:t>Explique</w:t>
      </w:r>
      <w:proofErr w:type="spellEnd"/>
      <w:r w:rsidR="0027048E">
        <w:t xml:space="preserve"> </w:t>
      </w:r>
      <w:proofErr w:type="spellStart"/>
      <w:r w:rsidR="0027048E">
        <w:t>brevemente</w:t>
      </w:r>
      <w:proofErr w:type="spellEnd"/>
      <w:r w:rsidR="0027048E">
        <w:t xml:space="preserve"> </w:t>
      </w:r>
      <w:proofErr w:type="spellStart"/>
      <w:r w:rsidR="0027048E">
        <w:t>en</w:t>
      </w:r>
      <w:proofErr w:type="spellEnd"/>
      <w:r w:rsidR="0027048E">
        <w:t xml:space="preserve"> que </w:t>
      </w:r>
      <w:proofErr w:type="spellStart"/>
      <w:r w:rsidR="0027048E">
        <w:t>consiste</w:t>
      </w:r>
      <w:proofErr w:type="spellEnd"/>
      <w:r w:rsidR="0027048E">
        <w:t xml:space="preserve"> </w:t>
      </w:r>
      <w:proofErr w:type="spellStart"/>
      <w:r w:rsidR="0027048E">
        <w:t>el</w:t>
      </w:r>
      <w:proofErr w:type="spellEnd"/>
      <w:r w:rsidR="0027048E">
        <w:t xml:space="preserve"> </w:t>
      </w:r>
      <w:proofErr w:type="spellStart"/>
      <w:r w:rsidR="0027048E">
        <w:t>coeficiente</w:t>
      </w:r>
      <w:proofErr w:type="spellEnd"/>
      <w:r w:rsidR="0027048E">
        <w:t xml:space="preserve"> de </w:t>
      </w:r>
      <w:proofErr w:type="spellStart"/>
      <w:r w:rsidR="0027048E">
        <w:t>curtosis</w:t>
      </w:r>
      <w:proofErr w:type="spellEnd"/>
      <w:r w:rsidR="0027048E">
        <w:t>:</w:t>
      </w:r>
    </w:p>
    <w:p w14:paraId="202C6203" w14:textId="18B58B0F" w:rsidR="000317C5" w:rsidRDefault="007915EC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07A486C2" wp14:editId="26358CC5">
                <wp:simplePos x="0" y="0"/>
                <wp:positionH relativeFrom="column">
                  <wp:posOffset>1890215</wp:posOffset>
                </wp:positionH>
                <wp:positionV relativeFrom="paragraph">
                  <wp:posOffset>866545</wp:posOffset>
                </wp:positionV>
                <wp:extent cx="418320" cy="128160"/>
                <wp:effectExtent l="38100" t="38100" r="58420" b="43815"/>
                <wp:wrapNone/>
                <wp:docPr id="15" name="Entrada de lápiz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41832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BFACAC" id="Entrada de lápiz 15" o:spid="_x0000_s1026" type="#_x0000_t75" style="position:absolute;margin-left:148.15pt;margin-top:67.55pt;width:34.4pt;height:11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">
                <v:imagedata r:id="rId37" o:title=""/>
              </v:shape>
            </w:pict>
          </mc:Fallback>
        </mc:AlternateContent>
      </w:r>
      <w:r w:rsidR="0027048E">
        <w:t xml:space="preserve">El </w:t>
      </w:r>
      <w:proofErr w:type="spellStart"/>
      <w:r w:rsidR="0027048E">
        <w:t>coeficiente</w:t>
      </w:r>
      <w:proofErr w:type="spellEnd"/>
      <w:r w:rsidR="0027048E">
        <w:t xml:space="preserve"> de </w:t>
      </w:r>
      <w:proofErr w:type="spellStart"/>
      <w:r w:rsidR="0027048E">
        <w:t>curtosis</w:t>
      </w:r>
      <w:proofErr w:type="spellEnd"/>
      <w:r w:rsidR="0027048E">
        <w:t xml:space="preserve"> </w:t>
      </w:r>
      <w:proofErr w:type="spellStart"/>
      <w:r w:rsidR="0027048E">
        <w:t>nos</w:t>
      </w:r>
      <w:proofErr w:type="spellEnd"/>
      <w:r w:rsidR="0027048E">
        <w:t xml:space="preserve"> dice que tanto se </w:t>
      </w:r>
      <w:proofErr w:type="spellStart"/>
      <w:r w:rsidR="0027048E">
        <w:t>desvía</w:t>
      </w:r>
      <w:proofErr w:type="spellEnd"/>
      <w:r w:rsidR="0027048E">
        <w:t xml:space="preserve"> una </w:t>
      </w:r>
      <w:proofErr w:type="spellStart"/>
      <w:r w:rsidR="0027048E">
        <w:t>distribucion</w:t>
      </w:r>
      <w:proofErr w:type="spellEnd"/>
      <w:r w:rsidR="0027048E">
        <w:t xml:space="preserve"> experimental </w:t>
      </w:r>
      <w:proofErr w:type="spellStart"/>
      <w:r w:rsidR="0027048E">
        <w:t>respecto</w:t>
      </w:r>
      <w:proofErr w:type="spellEnd"/>
      <w:r w:rsidR="0027048E">
        <w:t xml:space="preserve"> a la </w:t>
      </w:r>
      <w:proofErr w:type="spellStart"/>
      <w:r w:rsidR="0027048E">
        <w:t>distribución</w:t>
      </w:r>
      <w:proofErr w:type="spellEnd"/>
      <w:r w:rsidR="0027048E">
        <w:t xml:space="preserve"> normal </w:t>
      </w:r>
      <w:proofErr w:type="spellStart"/>
      <w:r w:rsidR="0027048E">
        <w:t>en</w:t>
      </w:r>
      <w:proofErr w:type="spellEnd"/>
      <w:r w:rsidR="0027048E">
        <w:t xml:space="preserve"> </w:t>
      </w:r>
      <w:proofErr w:type="spellStart"/>
      <w:r w:rsidR="0027048E">
        <w:t>cuanto</w:t>
      </w:r>
      <w:proofErr w:type="spellEnd"/>
      <w:r w:rsidR="0027048E">
        <w:t xml:space="preserve"> a </w:t>
      </w:r>
      <w:proofErr w:type="spellStart"/>
      <w:r w:rsidR="0027048E">
        <w:t>su</w:t>
      </w:r>
      <w:proofErr w:type="spellEnd"/>
      <w:r w:rsidR="0027048E">
        <w:t xml:space="preserve"> </w:t>
      </w:r>
      <w:proofErr w:type="spellStart"/>
      <w:r w:rsidR="0027048E">
        <w:t>dispersión</w:t>
      </w:r>
      <w:proofErr w:type="spellEnd"/>
      <w:r w:rsidR="0027048E">
        <w:t xml:space="preserve">, dado que </w:t>
      </w:r>
      <w:proofErr w:type="spellStart"/>
      <w:r w:rsidR="0027048E">
        <w:t>permite</w:t>
      </w:r>
      <w:proofErr w:type="spellEnd"/>
      <w:r w:rsidR="0027048E">
        <w:t xml:space="preserve"> </w:t>
      </w:r>
      <w:proofErr w:type="spellStart"/>
      <w:r w:rsidR="0027048E">
        <w:t>caracterizar</w:t>
      </w:r>
      <w:proofErr w:type="spellEnd"/>
      <w:r w:rsidR="0027048E">
        <w:t xml:space="preserve"> que tan </w:t>
      </w:r>
      <w:proofErr w:type="spellStart"/>
      <w:r w:rsidR="0027048E">
        <w:t>ancha</w:t>
      </w:r>
      <w:proofErr w:type="spellEnd"/>
      <w:r w:rsidR="0027048E">
        <w:t xml:space="preserve"> y </w:t>
      </w:r>
      <w:proofErr w:type="spellStart"/>
      <w:r w:rsidR="0027048E">
        <w:t>achatada</w:t>
      </w:r>
      <w:proofErr w:type="spellEnd"/>
      <w:r w:rsidR="0027048E">
        <w:t xml:space="preserve"> o que tan </w:t>
      </w:r>
      <w:proofErr w:type="spellStart"/>
      <w:r w:rsidR="0027048E">
        <w:t>aguda</w:t>
      </w:r>
      <w:proofErr w:type="spellEnd"/>
      <w:r w:rsidR="0027048E">
        <w:t xml:space="preserve"> y </w:t>
      </w:r>
      <w:proofErr w:type="spellStart"/>
      <w:r w:rsidR="0027048E">
        <w:t>puntuda</w:t>
      </w:r>
      <w:proofErr w:type="spellEnd"/>
      <w:r w:rsidR="0027048E">
        <w:t xml:space="preserve"> es la </w:t>
      </w:r>
      <w:proofErr w:type="spellStart"/>
      <w:r w:rsidR="0027048E">
        <w:t>distribución</w:t>
      </w:r>
      <w:proofErr w:type="spellEnd"/>
      <w:r w:rsidR="0027048E">
        <w:t xml:space="preserve"> experimental </w:t>
      </w:r>
      <w:proofErr w:type="spellStart"/>
      <w:r w:rsidR="0027048E">
        <w:t>comparada</w:t>
      </w:r>
      <w:proofErr w:type="spellEnd"/>
      <w:r w:rsidR="0027048E">
        <w:t xml:space="preserve"> con la normal. </w:t>
      </w:r>
      <w:proofErr w:type="spellStart"/>
      <w:r w:rsidR="0027048E">
        <w:t>Teniendo</w:t>
      </w:r>
      <w:proofErr w:type="spellEnd"/>
      <w:r w:rsidR="0027048E">
        <w:t xml:space="preserve"> un valor </w:t>
      </w:r>
      <w:proofErr w:type="spellStart"/>
      <w:r w:rsidR="0027048E">
        <w:t>asintotico</w:t>
      </w:r>
      <w:proofErr w:type="spellEnd"/>
      <w:r w:rsidR="0027048E">
        <w:t xml:space="preserve"> para la </w:t>
      </w:r>
      <w:proofErr w:type="spellStart"/>
      <w:r w:rsidR="0027048E">
        <w:t>distribucion</w:t>
      </w:r>
      <w:proofErr w:type="spellEnd"/>
      <w:r w:rsidR="0027048E">
        <w:t xml:space="preserve"> normal de k=3.</w:t>
      </w:r>
    </w:p>
    <w:p w14:paraId="61B8CA14" w14:textId="3C1C6354" w:rsidR="000317C5" w:rsidRDefault="007915EC">
      <w:pPr>
        <w:pStyle w:val="Compact"/>
        <w:numPr>
          <w:ilvl w:val="0"/>
          <w:numId w:val="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81B718C" wp14:editId="0B9BB72D">
                <wp:simplePos x="0" y="0"/>
                <wp:positionH relativeFrom="column">
                  <wp:posOffset>1333655</wp:posOffset>
                </wp:positionH>
                <wp:positionV relativeFrom="paragraph">
                  <wp:posOffset>2080</wp:posOffset>
                </wp:positionV>
                <wp:extent cx="312480" cy="95040"/>
                <wp:effectExtent l="57150" t="38100" r="49530" b="57785"/>
                <wp:wrapNone/>
                <wp:docPr id="16" name="Entrada de lápiz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1248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9CE02" id="Entrada de lápiz 16" o:spid="_x0000_s1026" type="#_x0000_t75" style="position:absolute;margin-left:104.3pt;margin-top:-.55pt;width:26pt;height:8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">
                <v:imagedata r:id="rId39" o:title=""/>
              </v:shape>
            </w:pict>
          </mc:Fallback>
        </mc:AlternateContent>
      </w:r>
      <w:r w:rsidR="0027048E">
        <w:t xml:space="preserve">k &lt; 3 </w:t>
      </w:r>
      <w:proofErr w:type="spellStart"/>
      <w:r w:rsidR="0027048E">
        <w:t>achatada</w:t>
      </w:r>
      <w:proofErr w:type="spellEnd"/>
      <w:r w:rsidR="0027048E">
        <w:t xml:space="preserve"> o </w:t>
      </w:r>
      <w:proofErr w:type="spellStart"/>
      <w:r w:rsidR="0027048E">
        <w:t>pesada</w:t>
      </w:r>
      <w:proofErr w:type="spellEnd"/>
      <w:r w:rsidR="0027048E">
        <w:t xml:space="preserve"> </w:t>
      </w:r>
      <w:proofErr w:type="spellStart"/>
      <w:r w:rsidR="0027048E">
        <w:t>en</w:t>
      </w:r>
      <w:proofErr w:type="spellEnd"/>
      <w:r w:rsidR="0027048E">
        <w:t xml:space="preserve"> los </w:t>
      </w:r>
      <w:proofErr w:type="spellStart"/>
      <w:r w:rsidR="0027048E">
        <w:t>hombros</w:t>
      </w:r>
      <w:proofErr w:type="spellEnd"/>
      <w:r w:rsidR="0027048E">
        <w:t>.</w:t>
      </w:r>
    </w:p>
    <w:p w14:paraId="092D5BED" w14:textId="73C72523" w:rsidR="000317C5" w:rsidRDefault="007915EC">
      <w:pPr>
        <w:pStyle w:val="Compact"/>
        <w:numPr>
          <w:ilvl w:val="0"/>
          <w:numId w:val="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9E89A7D" wp14:editId="1C8F2F3A">
                <wp:simplePos x="0" y="0"/>
                <wp:positionH relativeFrom="column">
                  <wp:posOffset>1199015</wp:posOffset>
                </wp:positionH>
                <wp:positionV relativeFrom="paragraph">
                  <wp:posOffset>44865</wp:posOffset>
                </wp:positionV>
                <wp:extent cx="145440" cy="73440"/>
                <wp:effectExtent l="38100" t="38100" r="45085" b="41275"/>
                <wp:wrapNone/>
                <wp:docPr id="17" name="Entrada de lápiz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4544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980CE" id="Entrada de lápiz 17" o:spid="_x0000_s1026" type="#_x0000_t75" style="position:absolute;margin-left:93.7pt;margin-top:2.85pt;width:12.85pt;height:7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">
                <v:imagedata r:id="rId41" o:title=""/>
              </v:shape>
            </w:pict>
          </mc:Fallback>
        </mc:AlternateContent>
      </w:r>
      <w:r w:rsidR="0027048E">
        <w:t xml:space="preserve">k &gt; 3 </w:t>
      </w:r>
      <w:proofErr w:type="spellStart"/>
      <w:r w:rsidR="0027048E">
        <w:t>aguda</w:t>
      </w:r>
      <w:proofErr w:type="spellEnd"/>
      <w:r w:rsidR="0027048E">
        <w:t xml:space="preserve"> y </w:t>
      </w:r>
      <w:proofErr w:type="spellStart"/>
      <w:r w:rsidR="0027048E">
        <w:t>puntuda</w:t>
      </w:r>
      <w:proofErr w:type="spellEnd"/>
      <w:r w:rsidR="0027048E">
        <w:t>.</w:t>
      </w:r>
    </w:p>
    <w:p w14:paraId="2C2C53D6" w14:textId="1F70B60A" w:rsidR="000317C5" w:rsidRDefault="0027048E">
      <w:pPr>
        <w:pStyle w:val="Ttulo1"/>
      </w:pPr>
      <w:bookmarkStart w:id="4" w:name="quinto-punto"/>
      <w:bookmarkEnd w:id="4"/>
      <w:r>
        <w:t>quinto punto</w:t>
      </w:r>
    </w:p>
    <w:p w14:paraId="3B99102F" w14:textId="420470BA" w:rsidR="000317C5" w:rsidRDefault="007915EC">
      <w:pPr>
        <w:pStyle w:val="Compact"/>
        <w:numPr>
          <w:ilvl w:val="0"/>
          <w:numId w:val="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E44DC04" wp14:editId="1980E6B8">
                <wp:simplePos x="0" y="0"/>
                <wp:positionH relativeFrom="column">
                  <wp:posOffset>3870325</wp:posOffset>
                </wp:positionH>
                <wp:positionV relativeFrom="paragraph">
                  <wp:posOffset>-81280</wp:posOffset>
                </wp:positionV>
                <wp:extent cx="1469630" cy="293370"/>
                <wp:effectExtent l="38100" t="38100" r="35560" b="49530"/>
                <wp:wrapNone/>
                <wp:docPr id="38" name="Entrada de lápiz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469630" cy="293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DDF0F" id="Entrada de lápiz 38" o:spid="_x0000_s1026" type="#_x0000_t75" style="position:absolute;margin-left:304.05pt;margin-top:-7.1pt;width:117.1pt;height:24.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">
                <v:imagedata r:id="rId43" o:title=""/>
              </v:shape>
            </w:pict>
          </mc:Fallback>
        </mc:AlternateContent>
      </w:r>
      <w:proofErr w:type="spellStart"/>
      <w:r w:rsidR="0027048E">
        <w:t>Clasifique</w:t>
      </w:r>
      <w:proofErr w:type="spellEnd"/>
      <w:r w:rsidR="0027048E">
        <w:t xml:space="preserve"> las </w:t>
      </w:r>
      <w:proofErr w:type="spellStart"/>
      <w:r w:rsidR="0027048E">
        <w:t>siguientes</w:t>
      </w:r>
      <w:proofErr w:type="spellEnd"/>
      <w:r w:rsidR="0027048E">
        <w:t xml:space="preserve"> </w:t>
      </w:r>
      <w:proofErr w:type="spellStart"/>
      <w:r w:rsidR="0027048E">
        <w:t>situaciones</w:t>
      </w:r>
      <w:proofErr w:type="spellEnd"/>
      <w:r w:rsidR="0027048E">
        <w:t xml:space="preserve"> </w:t>
      </w:r>
      <w:proofErr w:type="spellStart"/>
      <w:r w:rsidR="0027048E">
        <w:t>en</w:t>
      </w:r>
      <w:proofErr w:type="spellEnd"/>
      <w:r w:rsidR="0027048E">
        <w:t xml:space="preserve"> la </w:t>
      </w:r>
      <w:proofErr w:type="spellStart"/>
      <w:r w:rsidR="0027048E">
        <w:t>escala</w:t>
      </w:r>
      <w:proofErr w:type="spellEnd"/>
      <w:r w:rsidR="0027048E">
        <w:t xml:space="preserve"> de </w:t>
      </w:r>
      <w:proofErr w:type="spellStart"/>
      <w:r w:rsidR="0027048E">
        <w:t>medición</w:t>
      </w:r>
      <w:proofErr w:type="spellEnd"/>
      <w:r w:rsidR="0027048E">
        <w:t xml:space="preserve"> </w:t>
      </w:r>
      <w:proofErr w:type="spellStart"/>
      <w:r w:rsidR="0027048E">
        <w:t>correspondiente</w:t>
      </w:r>
      <w:proofErr w:type="spellEnd"/>
      <w:r w:rsidR="0027048E">
        <w:t>:</w:t>
      </w:r>
    </w:p>
    <w:p w14:paraId="7A0EB3F0" w14:textId="5EBC5DED" w:rsidR="000317C5" w:rsidRDefault="007915EC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6FED3B94" wp14:editId="7DA7A82D">
                <wp:simplePos x="0" y="0"/>
                <wp:positionH relativeFrom="column">
                  <wp:posOffset>2907030</wp:posOffset>
                </wp:positionH>
                <wp:positionV relativeFrom="paragraph">
                  <wp:posOffset>153035</wp:posOffset>
                </wp:positionV>
                <wp:extent cx="301770" cy="211410"/>
                <wp:effectExtent l="38100" t="38100" r="41275" b="55880"/>
                <wp:wrapNone/>
                <wp:docPr id="53" name="Entrada de lápiz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01770" cy="211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7C8907" id="Entrada de lápiz 53" o:spid="_x0000_s1026" type="#_x0000_t75" style="position:absolute;margin-left:228.2pt;margin-top:11.35pt;width:25.15pt;height:1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0E62A3F0" wp14:editId="712DAD81">
                <wp:simplePos x="0" y="0"/>
                <wp:positionH relativeFrom="column">
                  <wp:posOffset>3535045</wp:posOffset>
                </wp:positionH>
                <wp:positionV relativeFrom="paragraph">
                  <wp:posOffset>-1270</wp:posOffset>
                </wp:positionV>
                <wp:extent cx="33830" cy="133800"/>
                <wp:effectExtent l="19050" t="38100" r="42545" b="57150"/>
                <wp:wrapNone/>
                <wp:docPr id="31" name="Entrada de lápiz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33830" cy="13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968E78" id="Entrada de lápiz 31" o:spid="_x0000_s1026" type="#_x0000_t75" style="position:absolute;margin-left:277.65pt;margin-top:-.8pt;width:4.05pt;height:11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67EDED09" wp14:editId="4EE3E08B">
                <wp:simplePos x="0" y="0"/>
                <wp:positionH relativeFrom="column">
                  <wp:posOffset>3620770</wp:posOffset>
                </wp:positionH>
                <wp:positionV relativeFrom="paragraph">
                  <wp:posOffset>297180</wp:posOffset>
                </wp:positionV>
                <wp:extent cx="200395" cy="139680"/>
                <wp:effectExtent l="57150" t="38100" r="47625" b="51435"/>
                <wp:wrapNone/>
                <wp:docPr id="26" name="Entrada de lápiz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200395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0C0A36" id="Entrada de lápiz 26" o:spid="_x0000_s1026" type="#_x0000_t75" style="position:absolute;margin-left:284.4pt;margin-top:22.7pt;width:17.2pt;height:12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">
                <v:imagedata r:id="rId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1A0C1F6" wp14:editId="56A5E1FB">
                <wp:simplePos x="0" y="0"/>
                <wp:positionH relativeFrom="column">
                  <wp:posOffset>2129790</wp:posOffset>
                </wp:positionH>
                <wp:positionV relativeFrom="paragraph">
                  <wp:posOffset>367030</wp:posOffset>
                </wp:positionV>
                <wp:extent cx="711290" cy="212840"/>
                <wp:effectExtent l="57150" t="38100" r="50800" b="53975"/>
                <wp:wrapNone/>
                <wp:docPr id="23" name="Entrada de lápiz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711290" cy="21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A88918" id="Entrada de lápiz 23" o:spid="_x0000_s1026" type="#_x0000_t75" style="position:absolute;margin-left:167pt;margin-top:28.2pt;width:57.4pt;height:18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">
                <v:imagedata r:id="rId51" o:title=""/>
              </v:shape>
            </w:pict>
          </mc:Fallback>
        </mc:AlternateContent>
      </w:r>
      <w:proofErr w:type="spellStart"/>
      <w:r w:rsidR="0027048E">
        <w:t>Producción</w:t>
      </w:r>
      <w:proofErr w:type="spellEnd"/>
      <w:r w:rsidR="0027048E">
        <w:t xml:space="preserve"> de </w:t>
      </w:r>
      <w:proofErr w:type="spellStart"/>
      <w:r w:rsidR="0027048E">
        <w:t>lechugas</w:t>
      </w:r>
      <w:proofErr w:type="spellEnd"/>
      <w:r w:rsidR="0027048E">
        <w:t xml:space="preserve"> por </w:t>
      </w:r>
      <w:proofErr w:type="spellStart"/>
      <w:r w:rsidR="0027048E">
        <w:t>parcela</w:t>
      </w:r>
      <w:proofErr w:type="spellEnd"/>
      <w:r w:rsidR="0027048E">
        <w:t xml:space="preserve">: variable </w:t>
      </w:r>
      <w:proofErr w:type="spellStart"/>
      <w:r w:rsidR="0027048E">
        <w:t>cuantitativa</w:t>
      </w:r>
      <w:proofErr w:type="spellEnd"/>
      <w:r w:rsidR="0027048E">
        <w:t xml:space="preserve">, </w:t>
      </w:r>
      <w:proofErr w:type="spellStart"/>
      <w:r w:rsidR="0027048E">
        <w:t>en</w:t>
      </w:r>
      <w:proofErr w:type="spellEnd"/>
      <w:r w:rsidR="0027048E">
        <w:t xml:space="preserve"> </w:t>
      </w:r>
      <w:proofErr w:type="spellStart"/>
      <w:r w:rsidR="0027048E">
        <w:t>donde</w:t>
      </w:r>
      <w:proofErr w:type="spellEnd"/>
      <w:r w:rsidR="0027048E">
        <w:t xml:space="preserve"> </w:t>
      </w:r>
      <w:proofErr w:type="spellStart"/>
      <w:r w:rsidR="0027048E">
        <w:t>existe</w:t>
      </w:r>
      <w:proofErr w:type="spellEnd"/>
      <w:r w:rsidR="0027048E">
        <w:t xml:space="preserve"> un cero (</w:t>
      </w:r>
      <w:proofErr w:type="spellStart"/>
      <w:r w:rsidR="0027048E">
        <w:t>ninguna</w:t>
      </w:r>
      <w:proofErr w:type="spellEnd"/>
      <w:r w:rsidR="0027048E">
        <w:t xml:space="preserve"> </w:t>
      </w:r>
      <w:proofErr w:type="spellStart"/>
      <w:r w:rsidR="0027048E">
        <w:t>lechuga</w:t>
      </w:r>
      <w:proofErr w:type="spellEnd"/>
      <w:r w:rsidR="0027048E">
        <w:t xml:space="preserve"> se produce).</w:t>
      </w:r>
    </w:p>
    <w:p w14:paraId="2119E85D" w14:textId="676286F9" w:rsidR="000317C5" w:rsidRDefault="007915EC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2168272" wp14:editId="39C9BCBC">
                <wp:simplePos x="0" y="0"/>
                <wp:positionH relativeFrom="column">
                  <wp:posOffset>-942340</wp:posOffset>
                </wp:positionH>
                <wp:positionV relativeFrom="paragraph">
                  <wp:posOffset>-134620</wp:posOffset>
                </wp:positionV>
                <wp:extent cx="752760" cy="967335"/>
                <wp:effectExtent l="38100" t="57150" r="9525" b="42545"/>
                <wp:wrapNone/>
                <wp:docPr id="48" name="Entrada de lápiz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752760" cy="967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0F6F52" id="Entrada de lápiz 48" o:spid="_x0000_s1026" type="#_x0000_t75" style="position:absolute;margin-left:-74.9pt;margin-top:-11.3pt;width:60.65pt;height:77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">
                <v:imagedata r:id="rId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49141CAB" wp14:editId="5F791C64">
                <wp:simplePos x="0" y="0"/>
                <wp:positionH relativeFrom="column">
                  <wp:posOffset>4179455</wp:posOffset>
                </wp:positionH>
                <wp:positionV relativeFrom="paragraph">
                  <wp:posOffset>73945</wp:posOffset>
                </wp:positionV>
                <wp:extent cx="419040" cy="144000"/>
                <wp:effectExtent l="38100" t="38100" r="57785" b="46990"/>
                <wp:wrapNone/>
                <wp:docPr id="27" name="Entrada de lápiz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419040" cy="14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8B6DE8" id="Entrada de lápiz 27" o:spid="_x0000_s1026" type="#_x0000_t75" style="position:absolute;margin-left:328.4pt;margin-top:5.1pt;width:34.45pt;height:1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">
                <v:imagedata r:id="rId55" o:title=""/>
              </v:shape>
            </w:pict>
          </mc:Fallback>
        </mc:AlternateContent>
      </w:r>
      <w:proofErr w:type="spellStart"/>
      <w:r w:rsidR="0027048E">
        <w:t>Variedades</w:t>
      </w:r>
      <w:proofErr w:type="spellEnd"/>
      <w:r w:rsidR="0027048E">
        <w:t xml:space="preserve"> de </w:t>
      </w:r>
      <w:proofErr w:type="spellStart"/>
      <w:r w:rsidR="0027048E">
        <w:t>gusano</w:t>
      </w:r>
      <w:proofErr w:type="spellEnd"/>
      <w:r w:rsidR="0027048E">
        <w:t xml:space="preserve"> (USDA, Campo, </w:t>
      </w:r>
      <w:proofErr w:type="spellStart"/>
      <w:r w:rsidR="0027048E">
        <w:t>Resisitente</w:t>
      </w:r>
      <w:proofErr w:type="spellEnd"/>
      <w:r w:rsidR="0027048E">
        <w:t xml:space="preserve">). </w:t>
      </w:r>
      <w:proofErr w:type="spellStart"/>
      <w:r w:rsidR="0027048E">
        <w:t>cualitativa</w:t>
      </w:r>
      <w:proofErr w:type="spellEnd"/>
      <w:r w:rsidR="0027048E">
        <w:t xml:space="preserve"> nominal, dado que no hay un </w:t>
      </w:r>
      <w:proofErr w:type="spellStart"/>
      <w:r w:rsidR="0027048E">
        <w:t>orden</w:t>
      </w:r>
      <w:proofErr w:type="spellEnd"/>
      <w:r w:rsidR="0027048E">
        <w:t xml:space="preserve"> </w:t>
      </w:r>
      <w:proofErr w:type="spellStart"/>
      <w:r w:rsidR="0027048E">
        <w:t>definido</w:t>
      </w:r>
      <w:proofErr w:type="spellEnd"/>
      <w:r w:rsidR="0027048E">
        <w:t>.</w:t>
      </w:r>
    </w:p>
    <w:p w14:paraId="79F3FA18" w14:textId="17D754B9" w:rsidR="000317C5" w:rsidRDefault="007915EC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4E534EC3" wp14:editId="05210F8E">
                <wp:simplePos x="0" y="0"/>
                <wp:positionH relativeFrom="column">
                  <wp:posOffset>5041655</wp:posOffset>
                </wp:positionH>
                <wp:positionV relativeFrom="paragraph">
                  <wp:posOffset>160140</wp:posOffset>
                </wp:positionV>
                <wp:extent cx="368640" cy="113760"/>
                <wp:effectExtent l="57150" t="38100" r="50800" b="57785"/>
                <wp:wrapNone/>
                <wp:docPr id="28" name="Entrada de lápiz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36864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B839D8" id="Entrada de lápiz 28" o:spid="_x0000_s1026" type="#_x0000_t75" style="position:absolute;margin-left:396.3pt;margin-top:11.9pt;width:30.45pt;height:10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">
                <v:imagedata r:id="rId57" o:title=""/>
              </v:shape>
            </w:pict>
          </mc:Fallback>
        </mc:AlternateContent>
      </w:r>
      <w:r w:rsidR="0027048E">
        <w:t xml:space="preserve"> </w:t>
      </w:r>
      <w:proofErr w:type="spellStart"/>
      <w:r w:rsidR="0027048E">
        <w:t>Clasificación</w:t>
      </w:r>
      <w:proofErr w:type="spellEnd"/>
      <w:r w:rsidR="0027048E">
        <w:t xml:space="preserve"> </w:t>
      </w:r>
      <w:proofErr w:type="spellStart"/>
      <w:r w:rsidR="0027048E">
        <w:t>según</w:t>
      </w:r>
      <w:proofErr w:type="spellEnd"/>
      <w:r w:rsidR="0027048E">
        <w:t xml:space="preserve"> </w:t>
      </w:r>
      <w:proofErr w:type="spellStart"/>
      <w:r w:rsidR="0027048E">
        <w:t>altura</w:t>
      </w:r>
      <w:proofErr w:type="spellEnd"/>
      <w:r w:rsidR="0027048E">
        <w:t xml:space="preserve"> de una </w:t>
      </w:r>
      <w:proofErr w:type="spellStart"/>
      <w:r w:rsidR="0027048E">
        <w:t>especie</w:t>
      </w:r>
      <w:proofErr w:type="spellEnd"/>
      <w:r w:rsidR="0027048E">
        <w:t xml:space="preserve"> de árbol (</w:t>
      </w:r>
      <w:proofErr w:type="spellStart"/>
      <w:r w:rsidR="0027048E">
        <w:t>baja</w:t>
      </w:r>
      <w:proofErr w:type="spellEnd"/>
      <w:r w:rsidR="0027048E">
        <w:t xml:space="preserve">, media y </w:t>
      </w:r>
      <w:proofErr w:type="spellStart"/>
      <w:r w:rsidR="0027048E">
        <w:t>alta</w:t>
      </w:r>
      <w:proofErr w:type="spellEnd"/>
      <w:r w:rsidR="0027048E">
        <w:t>). ordinal</w:t>
      </w:r>
    </w:p>
    <w:p w14:paraId="1FCE6168" w14:textId="679A90BD" w:rsidR="000317C5" w:rsidRDefault="007915EC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7AE43BFF" wp14:editId="23EBD3E4">
                <wp:simplePos x="0" y="0"/>
                <wp:positionH relativeFrom="column">
                  <wp:posOffset>2599690</wp:posOffset>
                </wp:positionH>
                <wp:positionV relativeFrom="paragraph">
                  <wp:posOffset>20320</wp:posOffset>
                </wp:positionV>
                <wp:extent cx="163630" cy="119290"/>
                <wp:effectExtent l="57150" t="57150" r="46355" b="52705"/>
                <wp:wrapNone/>
                <wp:docPr id="54" name="Entrada de lápiz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63630" cy="119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792B3" id="Entrada de lápiz 54" o:spid="_x0000_s1026" type="#_x0000_t75" style="position:absolute;margin-left:204pt;margin-top:.9pt;width:14.3pt;height:10.8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">
                <v:imagedata r:id="rId59" o:title=""/>
              </v:shape>
            </w:pict>
          </mc:Fallback>
        </mc:AlternateContent>
      </w:r>
      <w:proofErr w:type="spellStart"/>
      <w:r w:rsidR="0027048E">
        <w:t>Numero</w:t>
      </w:r>
      <w:proofErr w:type="spellEnd"/>
      <w:r w:rsidR="0027048E">
        <w:t xml:space="preserve"> de </w:t>
      </w:r>
      <w:proofErr w:type="spellStart"/>
      <w:r w:rsidR="0027048E">
        <w:t>tuberculos</w:t>
      </w:r>
      <w:proofErr w:type="spellEnd"/>
      <w:r w:rsidR="0027048E">
        <w:t xml:space="preserve"> </w:t>
      </w:r>
      <w:proofErr w:type="spellStart"/>
      <w:r w:rsidR="0027048E">
        <w:t>contaminados</w:t>
      </w:r>
      <w:proofErr w:type="spellEnd"/>
      <w:r w:rsidR="0027048E">
        <w:t xml:space="preserve"> con una bacteria. Continua, </w:t>
      </w:r>
      <w:proofErr w:type="spellStart"/>
      <w:r w:rsidR="0027048E">
        <w:t>en</w:t>
      </w:r>
      <w:proofErr w:type="spellEnd"/>
      <w:r w:rsidR="0027048E">
        <w:t xml:space="preserve"> </w:t>
      </w:r>
      <w:proofErr w:type="spellStart"/>
      <w:r w:rsidR="0027048E">
        <w:t>donde</w:t>
      </w:r>
      <w:proofErr w:type="spellEnd"/>
      <w:r w:rsidR="0027048E">
        <w:t xml:space="preserve"> </w:t>
      </w:r>
      <w:proofErr w:type="spellStart"/>
      <w:r w:rsidR="0027048E">
        <w:t>existe</w:t>
      </w:r>
      <w:proofErr w:type="spellEnd"/>
      <w:r w:rsidR="0027048E">
        <w:t xml:space="preserve"> un cero (</w:t>
      </w:r>
      <w:proofErr w:type="spellStart"/>
      <w:r w:rsidR="0027048E">
        <w:t>ningun</w:t>
      </w:r>
      <w:proofErr w:type="spellEnd"/>
      <w:r w:rsidR="0027048E">
        <w:t xml:space="preserve"> </w:t>
      </w:r>
      <w:proofErr w:type="spellStart"/>
      <w:r w:rsidR="0027048E">
        <w:t>tuberculo</w:t>
      </w:r>
      <w:proofErr w:type="spellEnd"/>
      <w:r w:rsidR="0027048E">
        <w:t xml:space="preserve"> </w:t>
      </w:r>
      <w:proofErr w:type="spellStart"/>
      <w:r w:rsidR="0027048E">
        <w:t>fue</w:t>
      </w:r>
      <w:proofErr w:type="spellEnd"/>
      <w:r w:rsidR="0027048E">
        <w:t xml:space="preserve"> </w:t>
      </w:r>
      <w:proofErr w:type="spellStart"/>
      <w:r w:rsidR="0027048E">
        <w:t>infectado</w:t>
      </w:r>
      <w:proofErr w:type="spellEnd"/>
      <w:r w:rsidR="0027048E">
        <w:t>)</w:t>
      </w:r>
    </w:p>
    <w:p w14:paraId="4B7BA1D5" w14:textId="086B238B" w:rsidR="000317C5" w:rsidRDefault="007915EC">
      <w:pPr>
        <w:pStyle w:val="Ttulo1"/>
      </w:pPr>
      <w:bookmarkStart w:id="5" w:name="sexto-punto"/>
      <w:bookmarkEnd w:id="5"/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312EE341" wp14:editId="2438D243">
                <wp:simplePos x="0" y="0"/>
                <wp:positionH relativeFrom="column">
                  <wp:posOffset>2560320</wp:posOffset>
                </wp:positionH>
                <wp:positionV relativeFrom="paragraph">
                  <wp:posOffset>-91440</wp:posOffset>
                </wp:positionV>
                <wp:extent cx="1053070" cy="201895"/>
                <wp:effectExtent l="38100" t="38100" r="52070" b="46355"/>
                <wp:wrapNone/>
                <wp:docPr id="43" name="Entrada de lápiz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053070" cy="201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D5CE4" id="Entrada de lápiz 43" o:spid="_x0000_s1026" type="#_x0000_t75" style="position:absolute;margin-left:200.9pt;margin-top:-7.9pt;width:84.3pt;height:17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">
                <v:imagedata r:id="rId61" o:title=""/>
              </v:shape>
            </w:pict>
          </mc:Fallback>
        </mc:AlternateContent>
      </w:r>
      <w:r w:rsidR="0027048E">
        <w:t>Sexto punto</w:t>
      </w:r>
    </w:p>
    <w:p w14:paraId="60FC340E" w14:textId="77777777" w:rsidR="000317C5" w:rsidRDefault="0027048E">
      <w:pPr>
        <w:pStyle w:val="FirstParagraph"/>
      </w:pPr>
      <w:r>
        <w:t xml:space="preserve">. Una </w:t>
      </w:r>
      <w:proofErr w:type="spellStart"/>
      <w:r>
        <w:t>muestra</w:t>
      </w:r>
      <w:proofErr w:type="spellEnd"/>
      <w:r>
        <w:t xml:space="preserve"> de las </w:t>
      </w:r>
      <w:proofErr w:type="spellStart"/>
      <w:r>
        <w:t>cantidades</w:t>
      </w:r>
      <w:proofErr w:type="spellEnd"/>
      <w:r>
        <w:t xml:space="preserve"> </w:t>
      </w:r>
      <w:proofErr w:type="spellStart"/>
      <w:r>
        <w:t>mensuales</w:t>
      </w:r>
      <w:proofErr w:type="spellEnd"/>
      <w:r>
        <w:t xml:space="preserve"> de dinero que </w:t>
      </w:r>
      <w:proofErr w:type="spellStart"/>
      <w:r>
        <w:t>destina</w:t>
      </w:r>
      <w:proofErr w:type="spellEnd"/>
      <w:r>
        <w:t xml:space="preserve"> a sus </w:t>
      </w:r>
      <w:proofErr w:type="spellStart"/>
      <w:r>
        <w:t>alimentos</w:t>
      </w:r>
      <w:proofErr w:type="spellEnd"/>
      <w:r>
        <w:t xml:space="preserve"> un </w:t>
      </w:r>
      <w:proofErr w:type="spellStart"/>
      <w:r>
        <w:t>ciudadano</w:t>
      </w:r>
      <w:proofErr w:type="spellEnd"/>
      <w:r>
        <w:t xml:space="preserve"> de la </w:t>
      </w:r>
      <w:proofErr w:type="spellStart"/>
      <w:r>
        <w:t>tercera</w:t>
      </w:r>
      <w:proofErr w:type="spellEnd"/>
      <w:r>
        <w:t xml:space="preserve"> </w:t>
      </w:r>
      <w:proofErr w:type="spellStart"/>
      <w:r>
        <w:t>edad</w:t>
      </w:r>
      <w:proofErr w:type="spellEnd"/>
      <w:r>
        <w:t xml:space="preserve"> que </w:t>
      </w:r>
      <w:proofErr w:type="spellStart"/>
      <w:r>
        <w:t>vive</w:t>
      </w:r>
      <w:proofErr w:type="spellEnd"/>
      <w:r>
        <w:t xml:space="preserve"> solo </w:t>
      </w:r>
      <w:proofErr w:type="spellStart"/>
      <w:r>
        <w:t>sigue</w:t>
      </w:r>
      <w:proofErr w:type="spellEnd"/>
      <w:r>
        <w:t xml:space="preserve"> </w:t>
      </w:r>
      <w:proofErr w:type="spellStart"/>
      <w:r>
        <w:t>aproximadamente</w:t>
      </w:r>
      <w:proofErr w:type="spellEnd"/>
      <w:r>
        <w:t xml:space="preserve"> una </w:t>
      </w:r>
      <w:proofErr w:type="spellStart"/>
      <w:r>
        <w:t>distribución</w:t>
      </w:r>
      <w:proofErr w:type="spellEnd"/>
      <w:r>
        <w:t xml:space="preserve"> de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simétrica</w:t>
      </w:r>
      <w:proofErr w:type="spellEnd"/>
      <w:r>
        <w:t xml:space="preserve">. La media </w:t>
      </w:r>
      <w:proofErr w:type="spellStart"/>
      <w:r>
        <w:t>muestral</w:t>
      </w:r>
      <w:proofErr w:type="spellEnd"/>
      <w:r>
        <w:t xml:space="preserve"> es de $150 (</w:t>
      </w:r>
      <w:proofErr w:type="spellStart"/>
      <w:r>
        <w:t>dólares</w:t>
      </w:r>
      <w:proofErr w:type="spellEnd"/>
      <w:r>
        <w:t xml:space="preserve">) y la </w:t>
      </w:r>
      <w:proofErr w:type="spellStart"/>
      <w:r>
        <w:t>desviación</w:t>
      </w:r>
      <w:proofErr w:type="spellEnd"/>
      <w:r>
        <w:t xml:space="preserve"> </w:t>
      </w:r>
      <w:proofErr w:type="spellStart"/>
      <w:r>
        <w:t>estándar</w:t>
      </w:r>
      <w:proofErr w:type="spellEnd"/>
      <w:r>
        <w:t xml:space="preserve"> es $20. Del </w:t>
      </w:r>
      <w:proofErr w:type="spellStart"/>
      <w:r>
        <w:t>contexto</w:t>
      </w:r>
      <w:proofErr w:type="spellEnd"/>
      <w:r>
        <w:t xml:space="preserve">, determine </w:t>
      </w:r>
      <w:proofErr w:type="spellStart"/>
      <w:r>
        <w:t>aproximadamente</w:t>
      </w:r>
      <w:proofErr w:type="spellEnd"/>
      <w:r>
        <w:t xml:space="preserve"> entre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cantidades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por lo </w:t>
      </w:r>
      <w:proofErr w:type="spellStart"/>
      <w:r>
        <w:t>men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68% de los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mensua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limentos</w:t>
      </w:r>
      <w:proofErr w:type="spellEnd"/>
      <w:r>
        <w:t>?</w:t>
      </w:r>
    </w:p>
    <w:p w14:paraId="4665E875" w14:textId="77777777" w:rsidR="000317C5" w:rsidRDefault="0027048E">
      <w:pPr>
        <w:pStyle w:val="Figure"/>
      </w:pPr>
      <w:r>
        <w:rPr>
          <w:noProof/>
          <w:lang w:val="es-MX" w:eastAsia="es-MX"/>
        </w:rPr>
        <w:lastRenderedPageBreak/>
        <w:drawing>
          <wp:inline distT="0" distB="0" distL="0" distR="0" wp14:anchorId="3FE3BCFC" wp14:editId="1ED5E232">
            <wp:extent cx="5334000" cy="487774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/sextopunto.jp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3B582" w14:textId="77777777" w:rsidR="000317C5" w:rsidRDefault="0027048E">
      <w:pPr>
        <w:pStyle w:val="SourceCode"/>
      </w:pPr>
      <w:r>
        <w:rPr>
          <w:rStyle w:val="NormalTok"/>
        </w:rPr>
        <w:t>k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qrt</w:t>
      </w:r>
      <w:r>
        <w:rPr>
          <w:rStyle w:val="NormalTok"/>
        </w:rPr>
        <w:t>(</w:t>
      </w:r>
      <w:proofErr w:type="gramEnd"/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FloatTok"/>
        </w:rPr>
        <w:t>0.68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13A71060" w14:textId="77777777" w:rsidR="000317C5" w:rsidRDefault="0027048E">
      <w:pPr>
        <w:pStyle w:val="SourceCode"/>
      </w:pPr>
      <w:r>
        <w:rPr>
          <w:rStyle w:val="NormalTok"/>
        </w:rPr>
        <w:t>superior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erior</w:t>
      </w:r>
    </w:p>
    <w:p w14:paraId="0B2BE5AE" w14:textId="2CB50AFE" w:rsidR="000317C5" w:rsidRDefault="007915EC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38737257" wp14:editId="1607F671">
                <wp:simplePos x="0" y="0"/>
                <wp:positionH relativeFrom="column">
                  <wp:posOffset>811295</wp:posOffset>
                </wp:positionH>
                <wp:positionV relativeFrom="paragraph">
                  <wp:posOffset>17655</wp:posOffset>
                </wp:positionV>
                <wp:extent cx="298080" cy="91800"/>
                <wp:effectExtent l="38100" t="38100" r="45085" b="41910"/>
                <wp:wrapNone/>
                <wp:docPr id="55" name="Entrada de lápiz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98080" cy="9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8CDCFD" id="Entrada de lápiz 55" o:spid="_x0000_s1026" type="#_x0000_t75" style="position:absolute;margin-left:63.2pt;margin-top:.7pt;width:24.85pt;height:8.6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">
                <v:imagedata r:id="rId64" o:title=""/>
              </v:shape>
            </w:pict>
          </mc:Fallback>
        </mc:AlternateContent>
      </w:r>
      <w:r w:rsidR="0027048E">
        <w:rPr>
          <w:rStyle w:val="VerbatimChar"/>
        </w:rPr>
        <w:t>## [1] 184</w:t>
      </w:r>
    </w:p>
    <w:p w14:paraId="2E16FD88" w14:textId="142211F3" w:rsidR="000317C5" w:rsidRDefault="007915EC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7A17413C" wp14:editId="21878F4B">
                <wp:simplePos x="0" y="0"/>
                <wp:positionH relativeFrom="column">
                  <wp:posOffset>752255</wp:posOffset>
                </wp:positionH>
                <wp:positionV relativeFrom="paragraph">
                  <wp:posOffset>399580</wp:posOffset>
                </wp:positionV>
                <wp:extent cx="262800" cy="82800"/>
                <wp:effectExtent l="38100" t="38100" r="42545" b="50800"/>
                <wp:wrapNone/>
                <wp:docPr id="56" name="Entrada de lápiz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6280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1C57F" id="Entrada de lápiz 56" o:spid="_x0000_s1026" type="#_x0000_t75" style="position:absolute;margin-left:58.55pt;margin-top:30.75pt;width:22.15pt;height:7.9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">
                <v:imagedata r:id="rId66" o:title=""/>
              </v:shape>
            </w:pict>
          </mc:Fallback>
        </mc:AlternateContent>
      </w:r>
      <w:proofErr w:type="spellStart"/>
      <w:r w:rsidR="0027048E">
        <w:rPr>
          <w:rStyle w:val="NormalTok"/>
        </w:rPr>
        <w:t>iferior</w:t>
      </w:r>
      <w:proofErr w:type="spellEnd"/>
      <w:r w:rsidR="0027048E">
        <w:rPr>
          <w:rStyle w:val="NormalTok"/>
        </w:rPr>
        <w:t xml:space="preserve"> &lt;-</w:t>
      </w:r>
      <w:r w:rsidR="0027048E">
        <w:rPr>
          <w:rStyle w:val="StringTok"/>
        </w:rPr>
        <w:t xml:space="preserve"> </w:t>
      </w:r>
      <w:r w:rsidR="0027048E">
        <w:rPr>
          <w:rStyle w:val="DecValTok"/>
        </w:rPr>
        <w:t>150</w:t>
      </w:r>
      <w:r w:rsidR="0027048E">
        <w:rPr>
          <w:rStyle w:val="NormalTok"/>
        </w:rPr>
        <w:t xml:space="preserve"> </w:t>
      </w:r>
      <w:r w:rsidR="0027048E">
        <w:rPr>
          <w:rStyle w:val="OperatorTok"/>
        </w:rPr>
        <w:t>-</w:t>
      </w:r>
      <w:r w:rsidR="0027048E">
        <w:rPr>
          <w:rStyle w:val="StringTok"/>
        </w:rPr>
        <w:t xml:space="preserve"> </w:t>
      </w:r>
      <w:r w:rsidR="0027048E">
        <w:rPr>
          <w:rStyle w:val="NormalTok"/>
        </w:rPr>
        <w:t>(</w:t>
      </w:r>
      <w:r w:rsidR="0027048E">
        <w:rPr>
          <w:rStyle w:val="FloatTok"/>
        </w:rPr>
        <w:t>1.7</w:t>
      </w:r>
      <w:r w:rsidR="0027048E">
        <w:rPr>
          <w:rStyle w:val="OperatorTok"/>
        </w:rPr>
        <w:t>*</w:t>
      </w:r>
      <w:r w:rsidR="0027048E">
        <w:rPr>
          <w:rStyle w:val="DecValTok"/>
        </w:rPr>
        <w:t>20</w:t>
      </w:r>
      <w:r w:rsidR="0027048E">
        <w:rPr>
          <w:rStyle w:val="NormalTok"/>
        </w:rPr>
        <w:t>)</w:t>
      </w:r>
      <w:r w:rsidR="0027048E">
        <w:br/>
      </w:r>
      <w:proofErr w:type="spellStart"/>
      <w:r w:rsidR="0027048E">
        <w:rPr>
          <w:rStyle w:val="NormalTok"/>
        </w:rPr>
        <w:t>iferior</w:t>
      </w:r>
      <w:proofErr w:type="spellEnd"/>
    </w:p>
    <w:p w14:paraId="43092286" w14:textId="77777777" w:rsidR="000317C5" w:rsidRDefault="0027048E">
      <w:pPr>
        <w:pStyle w:val="SourceCode"/>
      </w:pPr>
      <w:r>
        <w:rPr>
          <w:rStyle w:val="VerbatimChar"/>
        </w:rPr>
        <w:t>## [1] 116</w:t>
      </w:r>
    </w:p>
    <w:p w14:paraId="507E3988" w14:textId="1E7388B8" w:rsidR="000317C5" w:rsidRDefault="007915EC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5150C1CD" wp14:editId="57F05995">
                <wp:simplePos x="0" y="0"/>
                <wp:positionH relativeFrom="column">
                  <wp:posOffset>1929815</wp:posOffset>
                </wp:positionH>
                <wp:positionV relativeFrom="paragraph">
                  <wp:posOffset>46765</wp:posOffset>
                </wp:positionV>
                <wp:extent cx="493560" cy="147600"/>
                <wp:effectExtent l="38100" t="38100" r="40005" b="43180"/>
                <wp:wrapNone/>
                <wp:docPr id="57" name="Entrada de lápiz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49356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D2C4D9" id="Entrada de lápiz 57" o:spid="_x0000_s1026" type="#_x0000_t75" style="position:absolute;margin-left:151.25pt;margin-top:3pt;width:40.25pt;height:13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">
                <v:imagedata r:id="rId68" o:title=""/>
              </v:shape>
            </w:pict>
          </mc:Fallback>
        </mc:AlternateContent>
      </w:r>
      <w:r w:rsidR="0027048E">
        <w:t xml:space="preserve">la </w:t>
      </w:r>
      <w:proofErr w:type="spellStart"/>
      <w:r w:rsidR="0027048E">
        <w:t>respuesta</w:t>
      </w:r>
      <w:proofErr w:type="spellEnd"/>
      <w:r w:rsidR="0027048E">
        <w:t xml:space="preserve"> mas </w:t>
      </w:r>
      <w:proofErr w:type="spellStart"/>
      <w:r w:rsidR="0027048E">
        <w:t>cercana</w:t>
      </w:r>
      <w:proofErr w:type="spellEnd"/>
      <w:r w:rsidR="0027048E">
        <w:t xml:space="preserve"> es C</w:t>
      </w:r>
    </w:p>
    <w:p w14:paraId="157201DB" w14:textId="77777777" w:rsidR="000317C5" w:rsidRDefault="0027048E">
      <w:pPr>
        <w:pStyle w:val="Ttulo1"/>
      </w:pPr>
      <w:bookmarkStart w:id="6" w:name="septimo-punto"/>
      <w:bookmarkEnd w:id="6"/>
      <w:proofErr w:type="spellStart"/>
      <w:r>
        <w:t>septimo</w:t>
      </w:r>
      <w:proofErr w:type="spellEnd"/>
      <w:r>
        <w:t xml:space="preserve"> punto</w:t>
      </w:r>
    </w:p>
    <w:p w14:paraId="51BDF42B" w14:textId="77777777" w:rsidR="000317C5" w:rsidRDefault="0027048E">
      <w:pPr>
        <w:pStyle w:val="FirstParagraph"/>
      </w:pPr>
      <w:proofErr w:type="spellStart"/>
      <w:r>
        <w:t>En</w:t>
      </w:r>
      <w:proofErr w:type="spellEnd"/>
      <w:r>
        <w:t xml:space="preserve"> </w:t>
      </w:r>
      <w:proofErr w:type="spellStart"/>
      <w:r>
        <w:t>Cenicafé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alario</w:t>
      </w:r>
      <w:proofErr w:type="spellEnd"/>
      <w:r>
        <w:t xml:space="preserve"> medio por hora para </w:t>
      </w:r>
      <w:proofErr w:type="spellStart"/>
      <w:r>
        <w:t>cada</w:t>
      </w:r>
      <w:proofErr w:type="spellEnd"/>
      <w:r>
        <w:t xml:space="preserve"> uno de los 15 </w:t>
      </w:r>
      <w:proofErr w:type="spellStart"/>
      <w:r>
        <w:t>empleados</w:t>
      </w:r>
      <w:proofErr w:type="spellEnd"/>
      <w:r>
        <w:t xml:space="preserve"> que </w:t>
      </w:r>
      <w:proofErr w:type="spellStart"/>
      <w:r>
        <w:t>trabaj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área</w:t>
      </w:r>
      <w:proofErr w:type="spellEnd"/>
      <w:r>
        <w:t xml:space="preserve"> de </w:t>
      </w:r>
      <w:proofErr w:type="spellStart"/>
      <w:r>
        <w:t>producción</w:t>
      </w:r>
      <w:proofErr w:type="spellEnd"/>
      <w:r>
        <w:t xml:space="preserve"> es de 39.000, para </w:t>
      </w:r>
      <w:proofErr w:type="spellStart"/>
      <w:r>
        <w:t>cada</w:t>
      </w:r>
      <w:proofErr w:type="spellEnd"/>
      <w:r>
        <w:t xml:space="preserve"> uno de los 9 </w:t>
      </w:r>
      <w:proofErr w:type="spellStart"/>
      <w:r>
        <w:t>empleados</w:t>
      </w:r>
      <w:proofErr w:type="spellEnd"/>
      <w:r>
        <w:t xml:space="preserve"> que </w:t>
      </w:r>
      <w:proofErr w:type="spellStart"/>
      <w:r>
        <w:t>trabajan</w:t>
      </w:r>
      <w:proofErr w:type="spellEnd"/>
      <w:r>
        <w:t xml:space="preserve"> </w:t>
      </w:r>
      <w:proofErr w:type="spellStart"/>
      <w:r>
        <w:lastRenderedPageBreak/>
        <w:t>en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área</w:t>
      </w:r>
      <w:proofErr w:type="spellEnd"/>
      <w:r>
        <w:t xml:space="preserve"> de mercado es 30.000 y los 13 que </w:t>
      </w:r>
      <w:proofErr w:type="spellStart"/>
      <w:r>
        <w:t>trabaj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vestigación</w:t>
      </w:r>
      <w:proofErr w:type="spellEnd"/>
      <w:r>
        <w:t xml:space="preserve"> es de $25000. El </w:t>
      </w:r>
      <w:proofErr w:type="spellStart"/>
      <w:r>
        <w:t>salario</w:t>
      </w:r>
      <w:proofErr w:type="spellEnd"/>
      <w:r>
        <w:t xml:space="preserve"> medio para </w:t>
      </w:r>
      <w:proofErr w:type="spellStart"/>
      <w:r>
        <w:t>todos</w:t>
      </w:r>
      <w:proofErr w:type="spellEnd"/>
      <w:r>
        <w:t xml:space="preserve"> los </w:t>
      </w:r>
      <w:proofErr w:type="spellStart"/>
      <w:r>
        <w:t>empleados</w:t>
      </w:r>
      <w:proofErr w:type="spellEnd"/>
      <w:r>
        <w:t xml:space="preserve"> es:</w:t>
      </w:r>
    </w:p>
    <w:p w14:paraId="7F4CE5A4" w14:textId="77777777" w:rsidR="000317C5" w:rsidRDefault="0027048E">
      <w:pPr>
        <w:pStyle w:val="SourceCode"/>
      </w:pPr>
      <w:proofErr w:type="spellStart"/>
      <w:r>
        <w:rPr>
          <w:rStyle w:val="NormalTok"/>
        </w:rPr>
        <w:t>promedioTod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39000</w:t>
      </w:r>
      <w:r>
        <w:rPr>
          <w:rStyle w:val="OperatorTok"/>
        </w:rPr>
        <w:t>*</w:t>
      </w:r>
      <w:proofErr w:type="gramStart"/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proofErr w:type="gramEnd"/>
      <w:r>
        <w:rPr>
          <w:rStyle w:val="DecValTok"/>
        </w:rPr>
        <w:t>30000</w:t>
      </w:r>
      <w:r>
        <w:rPr>
          <w:rStyle w:val="OperatorTok"/>
        </w:rPr>
        <w:t>*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25000</w:t>
      </w:r>
      <w:r>
        <w:rPr>
          <w:rStyle w:val="OperatorTok"/>
        </w:rPr>
        <w:t>*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OperatorTok"/>
        </w:rPr>
        <w:t>+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medioTodos</w:t>
      </w:r>
      <w:proofErr w:type="spellEnd"/>
    </w:p>
    <w:p w14:paraId="4412C47B" w14:textId="0A570F87" w:rsidR="000317C5" w:rsidRDefault="00981EA0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8FB51C9" wp14:editId="54FDA3A9">
                <wp:simplePos x="0" y="0"/>
                <wp:positionH relativeFrom="column">
                  <wp:posOffset>1141055</wp:posOffset>
                </wp:positionH>
                <wp:positionV relativeFrom="paragraph">
                  <wp:posOffset>20335</wp:posOffset>
                </wp:positionV>
                <wp:extent cx="526680" cy="126000"/>
                <wp:effectExtent l="38100" t="38100" r="45085" b="45720"/>
                <wp:wrapNone/>
                <wp:docPr id="58" name="Entrada de lápiz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52668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A3623" id="Entrada de lápiz 58" o:spid="_x0000_s1026" type="#_x0000_t75" style="position:absolute;margin-left:89.15pt;margin-top:.9pt;width:42.85pt;height:11.3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">
                <v:imagedata r:id="rId70" o:title=""/>
              </v:shape>
            </w:pict>
          </mc:Fallback>
        </mc:AlternateContent>
      </w:r>
      <w:r w:rsidR="0027048E">
        <w:rPr>
          <w:rStyle w:val="VerbatimChar"/>
        </w:rPr>
        <w:t>## [1] 31891.89</w:t>
      </w:r>
    </w:p>
    <w:p w14:paraId="1F087EEC" w14:textId="3DFB4E00" w:rsidR="000317C5" w:rsidRDefault="00981EA0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CEC35D5" wp14:editId="1196FF88">
                <wp:simplePos x="0" y="0"/>
                <wp:positionH relativeFrom="column">
                  <wp:posOffset>1232495</wp:posOffset>
                </wp:positionH>
                <wp:positionV relativeFrom="paragraph">
                  <wp:posOffset>70065</wp:posOffset>
                </wp:positionV>
                <wp:extent cx="398160" cy="135360"/>
                <wp:effectExtent l="57150" t="38100" r="40005" b="55245"/>
                <wp:wrapNone/>
                <wp:docPr id="59" name="Entrada de lápiz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39816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496DB1" id="Entrada de lápiz 59" o:spid="_x0000_s1026" type="#_x0000_t75" style="position:absolute;margin-left:96.35pt;margin-top:4.8pt;width:32.75pt;height:12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">
                <v:imagedata r:id="rId72" o:title=""/>
              </v:shape>
            </w:pict>
          </mc:Fallback>
        </mc:AlternateContent>
      </w:r>
      <w:r w:rsidR="0027048E">
        <w:t xml:space="preserve">La </w:t>
      </w:r>
      <w:proofErr w:type="spellStart"/>
      <w:r w:rsidR="0027048E">
        <w:t>respuesta</w:t>
      </w:r>
      <w:proofErr w:type="spellEnd"/>
      <w:r w:rsidR="0027048E">
        <w:t xml:space="preserve"> es D</w:t>
      </w:r>
    </w:p>
    <w:p w14:paraId="23F9EE37" w14:textId="0C2F0E2F" w:rsidR="000317C5" w:rsidRDefault="00D632FA">
      <w:pPr>
        <w:pStyle w:val="Ttulo1"/>
      </w:pPr>
      <w:bookmarkStart w:id="7" w:name="octavo-punto"/>
      <w:bookmarkEnd w:id="7"/>
      <w:r>
        <w:rPr>
          <w:noProof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19F30926" wp14:editId="66B3A5A2">
                <wp:simplePos x="0" y="0"/>
                <wp:positionH relativeFrom="column">
                  <wp:posOffset>-436245</wp:posOffset>
                </wp:positionH>
                <wp:positionV relativeFrom="paragraph">
                  <wp:posOffset>211455</wp:posOffset>
                </wp:positionV>
                <wp:extent cx="360045" cy="417110"/>
                <wp:effectExtent l="38100" t="38100" r="40005" b="40640"/>
                <wp:wrapNone/>
                <wp:docPr id="121" name="Entrada de lápiz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360045" cy="417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4D5BE3" id="Entrada de lápiz 121" o:spid="_x0000_s1026" type="#_x0000_t75" style="position:absolute;margin-left:-35.05pt;margin-top:15.95pt;width:29.75pt;height:34.3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">
                <v:imagedata r:id="rId74" o:title=""/>
              </v:shape>
            </w:pict>
          </mc:Fallback>
        </mc:AlternateContent>
      </w:r>
      <w:r w:rsidR="0027048E">
        <w:t>Octavo punto</w:t>
      </w:r>
    </w:p>
    <w:p w14:paraId="46347C96" w14:textId="431DADBD" w:rsidR="000317C5" w:rsidRDefault="000B7307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 wp14:anchorId="582A712A" wp14:editId="178A268F">
                <wp:simplePos x="0" y="0"/>
                <wp:positionH relativeFrom="column">
                  <wp:posOffset>-875030</wp:posOffset>
                </wp:positionH>
                <wp:positionV relativeFrom="paragraph">
                  <wp:posOffset>382905</wp:posOffset>
                </wp:positionV>
                <wp:extent cx="619885" cy="913750"/>
                <wp:effectExtent l="38100" t="38100" r="8890" b="58420"/>
                <wp:wrapNone/>
                <wp:docPr id="162" name="Entrada de lápiz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619885" cy="913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2CAD30" id="Entrada de lápiz 162" o:spid="_x0000_s1026" type="#_x0000_t75" style="position:absolute;margin-left:-69.6pt;margin-top:29.45pt;width:50.2pt;height:73.4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">
                <v:imagedata r:id="rId76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05B82345" wp14:editId="36B86697">
                <wp:simplePos x="0" y="0"/>
                <wp:positionH relativeFrom="column">
                  <wp:posOffset>4760595</wp:posOffset>
                </wp:positionH>
                <wp:positionV relativeFrom="paragraph">
                  <wp:posOffset>428625</wp:posOffset>
                </wp:positionV>
                <wp:extent cx="1014865" cy="275245"/>
                <wp:effectExtent l="38100" t="57150" r="52070" b="48895"/>
                <wp:wrapNone/>
                <wp:docPr id="118" name="Entrada de lápiz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014865" cy="275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C98737" id="Entrada de lápiz 118" o:spid="_x0000_s1026" type="#_x0000_t75" style="position:absolute;margin-left:374.15pt;margin-top:33.05pt;width:81.3pt;height:23.0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">
                <v:imagedata r:id="rId78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3229975A" wp14:editId="1C647087">
                <wp:simplePos x="0" y="0"/>
                <wp:positionH relativeFrom="column">
                  <wp:posOffset>4292600</wp:posOffset>
                </wp:positionH>
                <wp:positionV relativeFrom="paragraph">
                  <wp:posOffset>414020</wp:posOffset>
                </wp:positionV>
                <wp:extent cx="270000" cy="173880"/>
                <wp:effectExtent l="57150" t="38100" r="0" b="55245"/>
                <wp:wrapNone/>
                <wp:docPr id="105" name="Entrada de lápiz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270000" cy="173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E98A1" id="Entrada de lápiz 105" o:spid="_x0000_s1026" type="#_x0000_t75" style="position:absolute;margin-left:337.3pt;margin-top:31.9pt;width:22.65pt;height:15.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">
                <v:imagedata r:id="rId80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16F58BD8" wp14:editId="6D3F3281">
                <wp:simplePos x="0" y="0"/>
                <wp:positionH relativeFrom="column">
                  <wp:posOffset>5145405</wp:posOffset>
                </wp:positionH>
                <wp:positionV relativeFrom="paragraph">
                  <wp:posOffset>-22860</wp:posOffset>
                </wp:positionV>
                <wp:extent cx="1489465" cy="222755"/>
                <wp:effectExtent l="57150" t="38100" r="15875" b="44450"/>
                <wp:wrapNone/>
                <wp:docPr id="99" name="Entrada de lápiz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489465" cy="222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6E4DE" id="Entrada de lápiz 99" o:spid="_x0000_s1026" type="#_x0000_t75" style="position:absolute;margin-left:404.45pt;margin-top:-2.5pt;width:118.7pt;height:19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">
                <v:imagedata r:id="rId82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2D6CFD0C" wp14:editId="2C817481">
                <wp:simplePos x="0" y="0"/>
                <wp:positionH relativeFrom="column">
                  <wp:posOffset>3976370</wp:posOffset>
                </wp:positionH>
                <wp:positionV relativeFrom="paragraph">
                  <wp:posOffset>635</wp:posOffset>
                </wp:positionV>
                <wp:extent cx="894815" cy="341630"/>
                <wp:effectExtent l="38100" t="38100" r="635" b="58420"/>
                <wp:wrapNone/>
                <wp:docPr id="100" name="Entrada de lápiz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894815" cy="341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1AB7A" id="Entrada de lápiz 100" o:spid="_x0000_s1026" type="#_x0000_t75" style="position:absolute;margin-left:312.4pt;margin-top:-.65pt;width:71.85pt;height:28.3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">
                <v:imagedata r:id="rId84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26D9B72A" wp14:editId="7A7DE5F6">
                <wp:simplePos x="0" y="0"/>
                <wp:positionH relativeFrom="column">
                  <wp:posOffset>1487170</wp:posOffset>
                </wp:positionH>
                <wp:positionV relativeFrom="paragraph">
                  <wp:posOffset>763270</wp:posOffset>
                </wp:positionV>
                <wp:extent cx="278765" cy="293815"/>
                <wp:effectExtent l="57150" t="38100" r="26035" b="49530"/>
                <wp:wrapNone/>
                <wp:docPr id="69" name="Entrada de lápiz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278765" cy="293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13A6B3" id="Entrada de lápiz 69" o:spid="_x0000_s1026" type="#_x0000_t75" style="position:absolute;margin-left:116.4pt;margin-top:59.4pt;width:23.35pt;height:24.5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">
                <v:imagedata r:id="rId86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245DD153" wp14:editId="6653D456">
                <wp:simplePos x="0" y="0"/>
                <wp:positionH relativeFrom="column">
                  <wp:posOffset>2958465</wp:posOffset>
                </wp:positionH>
                <wp:positionV relativeFrom="paragraph">
                  <wp:posOffset>811530</wp:posOffset>
                </wp:positionV>
                <wp:extent cx="237490" cy="191080"/>
                <wp:effectExtent l="57150" t="38100" r="48260" b="57150"/>
                <wp:wrapNone/>
                <wp:docPr id="66" name="Entrada de lápiz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237490" cy="1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53524" id="Entrada de lápiz 66" o:spid="_x0000_s1026" type="#_x0000_t75" style="position:absolute;margin-left:232.25pt;margin-top:63.2pt;width:20.1pt;height:16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">
                <v:imagedata r:id="rId88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176DD6F" wp14:editId="17CC7341">
                <wp:simplePos x="0" y="0"/>
                <wp:positionH relativeFrom="column">
                  <wp:posOffset>3069590</wp:posOffset>
                </wp:positionH>
                <wp:positionV relativeFrom="paragraph">
                  <wp:posOffset>223520</wp:posOffset>
                </wp:positionV>
                <wp:extent cx="91165" cy="169905"/>
                <wp:effectExtent l="38100" t="38100" r="42545" b="40005"/>
                <wp:wrapNone/>
                <wp:docPr id="63" name="Entrada de lápiz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91165" cy="169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51AB04" id="Entrada de lápiz 63" o:spid="_x0000_s1026" type="#_x0000_t75" style="position:absolute;margin-left:241pt;margin-top:16.9pt;width:8.6pt;height:14.8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">
                <v:imagedata r:id="rId90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0C4602B5" wp14:editId="3CA044C2">
                <wp:simplePos x="0" y="0"/>
                <wp:positionH relativeFrom="column">
                  <wp:posOffset>2922695</wp:posOffset>
                </wp:positionH>
                <wp:positionV relativeFrom="paragraph">
                  <wp:posOffset>549825</wp:posOffset>
                </wp:positionV>
                <wp:extent cx="69120" cy="226080"/>
                <wp:effectExtent l="38100" t="38100" r="45720" b="40640"/>
                <wp:wrapNone/>
                <wp:docPr id="60" name="Entrada de lápiz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69120" cy="22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CE9811" id="Entrada de lápiz 60" o:spid="_x0000_s1026" type="#_x0000_t75" style="position:absolute;margin-left:229.45pt;margin-top:42.6pt;width:6.9pt;height:19.2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">
                <v:imagedata r:id="rId92" o:title=""/>
              </v:shape>
            </w:pict>
          </mc:Fallback>
        </mc:AlternateContent>
      </w:r>
      <w:r w:rsidR="0027048E">
        <w:t xml:space="preserve">A que es </w:t>
      </w:r>
      <w:proofErr w:type="spellStart"/>
      <w:r w:rsidR="0027048E">
        <w:t>igual</w:t>
      </w:r>
      <w:proofErr w:type="spellEnd"/>
      <w:r w:rsidR="0027048E">
        <w:t xml:space="preserve"> </w:t>
      </w:r>
      <m:oMath>
        <m:r>
          <w:rPr>
            <w:rFonts w:ascii="Cambria Math" w:hAnsi="Cambria Math"/>
          </w:rPr>
          <m:t>P(A∪B∪C∪D)</m:t>
        </m:r>
      </m:oMath>
    </w:p>
    <w:p w14:paraId="669C60B4" w14:textId="77777777" w:rsidR="000317C5" w:rsidRDefault="0027048E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=P(A)+P(B)+P(C)+P(D)-P(A∩B)-)-P(A∩C)-P(A∩D)-P(B∩C)-P(B∩D)-P(C∩D)+P(A∩B∩c∩D)</m:t>
          </m:r>
        </m:oMath>
      </m:oMathPara>
    </w:p>
    <w:p w14:paraId="1836CDE8" w14:textId="7024BC7F" w:rsidR="000317C5" w:rsidRDefault="00981EA0">
      <w:pPr>
        <w:pStyle w:val="Ttulo1"/>
      </w:pPr>
      <w:bookmarkStart w:id="8" w:name="noveno-punto"/>
      <w:bookmarkEnd w:id="8"/>
      <w:r>
        <w:rPr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5B1FDDA4" wp14:editId="395ED975">
                <wp:simplePos x="0" y="0"/>
                <wp:positionH relativeFrom="column">
                  <wp:posOffset>1581785</wp:posOffset>
                </wp:positionH>
                <wp:positionV relativeFrom="paragraph">
                  <wp:posOffset>208915</wp:posOffset>
                </wp:positionV>
                <wp:extent cx="1816760" cy="339000"/>
                <wp:effectExtent l="38100" t="38100" r="50165" b="42545"/>
                <wp:wrapNone/>
                <wp:docPr id="77" name="Entrada de lápiz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816760" cy="33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491458" id="Entrada de lápiz 77" o:spid="_x0000_s1026" type="#_x0000_t75" style="position:absolute;margin-left:123.85pt;margin-top:15.75pt;width:144.45pt;height:28.1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">
                <v:imagedata r:id="rId94" o:title=""/>
              </v:shape>
            </w:pict>
          </mc:Fallback>
        </mc:AlternateContent>
      </w:r>
      <w:proofErr w:type="spellStart"/>
      <w:r w:rsidR="0027048E">
        <w:t>noveno</w:t>
      </w:r>
      <w:proofErr w:type="spellEnd"/>
      <w:r w:rsidR="0027048E">
        <w:t xml:space="preserve"> punto</w:t>
      </w:r>
    </w:p>
    <w:p w14:paraId="09860212" w14:textId="49553F85" w:rsidR="000317C5" w:rsidRDefault="00E6396F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6672BABD" wp14:editId="027E1F1D">
                <wp:simplePos x="0" y="0"/>
                <wp:positionH relativeFrom="column">
                  <wp:posOffset>-741385</wp:posOffset>
                </wp:positionH>
                <wp:positionV relativeFrom="paragraph">
                  <wp:posOffset>301885</wp:posOffset>
                </wp:positionV>
                <wp:extent cx="99000" cy="265320"/>
                <wp:effectExtent l="38100" t="38100" r="53975" b="40005"/>
                <wp:wrapNone/>
                <wp:docPr id="170" name="Entrada de lápiz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990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74C8C" id="Entrada de lápiz 170" o:spid="_x0000_s1026" type="#_x0000_t75" style="position:absolute;margin-left:-59.1pt;margin-top:23.05pt;width:9.25pt;height:22.3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">
                <v:imagedata r:id="rId96" o:title=""/>
              </v:shape>
            </w:pict>
          </mc:Fallback>
        </mc:AlternateContent>
      </w:r>
      <w:r w:rsidR="00D632FA">
        <w:rPr>
          <w:noProof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474BCA0A" wp14:editId="4E60A336">
                <wp:simplePos x="0" y="0"/>
                <wp:positionH relativeFrom="column">
                  <wp:posOffset>-105265</wp:posOffset>
                </wp:positionH>
                <wp:positionV relativeFrom="paragraph">
                  <wp:posOffset>134245</wp:posOffset>
                </wp:positionV>
                <wp:extent cx="479880" cy="141120"/>
                <wp:effectExtent l="38100" t="38100" r="53975" b="49530"/>
                <wp:wrapNone/>
                <wp:docPr id="122" name="Entrada de lápiz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47988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07FCE6" id="Entrada de lápiz 122" o:spid="_x0000_s1026" type="#_x0000_t75" style="position:absolute;margin-left:-9pt;margin-top:9.85pt;width:39.2pt;height:12.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">
                <v:imagedata r:id="rId98" o:title=""/>
              </v:shape>
            </w:pict>
          </mc:Fallback>
        </mc:AlternateContent>
      </w:r>
      <w:r w:rsidR="00981EA0">
        <w:rPr>
          <w:noProof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73500472" wp14:editId="7D5F333B">
                <wp:simplePos x="0" y="0"/>
                <wp:positionH relativeFrom="column">
                  <wp:posOffset>3642995</wp:posOffset>
                </wp:positionH>
                <wp:positionV relativeFrom="paragraph">
                  <wp:posOffset>-191770</wp:posOffset>
                </wp:positionV>
                <wp:extent cx="2400885" cy="466985"/>
                <wp:effectExtent l="38100" t="57150" r="57150" b="47625"/>
                <wp:wrapNone/>
                <wp:docPr id="101" name="Entrada de lápiz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400885" cy="466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F5403" id="Entrada de lápiz 101" o:spid="_x0000_s1026" type="#_x0000_t75" style="position:absolute;margin-left:286.15pt;margin-top:-15.8pt;width:190.5pt;height:38.15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">
                <v:imagedata r:id="rId100" o:title=""/>
              </v:shape>
            </w:pict>
          </mc:Fallback>
        </mc:AlternateContent>
      </w:r>
      <w:r w:rsidR="0027048E">
        <w:t xml:space="preserve">Con que </w:t>
      </w:r>
      <w:proofErr w:type="spellStart"/>
      <w:r w:rsidR="0027048E">
        <w:t>medidas</w:t>
      </w:r>
      <w:proofErr w:type="spellEnd"/>
      <w:r w:rsidR="0027048E">
        <w:t xml:space="preserve"> de </w:t>
      </w:r>
      <w:proofErr w:type="spellStart"/>
      <w:r w:rsidR="0027048E">
        <w:t>localización</w:t>
      </w:r>
      <w:proofErr w:type="spellEnd"/>
      <w:r w:rsidR="0027048E">
        <w:t xml:space="preserve"> coincide la </w:t>
      </w:r>
      <w:proofErr w:type="spellStart"/>
      <w:r w:rsidR="0027048E">
        <w:t>mediana</w:t>
      </w:r>
      <w:proofErr w:type="spellEnd"/>
    </w:p>
    <w:p w14:paraId="750A1645" w14:textId="216A8CF3" w:rsidR="000317C5" w:rsidRDefault="00D632FA">
      <w:pPr>
        <w:pStyle w:val="Textoindependiente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67D1795D" wp14:editId="06C87D15">
                <wp:simplePos x="0" y="0"/>
                <wp:positionH relativeFrom="column">
                  <wp:posOffset>1661160</wp:posOffset>
                </wp:positionH>
                <wp:positionV relativeFrom="paragraph">
                  <wp:posOffset>-55245</wp:posOffset>
                </wp:positionV>
                <wp:extent cx="462240" cy="343080"/>
                <wp:effectExtent l="57150" t="38100" r="33655" b="57150"/>
                <wp:wrapNone/>
                <wp:docPr id="126" name="Entrada de lápiz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462240" cy="34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47B137" id="Entrada de lápiz 126" o:spid="_x0000_s1026" type="#_x0000_t75" style="position:absolute;margin-left:130.1pt;margin-top:-5.05pt;width:37.85pt;height:28.4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">
                <v:imagedata r:id="rId102" o:title=""/>
              </v:shape>
            </w:pict>
          </mc:Fallback>
        </mc:AlternateContent>
      </w:r>
      <w:proofErr w:type="spellStart"/>
      <w:r w:rsidR="0027048E">
        <w:t>Percentil</w:t>
      </w:r>
      <w:proofErr w:type="spellEnd"/>
      <w:r w:rsidR="0027048E">
        <w:t xml:space="preserve"> 50 y </w:t>
      </w:r>
      <w:proofErr w:type="spellStart"/>
      <w:r w:rsidR="0027048E">
        <w:t>cuartil</w:t>
      </w:r>
      <w:proofErr w:type="spellEnd"/>
      <w:r w:rsidR="0027048E">
        <w:t xml:space="preserve"> 2</w:t>
      </w:r>
    </w:p>
    <w:p w14:paraId="1F055BF1" w14:textId="282C7B99" w:rsidR="000317C5" w:rsidRDefault="00E6396F">
      <w:pPr>
        <w:pStyle w:val="Ttulo1"/>
      </w:pPr>
      <w:bookmarkStart w:id="9" w:name="decimo"/>
      <w:bookmarkEnd w:id="9"/>
      <w:r>
        <w:rPr>
          <w:noProof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4D8E55E7" wp14:editId="2A1B52E1">
                <wp:simplePos x="0" y="0"/>
                <wp:positionH relativeFrom="column">
                  <wp:posOffset>-747505</wp:posOffset>
                </wp:positionH>
                <wp:positionV relativeFrom="paragraph">
                  <wp:posOffset>-26005</wp:posOffset>
                </wp:positionV>
                <wp:extent cx="354240" cy="522360"/>
                <wp:effectExtent l="57150" t="38100" r="46355" b="49530"/>
                <wp:wrapNone/>
                <wp:docPr id="171" name="Entrada de lápiz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354240" cy="52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F4EFA4" id="Entrada de lápiz 171" o:spid="_x0000_s1026" type="#_x0000_t75" style="position:absolute;margin-left:-59.55pt;margin-top:-2.75pt;width:29.35pt;height:42.5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">
                <v:imagedata r:id="rId104" o:title=""/>
              </v:shape>
            </w:pict>
          </mc:Fallback>
        </mc:AlternateContent>
      </w:r>
      <w:r w:rsidR="0027048E">
        <w:t>Decimo</w:t>
      </w:r>
    </w:p>
    <w:p w14:paraId="2BA4DE3B" w14:textId="7DD1B6AA" w:rsidR="000317C5" w:rsidRDefault="00D632FA">
      <w:pPr>
        <w:pStyle w:val="Fir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467F559D" wp14:editId="75C399CF">
                <wp:simplePos x="0" y="0"/>
                <wp:positionH relativeFrom="column">
                  <wp:posOffset>-663575</wp:posOffset>
                </wp:positionH>
                <wp:positionV relativeFrom="paragraph">
                  <wp:posOffset>397510</wp:posOffset>
                </wp:positionV>
                <wp:extent cx="528955" cy="460435"/>
                <wp:effectExtent l="38100" t="57150" r="42545" b="53975"/>
                <wp:wrapNone/>
                <wp:docPr id="155" name="Entrada de lápiz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528955" cy="460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B80804" id="Entrada de lápiz 155" o:spid="_x0000_s1026" type="#_x0000_t75" style="position:absolute;margin-left:-52.95pt;margin-top:30.6pt;width:43.05pt;height:37.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">
                <v:imagedata r:id="rId106" o:title=""/>
              </v:shape>
            </w:pict>
          </mc:Fallback>
        </mc:AlternateContent>
      </w:r>
      <w:r w:rsidR="0027048E">
        <w:t xml:space="preserve">Una </w:t>
      </w:r>
      <w:proofErr w:type="spellStart"/>
      <w:r w:rsidR="0027048E">
        <w:t>urna</w:t>
      </w:r>
      <w:proofErr w:type="spellEnd"/>
      <w:r w:rsidR="0027048E">
        <w:t xml:space="preserve"> </w:t>
      </w:r>
      <w:proofErr w:type="spellStart"/>
      <w:r w:rsidR="0027048E">
        <w:t>contiene</w:t>
      </w:r>
      <w:proofErr w:type="spellEnd"/>
      <w:r w:rsidR="0027048E">
        <w:t xml:space="preserve"> 4 bolas </w:t>
      </w:r>
      <w:proofErr w:type="spellStart"/>
      <w:r w:rsidR="0027048E">
        <w:t>rojas</w:t>
      </w:r>
      <w:proofErr w:type="spellEnd"/>
      <w:r w:rsidR="0027048E">
        <w:t xml:space="preserve"> y 3 bolas </w:t>
      </w:r>
      <w:proofErr w:type="spellStart"/>
      <w:r w:rsidR="0027048E">
        <w:t>blancas</w:t>
      </w:r>
      <w:proofErr w:type="spellEnd"/>
      <w:r w:rsidR="0027048E">
        <w:t xml:space="preserve">. Se </w:t>
      </w:r>
      <w:proofErr w:type="spellStart"/>
      <w:r w:rsidR="0027048E">
        <w:t>extraen</w:t>
      </w:r>
      <w:proofErr w:type="spellEnd"/>
      <w:r w:rsidR="0027048E">
        <w:t xml:space="preserve"> </w:t>
      </w:r>
      <w:proofErr w:type="spellStart"/>
      <w:r w:rsidR="0027048E">
        <w:t>cuatro</w:t>
      </w:r>
      <w:proofErr w:type="spellEnd"/>
      <w:r w:rsidR="0027048E">
        <w:t xml:space="preserve"> al azar sin </w:t>
      </w:r>
      <w:proofErr w:type="spellStart"/>
      <w:r w:rsidR="0027048E">
        <w:t>reemplazo</w:t>
      </w:r>
      <w:proofErr w:type="spellEnd"/>
      <w:r w:rsidR="0027048E">
        <w:t xml:space="preserve">, </w:t>
      </w:r>
      <w:proofErr w:type="spellStart"/>
      <w:r w:rsidR="0027048E">
        <w:t>cuál</w:t>
      </w:r>
      <w:proofErr w:type="spellEnd"/>
      <w:r w:rsidR="0027048E">
        <w:t xml:space="preserve"> es la </w:t>
      </w:r>
      <w:proofErr w:type="spellStart"/>
      <w:r w:rsidR="0027048E">
        <w:t>probabilidad</w:t>
      </w:r>
      <w:proofErr w:type="spellEnd"/>
      <w:r w:rsidR="0027048E">
        <w:t xml:space="preserve"> de que la </w:t>
      </w:r>
      <w:proofErr w:type="spellStart"/>
      <w:r w:rsidR="0027048E">
        <w:t>cuarta</w:t>
      </w:r>
      <w:proofErr w:type="spellEnd"/>
      <w:r w:rsidR="0027048E">
        <w:t xml:space="preserve"> bola que se </w:t>
      </w:r>
      <w:proofErr w:type="spellStart"/>
      <w:r w:rsidR="0027048E">
        <w:t>extrae</w:t>
      </w:r>
      <w:proofErr w:type="spellEnd"/>
      <w:r w:rsidR="0027048E">
        <w:t xml:space="preserve"> sea de color </w:t>
      </w:r>
      <w:proofErr w:type="spellStart"/>
      <w:r w:rsidR="0027048E">
        <w:t>rojo</w:t>
      </w:r>
      <w:proofErr w:type="spellEnd"/>
      <w:r w:rsidR="0027048E">
        <w:t>?</w:t>
      </w:r>
    </w:p>
    <w:p w14:paraId="6EEE4151" w14:textId="7EF757FD" w:rsidR="000317C5" w:rsidRDefault="00D632FA">
      <w:pPr>
        <w:pStyle w:val="SourceCode"/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4EF14478" wp14:editId="71C10370">
                <wp:simplePos x="0" y="0"/>
                <wp:positionH relativeFrom="column">
                  <wp:posOffset>2517140</wp:posOffset>
                </wp:positionH>
                <wp:positionV relativeFrom="paragraph">
                  <wp:posOffset>2009140</wp:posOffset>
                </wp:positionV>
                <wp:extent cx="3061335" cy="431165"/>
                <wp:effectExtent l="38100" t="57150" r="43815" b="45085"/>
                <wp:wrapNone/>
                <wp:docPr id="157" name="Entrada de lápiz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3061335" cy="431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22B0F" id="Entrada de lápiz 157" o:spid="_x0000_s1026" type="#_x0000_t75" style="position:absolute;margin-left:197.5pt;margin-top:157.5pt;width:242.45pt;height:35.3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">
                <v:imagedata r:id="rId108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452734E5" wp14:editId="78715869">
                <wp:simplePos x="0" y="0"/>
                <wp:positionH relativeFrom="column">
                  <wp:posOffset>1931670</wp:posOffset>
                </wp:positionH>
                <wp:positionV relativeFrom="paragraph">
                  <wp:posOffset>979805</wp:posOffset>
                </wp:positionV>
                <wp:extent cx="2112390" cy="493855"/>
                <wp:effectExtent l="38100" t="38100" r="21590" b="40005"/>
                <wp:wrapNone/>
                <wp:docPr id="137" name="Entrada de lápiz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2112390" cy="493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DC494" id="Entrada de lápiz 137" o:spid="_x0000_s1026" type="#_x0000_t75" style="position:absolute;margin-left:151.4pt;margin-top:76.45pt;width:167.75pt;height:40.3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">
                <v:imagedata r:id="rId110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2B36E6AC" wp14:editId="114F4A86">
                <wp:simplePos x="0" y="0"/>
                <wp:positionH relativeFrom="column">
                  <wp:posOffset>2016215</wp:posOffset>
                </wp:positionH>
                <wp:positionV relativeFrom="paragraph">
                  <wp:posOffset>540410</wp:posOffset>
                </wp:positionV>
                <wp:extent cx="42840" cy="12600"/>
                <wp:effectExtent l="57150" t="57150" r="52705" b="45085"/>
                <wp:wrapNone/>
                <wp:docPr id="128" name="Entrada de lápiz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4284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490F4" id="Entrada de lápiz 128" o:spid="_x0000_s1026" type="#_x0000_t75" style="position:absolute;margin-left:158.05pt;margin-top:41.85pt;width:4.75pt;height:2.4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">
                <v:imagedata r:id="rId112" o:title=""/>
              </v:shape>
            </w:pict>
          </mc:Fallback>
        </mc:AlternateContent>
      </w: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4E02B351" wp14:editId="19F2CBB2">
                <wp:simplePos x="0" y="0"/>
                <wp:positionH relativeFrom="column">
                  <wp:posOffset>1962575</wp:posOffset>
                </wp:positionH>
                <wp:positionV relativeFrom="paragraph">
                  <wp:posOffset>126770</wp:posOffset>
                </wp:positionV>
                <wp:extent cx="171360" cy="232200"/>
                <wp:effectExtent l="19050" t="57150" r="57785" b="53975"/>
                <wp:wrapNone/>
                <wp:docPr id="127" name="Entrada de lápiz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71360" cy="23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081F29" id="Entrada de lápiz 127" o:spid="_x0000_s1026" type="#_x0000_t75" style="position:absolute;margin-left:153.85pt;margin-top:9.3pt;width:14.95pt;height:19.7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">
                <v:imagedata r:id="rId114" o:title=""/>
              </v:shape>
            </w:pict>
          </mc:Fallback>
        </mc:AlternateContent>
      </w:r>
      <w:proofErr w:type="spellStart"/>
      <w:r w:rsidR="0027048E">
        <w:rPr>
          <w:rStyle w:val="NormalTok"/>
        </w:rPr>
        <w:t>rojo</w:t>
      </w:r>
      <w:proofErr w:type="spellEnd"/>
      <w:r w:rsidR="0027048E">
        <w:rPr>
          <w:rStyle w:val="NormalTok"/>
        </w:rPr>
        <w:t xml:space="preserve"> &lt;-</w:t>
      </w:r>
      <w:r w:rsidR="0027048E">
        <w:rPr>
          <w:rStyle w:val="StringTok"/>
        </w:rPr>
        <w:t xml:space="preserve"> </w:t>
      </w:r>
      <w:r w:rsidR="0027048E">
        <w:rPr>
          <w:rStyle w:val="DecValTok"/>
        </w:rPr>
        <w:t>4</w:t>
      </w:r>
      <w:r w:rsidR="0027048E">
        <w:rPr>
          <w:rStyle w:val="OperatorTok"/>
        </w:rPr>
        <w:t>/</w:t>
      </w:r>
      <w:r w:rsidR="0027048E">
        <w:rPr>
          <w:rStyle w:val="DecValTok"/>
        </w:rPr>
        <w:t>7</w:t>
      </w:r>
      <w:r w:rsidR="0027048E">
        <w:br/>
      </w:r>
      <w:proofErr w:type="spellStart"/>
      <w:r w:rsidR="0027048E">
        <w:rPr>
          <w:rStyle w:val="NormalTok"/>
        </w:rPr>
        <w:t>rojonuevamuestra</w:t>
      </w:r>
      <w:proofErr w:type="spellEnd"/>
      <w:r w:rsidR="0027048E">
        <w:rPr>
          <w:rStyle w:val="NormalTok"/>
        </w:rPr>
        <w:t xml:space="preserve"> &lt;-</w:t>
      </w:r>
      <w:r w:rsidR="0027048E">
        <w:rPr>
          <w:rStyle w:val="StringTok"/>
        </w:rPr>
        <w:t xml:space="preserve"> </w:t>
      </w:r>
      <w:r w:rsidR="0027048E">
        <w:rPr>
          <w:rStyle w:val="DecValTok"/>
        </w:rPr>
        <w:t>1</w:t>
      </w:r>
      <w:r w:rsidR="0027048E">
        <w:rPr>
          <w:rStyle w:val="OperatorTok"/>
        </w:rPr>
        <w:t>/</w:t>
      </w:r>
      <w:r w:rsidR="0027048E">
        <w:rPr>
          <w:rStyle w:val="DecValTok"/>
        </w:rPr>
        <w:t>4</w:t>
      </w:r>
    </w:p>
    <w:sectPr w:rsidR="000317C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AC437" w14:textId="77777777" w:rsidR="000553FB" w:rsidRDefault="000553FB">
      <w:pPr>
        <w:spacing w:after="0"/>
      </w:pPr>
      <w:r>
        <w:separator/>
      </w:r>
    </w:p>
  </w:endnote>
  <w:endnote w:type="continuationSeparator" w:id="0">
    <w:p w14:paraId="2ED59772" w14:textId="77777777" w:rsidR="000553FB" w:rsidRDefault="000553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7AA8F" w14:textId="77777777" w:rsidR="000553FB" w:rsidRDefault="000553FB">
      <w:r>
        <w:separator/>
      </w:r>
    </w:p>
  </w:footnote>
  <w:footnote w:type="continuationSeparator" w:id="0">
    <w:p w14:paraId="3D1C040F" w14:textId="77777777" w:rsidR="000553FB" w:rsidRDefault="00055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CA3B39"/>
    <w:multiLevelType w:val="multilevel"/>
    <w:tmpl w:val="7F60F0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E663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85A878"/>
    <w:multiLevelType w:val="multilevel"/>
    <w:tmpl w:val="B1603BA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8E494B"/>
    <w:multiLevelType w:val="multilevel"/>
    <w:tmpl w:val="6BCCF5F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262A97F"/>
    <w:multiLevelType w:val="multilevel"/>
    <w:tmpl w:val="AC22199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F21937E"/>
    <w:multiLevelType w:val="multilevel"/>
    <w:tmpl w:val="2110B6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0"/>
  </w:num>
  <w:num w:numId="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17C5"/>
    <w:rsid w:val="000553FB"/>
    <w:rsid w:val="000B7307"/>
    <w:rsid w:val="0027048E"/>
    <w:rsid w:val="004A521B"/>
    <w:rsid w:val="004E29B3"/>
    <w:rsid w:val="00590D07"/>
    <w:rsid w:val="00784D58"/>
    <w:rsid w:val="007915EC"/>
    <w:rsid w:val="008D6863"/>
    <w:rsid w:val="00981EA0"/>
    <w:rsid w:val="00B86B75"/>
    <w:rsid w:val="00BC48D5"/>
    <w:rsid w:val="00C36279"/>
    <w:rsid w:val="00D55B9C"/>
    <w:rsid w:val="00D632FA"/>
    <w:rsid w:val="00E315A3"/>
    <w:rsid w:val="00E6396F"/>
    <w:rsid w:val="00F521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E13933"/>
  <w15:docId w15:val="{23FA08BD-004D-4EC3-8A4D-00242B95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8.xml"/><Relationship Id="rId21" Type="http://schemas.openxmlformats.org/officeDocument/2006/relationships/image" Target="media/image9.png"/><Relationship Id="rId42" Type="http://schemas.openxmlformats.org/officeDocument/2006/relationships/customXml" Target="ink/ink16.xml"/><Relationship Id="rId47" Type="http://schemas.openxmlformats.org/officeDocument/2006/relationships/image" Target="media/image23.png"/><Relationship Id="rId63" Type="http://schemas.openxmlformats.org/officeDocument/2006/relationships/customXml" Target="ink/ink26.xml"/><Relationship Id="rId68" Type="http://schemas.openxmlformats.org/officeDocument/2006/relationships/image" Target="media/image34.png"/><Relationship Id="rId84" Type="http://schemas.openxmlformats.org/officeDocument/2006/relationships/image" Target="media/image42.png"/><Relationship Id="rId89" Type="http://schemas.openxmlformats.org/officeDocument/2006/relationships/customXml" Target="ink/ink39.xml"/><Relationship Id="rId112" Type="http://schemas.openxmlformats.org/officeDocument/2006/relationships/image" Target="media/image56.png"/><Relationship Id="rId16" Type="http://schemas.openxmlformats.org/officeDocument/2006/relationships/customXml" Target="ink/ink5.xml"/><Relationship Id="rId107" Type="http://schemas.openxmlformats.org/officeDocument/2006/relationships/customXml" Target="ink/ink48.xml"/><Relationship Id="rId11" Type="http://schemas.openxmlformats.org/officeDocument/2006/relationships/customXml" Target="ink/ink3.xml"/><Relationship Id="rId32" Type="http://schemas.openxmlformats.org/officeDocument/2006/relationships/customXml" Target="ink/ink11.xml"/><Relationship Id="rId37" Type="http://schemas.openxmlformats.org/officeDocument/2006/relationships/image" Target="media/image18.png"/><Relationship Id="rId53" Type="http://schemas.openxmlformats.org/officeDocument/2006/relationships/image" Target="media/image26.png"/><Relationship Id="rId58" Type="http://schemas.openxmlformats.org/officeDocument/2006/relationships/customXml" Target="ink/ink24.xml"/><Relationship Id="rId74" Type="http://schemas.openxmlformats.org/officeDocument/2006/relationships/image" Target="media/image37.png"/><Relationship Id="rId79" Type="http://schemas.openxmlformats.org/officeDocument/2006/relationships/customXml" Target="ink/ink34.xml"/><Relationship Id="rId102" Type="http://schemas.openxmlformats.org/officeDocument/2006/relationships/image" Target="media/image51.png"/><Relationship Id="rId5" Type="http://schemas.openxmlformats.org/officeDocument/2006/relationships/footnotes" Target="footnotes.xml"/><Relationship Id="rId90" Type="http://schemas.openxmlformats.org/officeDocument/2006/relationships/image" Target="media/image45.png"/><Relationship Id="rId95" Type="http://schemas.openxmlformats.org/officeDocument/2006/relationships/customXml" Target="ink/ink42.xml"/><Relationship Id="rId22" Type="http://schemas.openxmlformats.org/officeDocument/2006/relationships/image" Target="media/image10.jpg"/><Relationship Id="rId27" Type="http://schemas.openxmlformats.org/officeDocument/2006/relationships/image" Target="media/image13.png"/><Relationship Id="rId43" Type="http://schemas.openxmlformats.org/officeDocument/2006/relationships/image" Target="media/image21.png"/><Relationship Id="rId48" Type="http://schemas.openxmlformats.org/officeDocument/2006/relationships/customXml" Target="ink/ink19.xml"/><Relationship Id="rId64" Type="http://schemas.openxmlformats.org/officeDocument/2006/relationships/image" Target="media/image32.png"/><Relationship Id="rId69" Type="http://schemas.openxmlformats.org/officeDocument/2006/relationships/customXml" Target="ink/ink29.xml"/><Relationship Id="rId113" Type="http://schemas.openxmlformats.org/officeDocument/2006/relationships/customXml" Target="ink/ink51.xml"/><Relationship Id="rId80" Type="http://schemas.openxmlformats.org/officeDocument/2006/relationships/image" Target="media/image40.png"/><Relationship Id="rId85" Type="http://schemas.openxmlformats.org/officeDocument/2006/relationships/customXml" Target="ink/ink37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33" Type="http://schemas.openxmlformats.org/officeDocument/2006/relationships/image" Target="media/image16.png"/><Relationship Id="rId38" Type="http://schemas.openxmlformats.org/officeDocument/2006/relationships/customXml" Target="ink/ink14.xml"/><Relationship Id="rId59" Type="http://schemas.openxmlformats.org/officeDocument/2006/relationships/image" Target="media/image29.png"/><Relationship Id="rId103" Type="http://schemas.openxmlformats.org/officeDocument/2006/relationships/customXml" Target="ink/ink46.xml"/><Relationship Id="rId108" Type="http://schemas.openxmlformats.org/officeDocument/2006/relationships/image" Target="media/image54.png"/><Relationship Id="rId54" Type="http://schemas.openxmlformats.org/officeDocument/2006/relationships/customXml" Target="ink/ink22.xml"/><Relationship Id="rId70" Type="http://schemas.openxmlformats.org/officeDocument/2006/relationships/image" Target="media/image35.png"/><Relationship Id="rId75" Type="http://schemas.openxmlformats.org/officeDocument/2006/relationships/customXml" Target="ink/ink32.xml"/><Relationship Id="rId91" Type="http://schemas.openxmlformats.org/officeDocument/2006/relationships/customXml" Target="ink/ink40.xml"/><Relationship Id="rId96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customXml" Target="ink/ink7.xml"/><Relationship Id="rId28" Type="http://schemas.openxmlformats.org/officeDocument/2006/relationships/customXml" Target="ink/ink9.xml"/><Relationship Id="rId36" Type="http://schemas.openxmlformats.org/officeDocument/2006/relationships/customXml" Target="ink/ink13.xml"/><Relationship Id="rId49" Type="http://schemas.openxmlformats.org/officeDocument/2006/relationships/image" Target="media/image24.png"/><Relationship Id="rId57" Type="http://schemas.openxmlformats.org/officeDocument/2006/relationships/image" Target="media/image28.png"/><Relationship Id="rId106" Type="http://schemas.openxmlformats.org/officeDocument/2006/relationships/image" Target="media/image53.png"/><Relationship Id="rId114" Type="http://schemas.openxmlformats.org/officeDocument/2006/relationships/image" Target="media/image57.png"/><Relationship Id="rId10" Type="http://schemas.openxmlformats.org/officeDocument/2006/relationships/image" Target="media/image2.png"/><Relationship Id="rId31" Type="http://schemas.openxmlformats.org/officeDocument/2006/relationships/image" Target="media/image15.png"/><Relationship Id="rId44" Type="http://schemas.openxmlformats.org/officeDocument/2006/relationships/customXml" Target="ink/ink17.xml"/><Relationship Id="rId52" Type="http://schemas.openxmlformats.org/officeDocument/2006/relationships/customXml" Target="ink/ink21.xml"/><Relationship Id="rId60" Type="http://schemas.openxmlformats.org/officeDocument/2006/relationships/customXml" Target="ink/ink25.xml"/><Relationship Id="rId65" Type="http://schemas.openxmlformats.org/officeDocument/2006/relationships/customXml" Target="ink/ink27.xml"/><Relationship Id="rId73" Type="http://schemas.openxmlformats.org/officeDocument/2006/relationships/customXml" Target="ink/ink31.xml"/><Relationship Id="rId78" Type="http://schemas.openxmlformats.org/officeDocument/2006/relationships/image" Target="media/image39.png"/><Relationship Id="rId81" Type="http://schemas.openxmlformats.org/officeDocument/2006/relationships/customXml" Target="ink/ink35.xml"/><Relationship Id="rId86" Type="http://schemas.openxmlformats.org/officeDocument/2006/relationships/image" Target="media/image43.png"/><Relationship Id="rId94" Type="http://schemas.openxmlformats.org/officeDocument/2006/relationships/image" Target="media/image47.png"/><Relationship Id="rId99" Type="http://schemas.openxmlformats.org/officeDocument/2006/relationships/customXml" Target="ink/ink44.xml"/><Relationship Id="rId101" Type="http://schemas.openxmlformats.org/officeDocument/2006/relationships/customXml" Target="ink/ink45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3" Type="http://schemas.openxmlformats.org/officeDocument/2006/relationships/image" Target="media/image4.jpg"/><Relationship Id="rId18" Type="http://schemas.openxmlformats.org/officeDocument/2006/relationships/image" Target="media/image7.jpg"/><Relationship Id="rId39" Type="http://schemas.openxmlformats.org/officeDocument/2006/relationships/image" Target="media/image19.png"/><Relationship Id="rId109" Type="http://schemas.openxmlformats.org/officeDocument/2006/relationships/customXml" Target="ink/ink49.xml"/><Relationship Id="rId34" Type="http://schemas.openxmlformats.org/officeDocument/2006/relationships/customXml" Target="ink/ink12.xml"/><Relationship Id="rId50" Type="http://schemas.openxmlformats.org/officeDocument/2006/relationships/customXml" Target="ink/ink20.xml"/><Relationship Id="rId55" Type="http://schemas.openxmlformats.org/officeDocument/2006/relationships/image" Target="media/image27.png"/><Relationship Id="rId76" Type="http://schemas.openxmlformats.org/officeDocument/2006/relationships/image" Target="media/image38.png"/><Relationship Id="rId97" Type="http://schemas.openxmlformats.org/officeDocument/2006/relationships/customXml" Target="ink/ink43.xml"/><Relationship Id="rId104" Type="http://schemas.openxmlformats.org/officeDocument/2006/relationships/image" Target="media/image52.png"/><Relationship Id="rId7" Type="http://schemas.openxmlformats.org/officeDocument/2006/relationships/customXml" Target="ink/ink1.xml"/><Relationship Id="rId71" Type="http://schemas.openxmlformats.org/officeDocument/2006/relationships/customXml" Target="ink/ink30.xml"/><Relationship Id="rId92" Type="http://schemas.openxmlformats.org/officeDocument/2006/relationships/image" Target="media/image46.png"/><Relationship Id="rId2" Type="http://schemas.openxmlformats.org/officeDocument/2006/relationships/styles" Target="styles.xml"/><Relationship Id="rId29" Type="http://schemas.openxmlformats.org/officeDocument/2006/relationships/image" Target="media/image14.png"/><Relationship Id="rId24" Type="http://schemas.openxmlformats.org/officeDocument/2006/relationships/image" Target="media/image11.png"/><Relationship Id="rId40" Type="http://schemas.openxmlformats.org/officeDocument/2006/relationships/customXml" Target="ink/ink15.xml"/><Relationship Id="rId45" Type="http://schemas.openxmlformats.org/officeDocument/2006/relationships/image" Target="media/image22.png"/><Relationship Id="rId66" Type="http://schemas.openxmlformats.org/officeDocument/2006/relationships/image" Target="media/image33.png"/><Relationship Id="rId87" Type="http://schemas.openxmlformats.org/officeDocument/2006/relationships/customXml" Target="ink/ink38.xml"/><Relationship Id="rId110" Type="http://schemas.openxmlformats.org/officeDocument/2006/relationships/image" Target="media/image55.png"/><Relationship Id="rId115" Type="http://schemas.openxmlformats.org/officeDocument/2006/relationships/fontTable" Target="fontTable.xml"/><Relationship Id="rId61" Type="http://schemas.openxmlformats.org/officeDocument/2006/relationships/image" Target="media/image30.png"/><Relationship Id="rId82" Type="http://schemas.openxmlformats.org/officeDocument/2006/relationships/image" Target="media/image41.png"/><Relationship Id="rId19" Type="http://schemas.openxmlformats.org/officeDocument/2006/relationships/image" Target="media/image8.jpg"/><Relationship Id="rId14" Type="http://schemas.openxmlformats.org/officeDocument/2006/relationships/customXml" Target="ink/ink4.xml"/><Relationship Id="rId30" Type="http://schemas.openxmlformats.org/officeDocument/2006/relationships/customXml" Target="ink/ink10.xml"/><Relationship Id="rId35" Type="http://schemas.openxmlformats.org/officeDocument/2006/relationships/image" Target="media/image17.png"/><Relationship Id="rId56" Type="http://schemas.openxmlformats.org/officeDocument/2006/relationships/customXml" Target="ink/ink23.xml"/><Relationship Id="rId77" Type="http://schemas.openxmlformats.org/officeDocument/2006/relationships/customXml" Target="ink/ink33.xml"/><Relationship Id="rId100" Type="http://schemas.openxmlformats.org/officeDocument/2006/relationships/image" Target="media/image50.png"/><Relationship Id="rId105" Type="http://schemas.openxmlformats.org/officeDocument/2006/relationships/customXml" Target="ink/ink47.xml"/><Relationship Id="rId8" Type="http://schemas.openxmlformats.org/officeDocument/2006/relationships/image" Target="media/image1.png"/><Relationship Id="rId51" Type="http://schemas.openxmlformats.org/officeDocument/2006/relationships/image" Target="media/image25.png"/><Relationship Id="rId72" Type="http://schemas.openxmlformats.org/officeDocument/2006/relationships/image" Target="media/image36.png"/><Relationship Id="rId93" Type="http://schemas.openxmlformats.org/officeDocument/2006/relationships/customXml" Target="ink/ink41.xml"/><Relationship Id="rId98" Type="http://schemas.openxmlformats.org/officeDocument/2006/relationships/image" Target="media/image49.png"/><Relationship Id="rId3" Type="http://schemas.openxmlformats.org/officeDocument/2006/relationships/settings" Target="settings.xml"/><Relationship Id="rId25" Type="http://schemas.openxmlformats.org/officeDocument/2006/relationships/image" Target="media/image12.jpg"/><Relationship Id="rId46" Type="http://schemas.openxmlformats.org/officeDocument/2006/relationships/customXml" Target="ink/ink18.xml"/><Relationship Id="rId67" Type="http://schemas.openxmlformats.org/officeDocument/2006/relationships/customXml" Target="ink/ink28.xml"/><Relationship Id="rId116" Type="http://schemas.openxmlformats.org/officeDocument/2006/relationships/theme" Target="theme/theme1.xml"/><Relationship Id="rId20" Type="http://schemas.openxmlformats.org/officeDocument/2006/relationships/customXml" Target="ink/ink6.xml"/><Relationship Id="rId41" Type="http://schemas.openxmlformats.org/officeDocument/2006/relationships/image" Target="media/image20.png"/><Relationship Id="rId62" Type="http://schemas.openxmlformats.org/officeDocument/2006/relationships/image" Target="media/image31.jpg"/><Relationship Id="rId83" Type="http://schemas.openxmlformats.org/officeDocument/2006/relationships/customXml" Target="ink/ink36.xml"/><Relationship Id="rId88" Type="http://schemas.openxmlformats.org/officeDocument/2006/relationships/image" Target="media/image44.png"/><Relationship Id="rId111" Type="http://schemas.openxmlformats.org/officeDocument/2006/relationships/customXml" Target="ink/ink50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1:01:23.1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57 6 15987,'0'0'4051,"-28"-2"-1096,-93-1-423,110 3-2260,1 0 0,0 1-1,-1 1 1,1 0-1,0 0 1,0 0-1,0 2 1,1-1-1,-1 1 1,1 0 0,0 1-1,0 0 1,-15 12-1,20-13-190,-1 0-1,1 1 0,0 0 1,0-1-1,0 2 0,1-1 1,-1 0-1,1 1 0,1-1 1,-1 1-1,1 0 0,0 0 1,0 0-1,1 0 0,-1 0 1,1 0-1,1 0 0,-1 1 1,1-1-1,0 0 0,2 8 1,-2-9-69,1 0 0,0 0 0,1-1 0,-1 1 0,1 0 0,0 0 0,0-1 1,1 1-1,-1-1 0,1 0 0,0 0 0,0 0 0,5 6 0,-1-4 5,0 0-1,0-1 1,0 0-1,0 0 1,1-1-1,0 0 1,10 4-1,2-1-13,1 0 0,1-2 1,-1-1-1,0 0 0,34 0 0,-42-3-41,0-1 0,0 0 0,-1-1 0,1-1 1,0 0-1,-1-1 0,1 0 0,-1-1 0,22-10 0,-27 10-3,1 0-1,-1-1 0,0 0 1,0-1-1,-1 1 0,1-1 1,-1-1-1,0 1 0,-1-1 0,0 0 1,0 0-1,0-1 0,-1 1 1,0-1-1,3-10 0,-4 11-29,-1 1 0,0-1 0,-1 1 0,1-1 0,-1 1-1,0-1 1,-1 0 0,0-12 0,0 18 54,0 1 0,0-1 0,0 0 1,0 1-1,-1-1 0,1 0 0,0 1 0,0-1 0,-1 1 0,1-1 0,0 0 1,-1 1-1,1-1 0,0 1 0,-1-1 0,1 1 0,-1-1 0,1 1 1,-1-1-1,1 1 0,-1 0 0,1-1 0,-1 1 0,0 0 0,1-1 0,-1 1 1,1 0-1,-1 0 0,0 0 0,1-1 0,-1 1 0,0 0 0,0 0 1,-10-1-693,0 1-1,0 0 1,0 1 0,0 0 0,1 1 0,-1 0 0,0 1 0,-19 7 0,-31 18-5886</inkml:trace>
  <inkml:trace contextRef="#ctx0" brushRef="#br0" timeOffset="417.55">230 310 12003,'0'0'13245,"-22"-3"-10906,-4-1-1416,-44-1 0,65 6-815,1-1 1,0 1-1,0-1 0,-1 1 0,1 1 1,0-1-1,0 1 0,0-1 0,0 1 1,1 0-1,-1 0 0,0 1 1,1-1-1,-1 1 0,1 0 0,0 0 1,-5 6-1,4-4 31,0 1-1,1-1 1,-1 1-1,1 0 1,0 1 0,1-1-1,-1 0 1,-2 13 0,4-12-133,-1 0 0,1 0 0,0 0 1,0 0-1,1 0 0,0 1 0,0-1 1,1 0-1,0 0 0,0 0 0,1 0 1,0 0-1,0 0 0,0 0 0,1-1 1,0 1-1,1-1 0,-1 0 0,1 0 1,0 0-1,9 10 0,3-1-6,0 0 0,1-1 0,1-1 0,0-1 0,1 0 0,0-2 0,1 0 0,0-1 0,1 0 0,0-2 0,0-1 0,0-1 0,1 0 0,0-2 0,33 2 0,-49-5 0,0 0 0,0 0 0,0 0 0,0-1 0,0 0 0,0 0 0,0-1 0,-1 1 0,9-5 0,-11 4 0,1 0 0,-1 0 0,0-1 0,0 1 0,0-1 0,-1 0 0,1 0 0,-1 0 0,1 0 0,-1 0 0,0 0 0,0 0 0,-1-1 0,1 1 0,1-6 0,2-10 0,0 0 0,-2 0 0,0 0 0,-1-1 0,-1 1 0,-3-28 0,2 16 0,0 28-85,0 0-1,0 0 1,0 1-1,0-1 1,0 0-1,-1 1 1,0-1-1,1 0 1,-1 1-1,0-1 1,0 0-1,-1 1 1,-1-3-1,2 3-142,-1 1-1,1-1 0,-1 1 1,0 0-1,0 0 1,1-1-1,-1 1 1,0 1-1,0-1 1,0 0-1,0 0 1,0 1-1,-1-1 1,1 1-1,0 0 1,0-1-1,-3 1 1,-21 0-697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2:51.1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37 14459,'1'-2'16537,"47"-32"-16333,0 2 0,3 2 0,84-37 0,164-48-4635,-207 85-1100,-10 3-2588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2:57.3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546 13019,'0'0'17517,"-3"4"-16314,-13 22-418,20-28-542,1 2-243,-1-1 0,1 1 0,0-1 0,0 0 0,-1 0 0,1 0 0,-1 0 0,1-1 0,6-3 0,12-5 0,907-409-1472,-782 346-4662,-35 14-532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22.6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69 14579,'0'0'12011,"127"-64"-10667,27 2-1344,73-12-144,34 4-480,4 18-985,-76 21-2535,-64 15-164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19.9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52 3473,'0'0'21140,"15"4"-18843,-1-4-313,12 0-848,19-16-663,46-16-305,65-21-168,69-17-208,23-8-1585,-50 16-2592,-56 18-428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21.41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63 11146,'0'0'7106,"131"-38"-6114,-37 2-416,37-10-344,-4 4-184,-11 6-48,9 6-1288,-47 11-2889,-14 3-4857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21.8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03 11058,'136'-69'1193,"-9"5"-1193,13-6-180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49.3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814 13811,'0'0'8418,"156"-46"-7130,-82 23-888,6 3-280,-2-2-120,-2 4-1064,22-2-1329,-22 6-1912,-12 4-2888</inkml:trace>
  <inkml:trace contextRef="#ctx0" brushRef="#br0" timeOffset="418.78">950 534 3161,'0'0'0</inkml:trace>
  <inkml:trace contextRef="#ctx0" brushRef="#br0" timeOffset="419.78">950 534 12339,'28'-42'5841,"1"36"-3377,9 2-119,2 2-601,1 2-727,-8 0-489,-4 0-320,-9 18-208,-9 14 0,-9 10-48,-2 8 32,-6 4-56,-10-6-144,7-9-321,20-21-719,25-12-1496,8-6-3474</inkml:trace>
  <inkml:trace contextRef="#ctx0" brushRef="#br0" timeOffset="855.38">1737 450 13411,'0'0'9218,"-105"114"-8106,105-86-632,16-6-304,26-8-176,36-8-8,-11-6-2800,-7 0-4210</inkml:trace>
  <inkml:trace contextRef="#ctx0" brushRef="#br0" timeOffset="856.38">2154 560 5497,'0'0'17172,"93"42"-17052,-73-50 32,0-14 112,0-4 168,3 0-208,-1 0-224,5 4-72,6 4-1904,29 8-1913,-4 6-1064,-2 2-1521</inkml:trace>
  <inkml:trace contextRef="#ctx0" brushRef="#br0" timeOffset="1215.22">2729 440 9978,'0'0'14553,"-22"3"-11882,-65 11-1009,57-8-1063,25-3-1053,28-1-581,63-7 94,-50 2 863,37 1 1,-71 2 66,-1 0-1,1 0 1,-1 0 0,1 1 0,-1-1 0,1 0-1,-1 1 1,0-1 0,1 1 0,-1 0-1,1-1 1,-1 1 0,0 0 0,0 0 0,1 0-1,-1 0 1,0 0 0,0 0 0,0 0 0,0 0-1,0 0 1,0 0 0,-1 1 0,1-1 0,0 0-1,0 0 1,-1 1 0,1-1 0,-1 1 0,0-1-1,1 1 1,-1-1 0,0 3 0,7 14-3177</inkml:trace>
  <inkml:trace contextRef="#ctx0" brushRef="#br0" timeOffset="1216.22">3179 119 15835,'0'0'16220,"46"128"-16220,-43-80-720,-3 4-2265,0-11-4048,0-13-7082</inkml:trace>
  <inkml:trace contextRef="#ctx0" brushRef="#br0" timeOffset="1638.37">2703 1 19524,'0'0'7082,"18"104"-7338,22-60-4617,2-10-8658</inkml:trace>
  <inkml:trace contextRef="#ctx0" brushRef="#br0" timeOffset="1639.37">3839 51 15267,'0'0'12643,"134"12"-11763,-110 10-776,-17 8-104,-7 12-888,-22 6-272,-21 2-385,-1-2-1007,8-6-441,12-15-1048,19-11-1096</inkml:trace>
  <inkml:trace contextRef="#ctx0" brushRef="#br0" timeOffset="2052.33">4082 623 15563,'0'0'14243,"-42"26"-35599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06.4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80 1 10298,'0'0'8746,"-122"18"-8010,66 42 152,-13 16 57,-14 8-97,-8 3-432,0-9-248,13-16-168,27-18-600,22-18-1937,20-20-4392</inkml:trace>
  <inkml:trace contextRef="#ctx0" brushRef="#br0" timeOffset="405.49">222 95 14251,'0'0'5177,"141"98"-2960,-68-42-1369,8 9-552,43 39-296,-21-16-992,-10-8-5042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47.9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 1 5673,'0'0'8162,"29"106"-7474,-47-84-184,-5-4-256,6-4-240,1-4 16,9 0-48,5-4-1704</inkml:trace>
  <inkml:trace contextRef="#ctx0" brushRef="#br0" timeOffset="452.02">60 372 10162,'0'0'11395,"34"-32"-2247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34.7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5 22 9026,'0'0'13219,"-160"126"-11363,102-84-592,4-4-335,5-6-345,14-5-336,6-7-104,9-6-144,6-2-192,3-6-1144,-2-6-2361,2 0-2121</inkml:trace>
  <inkml:trace contextRef="#ctx0" brushRef="#br0" timeOffset="383.91">115 1 16956,'0'0'9322,"118"60"-6570,-55-14-1151,1 4-897,-4 4-704,1 19-993,-19-17-4072,-9-8-648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1:00:32.0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067 1280,'0'0'19044,"188"-16"-12746,52 10-3506,72 4-463,33 2-1305,-10 0-1024,-55 0 0,-48 2 0,-65 2-920,-69 0-3353,-51 0-652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32.6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09 14131,'0'0'9093,"0"23"-6721,0 170 1778,0-136-2124,0-64-1936,1-1 0,1 0 0,-1 1 0,1-1 0,1 1 0,-1-1 0,7-12 0,31-49 185,-39 68-275,58-88-31,-50 77-50,1-1 0,1 2 0,0-1 0,21-15 0,-29 25-118,0 0 1,0 0 0,1 0-1,-1 0 1,0 1-1,1 0 1,-1 0-1,1 0 1,-1 0-1,1 0 1,0 1-1,0-1 1,-1 1 0,5 0-1,-1 1-768,0 0 0,-1 0-1,1 1 1,-1 0 0,1 0 0,9 5-1,22 14-7196</inkml:trace>
  <inkml:trace contextRef="#ctx0" brushRef="#br0" timeOffset="411.91">601 257 16612,'0'0'12689,"-18"21"-11197,-58 67-612,72-84-829,1 1-1,-1 0 0,1 0 1,0 0-1,0 0 0,1 1 1,-1-1-1,-1 9 0,3-10-49,1 0 0,0 0 0,0 0 0,0 0 0,0 0 0,0 0 0,2 5 0,-1-4-20,-1-3-21,1-1 1,0 0 0,-1 1-1,1-1 1,0 0 0,0 1-1,0-1 1,0 0-1,0 0 1,0 0 0,0 0-1,0 0 1,0 0 0,0 0-1,1 0 1,-1 0-1,0 0 1,1-1 0,-1 1-1,1-1 1,-1 1-1,1-1 1,-1 1 0,1-1-1,-1 0 1,1 0 0,-1 0-1,3 0 1,1 1-130,0-1 0,0 0-1,0 0 1,0-1 0,1 0 0,-1 0 0,8-2 0,-7 0 70,-1 0 0,-1 0 1,1 0-1,0-1 0,-1 0 1,1 0-1,-1 0 0,0 0 1,5-8-1,16-15 1218,-25 47-1782,0 13-6116,0-22 512</inkml:trace>
  <inkml:trace contextRef="#ctx0" brushRef="#br0" timeOffset="831.06">929 291 11386,'0'0'13635,"20"-2"-10101,64-4-1797,-83 6-1698,0 0 0,1 0 1,-1 0-1,0 0 0,1 0 0,-1 0 1,0 0-1,0 1 0,1-1 0,-1 1 1,0-1-1,0 1 0,0-1 1,1 1-1,-1 0 0,0-1 0,0 1 1,0 0-1,0 0 0,0 0 0,0 0 1,-1 0-1,1 0 0,1 2 0,-1-1 8,0 1-1,-1-1 0,1 0 0,-1 1 0,0-1 0,0 1 1,0-1-1,0 0 0,0 3 0,-1 3 76,1 17 26,-2-1 0,-1 0 0,-1 0-1,-12 39 1,12-45-146,1-9-11,1-1 0,0 1 1,1 0-1,0 0 1,0 0-1,1 10 1,0-18 0,1 0 1,-1-1-1,1 1 1,-1-1 0,1 1-1,-1-1 1,1 1 0,-1-1-1,1 1 1,-1-1-1,1 0 1,-1 1 0,1-1-1,0 0 1,-1 1-1,1-1 1,0 0 0,-1 0-1,1 0 1,0 1-1,0-1 1,-1 0 0,1 0-1,0 0 1,-1 0 0,2-1-1,25 1-310,-20 0 79,6-1-952,0 0 0,0-1-1,0-1 1,-1 0-1,23-8 1,61-31-7731,-76 32 7694,-7 4 1190,46-23-1913,-33 9 4325,-7-3 7751,-22 42-6652,3-19-3415,-2 8 330,0 0 0,0 0 0,1 0 1,0 0-1,1 0 0,-1 0 0,3 15 0,-2-22-387,1 0-1,-1 0 1,1 0-1,-1 0 0,1-1 1,0 1-1,-1 0 1,1 0-1,0 0 0,0 0 1,-1-1-1,1 1 1,0 0-1,0-1 0,0 1 1,0-1-1,0 1 1,0-1-1,0 1 0,0-1 1,0 0-1,0 1 0,0-1 1,0 0-1,0 0 1,1 0-1,-1 0 0,0 0 1,0 0-1,0 0 1,2-1-1,0 1-94,1 0 1,0-1-1,-1 0 1,1 0-1,-1 0 1,1 0-1,-1 0 0,7-4 1,47-43-2753,-37 35 321,1 0 0,26-11 0,-3 8-5259</inkml:trace>
  <inkml:trace contextRef="#ctx0" brushRef="#br0" timeOffset="832.06">1796 512 15019,'0'0'17748,"82"-89"-17748,-37 89 0,-12 12 0,-13 18 0,-20 19-1000,0-9-5114,-4-8-5344</inkml:trace>
  <inkml:trace contextRef="#ctx0" brushRef="#br0" timeOffset="1191.62">1917 0 16275,'0'0'6122,"-147"64"-4642,71-3-1480,18-9-928,20-12-726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01.7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1 272 13219,'0'0'5229,"-3"25"-3271,0-4-1484,-3 19 574,2 0 1,1 60-1,4-81-824,1-1 0,1 1-1,0 0 1,1-1 0,2 0-1,-1 0 1,2 0 0,14 28 0,-16-39-112,-1 1 0,1-1 1,0 1-1,1-1 1,0-1-1,0 1 1,0-1-1,1 0 1,0 0-1,0-1 1,0 0-1,1 0 1,0-1-1,0 0 1,0 0-1,0-1 1,0 0-1,1-1 1,0 0-1,12 2 1,-17-3-40,1-1 0,-1 0 0,1 0 0,-1 0 0,1 0 1,0-1-1,-1 0 0,0 0 0,1 0 0,-1 0 0,1-1 0,-1 0 1,0 0-1,0 0 0,0 0 0,0 0 0,6-6 0,-6 4-4,0-1-1,0 1 1,-1-1 0,0 0-1,1 0 1,-2 0-1,1 0 1,-1 0-1,1-1 1,-1 1 0,-1-1-1,1 0 1,0-8-1,1-5-111,-1 0-1,0 0 1,-2-1 0,0 1-1,-2 0 1,0 0-1,-1 0 1,-1 0-1,0 0 1,-2 0 0,0 1-1,-1 0 1,-1 1-1,0-1 1,-13-18-1,20 35-752,-2-2 1054</inkml:trace>
  <inkml:trace contextRef="#ctx0" brushRef="#br0" timeOffset="373.05">914 752 17956,'0'0'14811,"-4"-85"-24245,21 53-5633</inkml:trace>
  <inkml:trace contextRef="#ctx0" brushRef="#br0" timeOffset="748.47">1103 100 17540,'0'0'13649,"25"-11"-12294,82-34-1132,-3 2-1690,-120 49-9002,6-3 8882,0 1 0,0 0 0,-9 6 0,-17 11-706,-46 31-2243,72-45 5708,0 2-1,-16 15 1,25-23-810,0 0 1,0 0-1,0 0 1,0 1-1,0-1 1,0 0-1,1 0 0,-1 0 1,1 1-1,-1-1 1,1 0-1,-1 1 1,1-1-1,-1 0 0,1 3 1,0-4-144,0 1 1,0 0-1,0-1 1,1 1-1,-1 0 1,0-1-1,1 1 1,-1-1 0,0 1-1,1 0 1,-1-1-1,0 1 1,1-1-1,-1 1 1,1-1-1,-1 1 1,1-1-1,-1 0 1,1 1-1,-1-1 1,1 0-1,1 1 1,3 1 610,1 0 0,0-1-1,0 1 1,-1-1 0,11 0 0,-12-1-868,46 4 2063,76 9-4,-114-10-1988,-1-1-1,0 1 0,0 1 0,0 0 1,0 0-1,-1 1 0,1 1 0,13 9 1,-21-13-44,-1 0 1,1 0 0,-1 1-1,0-1 1,1 0 0,-1 1 0,0 0-1,-1-1 1,1 1 0,0 0-1,-1 0 1,1 0 0,-1 0-1,0 0 1,0 0 0,0 0-1,-1 1 1,1-1 0,-1 0 0,0 0-1,0 1 1,0-1 0,0 0-1,0 0 1,-2 6 0,1-3-21,-1-1 0,0 1 0,-1-1 0,0 1 0,1-1 0,-1 0 0,-1 0 1,1 0-1,-1 0 0,0-1 0,0 1 0,-9 6 0,-5 3 82,0-2 1,-1-1-1,0 0 0,-1-1 0,-27 10 0,-1-5-1040,-60 13 0,81-22-4177,10 0-3651</inkml:trace>
  <inkml:trace contextRef="#ctx0" brushRef="#br0" timeOffset="1122.49">1 1269 18148,'0'0'5409,"220"-18"-1336,32-32-1321,73-14-1071,29-9-977,-24 13-704,-78 20 0,-65 18 0,-75 10-2625,-55 8-6120</inkml:trace>
  <inkml:trace contextRef="#ctx0" brushRef="#br0" timeOffset="1123.49">1168 1558 21365,'0'0'11402,"42"142"-11402,-13-20 0,-15 49 0,-14 19 0,-23-5 0,-17-27 0,11-62 0,14-32-7594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39.0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343 13083,'0'0'16739,"47"56"-15010,78-100-1113,60-22-488,29-14-128,-5 2-496,-46 15-728,-48 23-1713,-43 18-2368,-39 16-691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43.0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3 14635,'0'0'18132,"56"52"-18132,60-86 0,60-22 0,26-8 0,-8 1 0,-44 11-1352,-68 26-4634,-35 6-7736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05.6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42 0 9418,'0'0'14507,"-85"82"-13443,38-31-199,-4-3-353,0-6-280,4-6-144,7-8-88,6-8-1001,-1-12-2031,8-6-2713,2-2-3401</inkml:trace>
  <inkml:trace contextRef="#ctx0" brushRef="#br0" timeOffset="387.03">5 109 11883,'0'0'10714,"162"65"-9050,-101-27-1056,28 10-608,-16-8-368,-8-10-500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59.1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1602,'0'0'10196,"7"19"-7801,1 1-1745,33 106 2613,-34-96-2103,0 1-1,-2-1 1,3 48-1,-9-110-1160,1 3 11,0 0 1,2 0-1,5-28 0,-5 48-22,0 1 1,0-1-1,1 1 0,0 0 1,1 0-1,0 0 1,0 1-1,0-1 0,1 1 1,0 0-1,1 0 0,-1 1 1,1-1-1,11-8 1,-13 12-133,0 1 0,0-1 0,0 1 0,1 0 1,-1 0-1,0 0 0,1 1 0,0-1 0,-1 1 0,9-1 1,1 1-942,0 1 1,17 2 0,-2-1-1962,21 1-4111</inkml:trace>
  <inkml:trace contextRef="#ctx0" brushRef="#br0" timeOffset="395.62">725 173 16932,'0'0'13041,"-19"19"-11385,-58 61-691,74-77-941,1 0-1,-1 0 1,1 0 0,0 1 0,0-1 0,0 0 0,1 1 0,-3 6 0,4-9-28,0 1 1,-1-1 0,1 1-1,0 0 1,0-1 0,1 1 0,-1-1-1,0 1 1,0-1 0,2 4 0,-1-1-3,0-2-4,0 0 0,0-1 0,0 1 0,0-1 0,0 1 0,0-1 0,1 0 0,-1 1 0,0-1-1,1 0 1,0 0 0,-1 0 0,1 0 0,-1 0 0,1 0 0,0 0 0,0-1 0,-1 1 0,1-1 0,0 1 0,0-1 0,0 0 0,0 0 0,-1 1 0,4-2 0,3 2-95,-1-1 0,1 0 0,-1 0 0,1-1 0,8-2 0,-9 0-1,0 0 0,-1 0-1,1-1 1,-1 0 0,0 0 0,-1 0-1,1-1 1,-1 0 0,0 0-1,0-1 1,0 1 0,-1-1 0,1 0-1,-1 0 1,4-9 0,-9 26 167,1 1 0,3 22-1,-3-32-542,1 1-1,-1-1 0,1 1 0,0-1 1,0 1-1,0-1 0,0 1 0,0-1 1,0 0-1,1 0 0,-1 0 0,1 0 0,0 0 1,3 4-1,14 2-7007</inkml:trace>
  <inkml:trace contextRef="#ctx0" brushRef="#br0" timeOffset="803.55">1143 84 16724,'0'0'14305,"19"-6"-12838,0-1-1376,-1 2-1,25-4 0,-42 9-90,1-1 0,-1 1 0,0 0 0,0 0 0,0 0 0,0 0 0,1 1 0,-1-1 0,0 0 0,0 0 0,0 1 0,0-1 0,0 1 0,0-1 0,1 1 0,-1-1 0,0 1 0,-1-1 0,1 1 0,0 0 0,0 0 0,0 0 0,0-1 0,0 1 0,-1 0 0,1 0 0,0 0 0,-1 0 0,1 0 0,-1 0 0,1 2 0,0 1 0,0 0 0,0 0 0,-1 1 0,1-1 0,-1 0 0,0 7 0,-1-2 0,1 16 0,-1 1 0,-2-1 0,-1 1 0,-8 31 0,9-47 0,1 0 0,0 1 0,0-1 0,1 21 0,1-30 0,0 0 0,0 0 0,0 0 0,1 0 0,-1 0 0,0 0 0,1 0 0,-1 0 0,1 0 0,-1 0 0,1 0 0,-1 0 0,1 0 0,0 0 0,-1 0 0,1-1 0,0 1 0,0 0 0,-1 0 0,1-1 0,0 1 0,0 0 0,0-1 0,0 1 0,0-1 0,0 0 0,0 1 0,0-1 0,0 0 0,2 1 0,3 0 0,0 0 0,1-1 0,-1 1 0,9-2 0,-3 1 0,1-1-439,-1 1 0,1-2 0,-1 0 0,1 0 0,13-5 1,-10 1-1032,0-1 0,-1 0 0,1-1 0,-2 0 0,27-21 0,-13 5-6489</inkml:trace>
  <inkml:trace contextRef="#ctx0" brushRef="#br0" timeOffset="804.55">1589 204 8466,'0'0'18420,"-20"110"-16956,20-75-648,6-5-192,12-4-360,2-12-264,0-12-1072,-2-2 8,0-14-136,-2-14-73,-1-2 113,12 1-944,-7 9-1641,2 12-2264</inkml:trace>
  <inkml:trace contextRef="#ctx0" brushRef="#br0" timeOffset="1228.93">1937 417 6249,'0'0'26518,"34"-28"-26518,-10 4 0,3 6 0,4 8 0,-2 8 0,-2 2 0,-5 12 0,-6 12-376,-10 6-3521,-3-6-2688,-3-8-3634</inkml:trace>
  <inkml:trace contextRef="#ctx0" brushRef="#br0" timeOffset="1229.93">1917 10 6905,'0'0'19645,"-142"44"-19645,115 4-536,18-6-4690</inkml:trace>
  <inkml:trace contextRef="#ctx0" brushRef="#br0" timeOffset="1230.93">2924 561 20596,'0'0'829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29.9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 225 10002,'0'0'7828,"-15"7"-1640,-21 2-2970,19-1-2388,13-3-450,16-4 7,3-4-63,0 0 0,25-9-1,-23 7-246,203-57 152,51-17-1317,-94 15-5110,-116 38 1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30.8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29 14803,'0'0'14851,"65"-18"-13810,-14-6-665,23-4-296,17-2-80,11 0-544,37-11-1601,-26 9-2400,-19 6-4545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33.4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375 6553,'-2'2'24740,"3"-2"-24718,-1 0-1,1 0 0,-1 0 1,1 0-1,0 0 0,-1 0 0,1 0 1,-1 0-1,1 1 0,-1-1 1,1 0-1,-1 0 0,1 0 0,-1 1 1,1-1-1,-1 0 0,1 1 1,-1-1-1,0 0 0,1 1 1,-1-1-1,1 1 0,-1-1 0,0 1 1,0-1-1,1 0 0,-1 1 1,0-1-1,0 1 0,1-1 1,-1 1-1,0 0 0,0-1 0,0 1 1,0-1-1,0 1 0,0-1 1,0 1-1,0 0 0,0 1 27,0-1 0,0 0 0,0 0 0,0 1-1,-1-1 1,1 0 0,0 0 0,-1 0 0,1 0 0,-1 1-1,0-1 1,-1 2 0,33-17-48,114-42 0,488-127-641,-161 52-2192,-391 106-4327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42.3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57 13955,'0'0'18812,"42"92"-18812,110-140 0,99-20 0,55-13 0,14 5-872,-81 28-3345,-88 20-382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1:00:32.4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8 1 13035,'0'0'18917,"3"18"-18211,11 43-601,2 4-103,14 127 0,-29-171-2,-1 0 0,0 0 0,-2-1 0,-8 39 0,8-50 0,-1 0 0,-1 0 0,1 0 0,-2 0 0,1-1 0,-1 1 0,0-1 0,-1 0 0,0-1 0,0 1 0,0-1 0,-13 10 0,12-11 0,-1 0 0,-1-1 0,1 0 0,-1 0 0,0-1 0,0 0 0,0 0 0,-18 3 0,10-3 0,1-2 0,-1 0 0,0-1 0,-23-2 0,40 1 0,-1 1 0,0-1 0,0 0 0,0 0 0,0 0 0,0 0 0,0 0 0,0 0 0,0 0 0,1-1 0,-1 1 0,0 0 0,0 0 0,0-1 0,0 1 0,0-1 0,1 1 0,-1 0 0,0-1 0,0 0 0,1 1 0,-1-1 0,0 1 0,1-1 0,-1 0 0,1 1 0,-1-1 0,1 0 0,-2-1 0,3 1 0,-1 1 0,0 0 0,1-1 0,-1 1 0,0-1 0,1 1 0,-1 0 0,1-1 0,-1 1 0,1 0 0,-1-1 0,1 1 0,-1 0 0,1 0 0,-1-1 0,1 1 0,-1 0 0,1 0 0,-1 0 0,1 0 0,-1 0 0,1 0 0,0 0 0,0 0 0,1 0 0,330-43-2425,-227 33-4253,-9 0-3575</inkml:trace>
  <inkml:trace contextRef="#ctx0" brushRef="#br0" timeOffset="381.4">966 324 1536,'0'0'17379,"-20"26"-13829,-61 90-1090,77-109-2309,0 1-1,0-1 0,0 0 1,1 1-1,0 0 0,1 0 1,0 0-1,0 0 0,0 0 1,1 0-1,1 0 0,-1 1 1,1-1-1,1 0 0,-1 0 1,3 10-1,-3-16-122,2 6 8,-1 1 1,1-1 0,1 0 0,-1 0-1,2 0 1,-1-1 0,1 1 0,0-1 0,0 0-1,1 0 1,0 0 0,0-1 0,1 1-1,0-1 1,0-1 0,0 1 0,1-1-1,0 0 1,0-1 0,15 8 0,-6-4 168,1-1-1,0-1 1,1 0 0,-1-1 0,1-1-1,0-1 1,0-1 0,31 1 0,-40-3-104,-1 0 0,0 0 1,1-1-1,-1 0 0,0-1 0,0 1 1,0-2-1,0 1 0,0-1 0,0 0 1,-1-1-1,1 1 0,-1-2 0,0 1 1,0-1-1,-1 0 0,1 0 0,-1-1 1,0 0-1,-1 0 0,1 0 0,-1-1 1,-1 1-1,6-11 0,-2 1-90,-1-1 0,-1 0 1,0 0-1,-1-1 0,-1 1 0,-1-1 0,-1 0 1,0 0-1,-2-33 0,1 44-8,-2 1 0,1-1 0,-1 0 0,0 1 0,0-1 0,0 1 0,-1-1-1,0 1 1,-5-10 0,5 13-10,0 0-1,0 0 0,-1 0 0,1 0 1,-1 0-1,0 0 0,0 1 1,0-1-1,0 1 0,0 0 0,-1 0 1,1 0-1,-1 0 0,1 0 1,-1 1-1,0 0 0,0 0 0,-6-1 1,-19-2-1477,0 2 1,-37 2 0,35 0-1945,-43 0-9629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42.8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75 19700,'0'0'6274,"171"-88"-4274,5 12-48,40 0-975,18 10-977,-58 26-1529,-44 11-7273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03.4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01 1 17180,'0'0'5609,"-145"122"-1608,25-11-1417,-1-3-823,10-8-129,17-18-1632,25-20 0,-4 3 0,-1 5 0,10-10 0,15-8 0,11-14 0,11-10 0,11-14-448</inkml:trace>
  <inkml:trace contextRef="#ctx0" brushRef="#br0" timeOffset="402.56">91 145 19356,'0'0'8122,"133"91"-5794,-50-25-415,13 12-865,15 20-1048,9 26 0,-6 35 0,-9 9-1720,-41-37-4106,-19-33-5872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9:47.1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3 818 14307,'5'23'4554,"-1"-5"-3762,0 2-218,0 0 0,1-1-1,1 0 1,1 0 0,1 0-1,16 27 1,-18-38-392,0 0-1,1 0 0,0-1 1,0 0-1,1 0 1,0 0-1,0-1 1,0 0-1,1-1 1,0 0-1,0 0 1,15 4-1,-19-6-79,1-1 1,0-1-1,0 1 0,0-1 0,0 0 0,0 0 1,0-1-1,1 0 0,-1 0 0,0 0 1,0-1-1,0 0 0,0 0 0,0-1 1,0 1-1,0-1 0,0-1 0,-1 1 0,1-1 1,-1 0-1,1 0 0,4-5 0,-5 3 34,0 0-1,0-1 0,0 0 1,-1 0-1,0 0 0,-1 0 0,1-1 1,-1 1-1,0-1 0,-1 0 0,0 0 1,0 0-1,0 0 0,-1 0 1,0-1-1,0-8 0,0 3 53,-1 0 0,-1 0 0,0 0 0,0 0 0,-1 0 0,-1 1 0,0-1 0,-8-18 0,5 18-145,-1 0 1,0 1-1,-1-1 0,-1 2 1,0-1-1,0 1 1,-1 1-1,0-1 0,-1 2 1,0 0-1,0 0 0,-1 1 1,-17-9-1,20 12-165,-1 0 0,0 1 0,0 0 1,-1 1-1,1 0 0,0 0 0,-1 1 0,0 1 0,1 0 0,-1 0 1,0 1-1,0 1 0,0-1 0,1 2 0,-1-1 0,1 2 0,-1-1 0,-14 7 1,19-6-931,0 0 1,0 0 0,0 1-1,0 0 1,-8 8 0,-16 20-11509</inkml:trace>
  <inkml:trace contextRef="#ctx0" brushRef="#br0" timeOffset="387.58">576 955 21237,'0'0'11530,"60"-52"-27077</inkml:trace>
  <inkml:trace contextRef="#ctx0" brushRef="#br0" timeOffset="848.05">849 331 8650,'0'0'14779,"196"36"-10362,-98-12-2201,-9 10-567,-18 6-593,-24-6-1056,-27 2 0,-18-4 0,-2-7-400,-22-7-176,-9-10-16,-5-8-561,0 0-479,-8-26-776,10-3-2273,3-7-1993</inkml:trace>
  <inkml:trace contextRef="#ctx0" brushRef="#br0" timeOffset="849.05">1036 172 12203,'0'0'6833,"156"-104"-4945,-85 72-1223,18 10-665,-18 12-1857,-8 6-10113</inkml:trace>
  <inkml:trace contextRef="#ctx0" brushRef="#br0" timeOffset="1275.8">210 1425 11258,'0'0'10643,"172"-63"-6666,26-15-1209,52-10-983,15 4-945,-27 16-488,-75 28-352,-43 22-672,-51 10-3889,-33 8-3289</inkml:trace>
  <inkml:trace contextRef="#ctx0" brushRef="#br0" timeOffset="1276.8">1097 1790 22197,'0'0'7441,"58"218"-4312,-16-78-3129,-11-23 0,-15-29 0,0-2 0,-5-30-1360,7-14-10507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40.1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 255 12499,'0'0'10063,"-2"19"-9277,0 4-540,1 33 0,1-53-215,0 0 1,1-1-1,-1 1 1,1 0-1,0 0 1,0 0-1,0-1 0,0 1 1,0 0-1,1-1 1,-1 0-1,1 1 1,0-1-1,0 0 1,0 1-1,0-1 1,0 0-1,3 2 1,0-1 73,0 0 0,0 0 1,0-1-1,1 1 0,-1-1 0,7 2 1,-4-2 11,-1 0-1,1-1 1,-1 0 0,1 0 0,0 0 0,-1-1 0,1 0-1,0-1 1,0 1 0,-1-2 0,1 1 0,13-5 0,-17 5-96,-1-1 1,1 0 0,0 0-1,-1 0 1,1 0-1,-1-1 1,0 1 0,0-1-1,0 0 1,0 0 0,0 0-1,-1 0 1,1-1 0,-1 1-1,0 0 1,0-1 0,0 0-1,0 0 1,-1 1 0,1-1-1,-1 0 1,0 0 0,0 0-1,-1 0 1,1-6-1,0 5 121,-1 0-1,0 0 0,0 0 0,-1-1 0,1 1 1,-1 0-1,0 0 0,0 0 0,-1 0 0,1 0 0,-1 1 1,0-1-1,-1 0 0,-2-4 0,2 5-58,0 1 0,0 0 0,0 0 0,-1 1-1,1-1 1,0 0 0,-1 1 0,0 0 0,1 0 0,-1 0-1,0 0 1,0 1 0,0-1 0,-1 1 0,1 0 0,0 1-1,-6-2 1,6 2-163,1 0 0,0 0 1,-1 0-1,1 0 0,-1 0 0,1 0 0,0 1 0,-1 0 0,1 0 0,0 0 0,0 0 0,0 0 0,0 1 0,-6 3 0,6-4-392,1 1-1,0 1 1,-1-1-1,1 0 1,0 0-1,0 1 1,0 0-1,1-1 1,-4 6-1,-4 20-7592</inkml:trace>
  <inkml:trace contextRef="#ctx0" brushRef="#br0" timeOffset="452.02">466 470 14147,'0'0'18620,"27"-119"-18620,-5 91 0,3 4 0,10 8-1424,-6 10-2745,-2 4-3969</inkml:trace>
  <inkml:trace contextRef="#ctx0" brushRef="#br0" timeOffset="914.89">1010 1 14563,'0'0'15595,"10"18"-14321,-5-9-1028,3 4-125,-1 0 0,0 1 0,-1-1 0,-1 1 0,0 0 0,-1 1 0,-1-1 0,3 22 0,-2 128-121,0-15 0,-3-140 0,2-10 0,1-7 0,-2-4 0,0 0 0,-1-1 0,-1 1 0,1 0 0,-3-16 0,1 23 0,1 0 0,-1 0 0,0 0 0,0 0 0,-1 0 0,1 1 0,-1-1 0,0 0 0,-1 1 0,1 0 0,-1-1 0,0 1 0,0 0 0,0 0 0,-7-6 0,7 8 0,0 0 0,1 0 0,-1 1 0,0-1 0,0 1 0,0 0 0,-1 0 0,1 0 0,0 0 0,0 0 0,-1 1 0,1-1 0,0 1 0,-1 0 0,1 0 0,0 0 0,0 1 0,-1-1 0,1 1 0,0 0 0,-1-1 0,1 2 0,0-1 0,0 0 0,-3 2 0,2 0 0,0-1 0,0 1 0,1-1 0,-1 1 0,1 0 0,-1 0 0,1 1 0,0-1 0,1 1 0,-1-1 0,1 1 0,-1 0 0,1 0 0,0 0 0,0 0 0,1 1 0,-3 7 0,3-9-1,1 0 1,-1 0-1,1 0 1,0-1-1,-1 1 1,1 0-1,1 0 1,-1 0-1,0 0 1,1 0-1,-1 0 1,1-1-1,0 1 1,0 0-1,0 0 1,0-1-1,1 1 1,1 3-1,0-3-25,0-1 0,0 1 0,0-1-1,0 0 1,0 1 0,1-2-1,-1 1 1,1 0 0,-1-1 0,1 1-1,0-1 1,-1 0 0,7 1 0,21 2-1907,0-1 0,1-1 1,39-4-1,-37 1 34,67-9-2323,-70 5-387,46-1 1,-72 6 928</inkml:trace>
  <inkml:trace contextRef="#ctx0" brushRef="#br0" timeOffset="1365.73">1395 449 4577,'0'0'5006,"9"-8"-6261,29-25 2016,-33 29 299,1 0-1,0 1 1,0 0 0,0 0 0,0 0 0,1 1 0,10-3 0,-12 4-586,0 0 0,0-1-1,0 1 1,-1-1 0,1 0 0,5-4-1,-9 5-309,0 0 0,1-1 0,-1 1 0,0-1 0,0 1 0,0-1 0,0 1 0,0-1 0,0 1 0,0-1-1,0 0 1,-1 1 0,1-1 0,-1 0 0,1 0 0,-1 0 0,0 0 0,1 1 0,-1-1 0,0-3 0,0 4-79,0 0 1,0 1-1,0-1 0,-1 0 1,1 1-1,0-1 1,0 0-1,0 1 1,0-1-1,-1 0 1,1 1-1,0-1 1,0 0-1,-1 1 1,1-1-1,-1 1 1,1-1-1,-1 1 1,1-1-1,0 1 1,-1-1-1,0 1 1,1-1-1,-1 1 1,1 0-1,-2-1 1,1 0 35,-1 1 0,1 0 1,-1-1-1,0 1 0,1 0 0,-1 0 1,0 0-1,1 0 0,-1 0 0,0 0 1,-1 1-1,0-1 28,-1 1 0,1 0 0,0 0 0,0 0-1,-1 1 1,1-1 0,0 1 0,0-1 0,0 1 0,-5 4 0,4 0-31,0 0 0,0-1 0,1 1 0,0 1-1,0-1 1,0 0 0,1 1 0,0-1 0,-2 12 0,1 0-39,1 0 0,0 26 0,2-42-108,1 0 1,-1 0-1,0 0 0,1 0 0,-1 0 1,1 0-1,-1-1 0,1 1 1,0 0-1,0 0 0,0-1 1,0 1-1,0-1 0,0 1 0,0-1 1,1 1-1,-1-1 0,0 1 1,1-1-1,-1 0 0,1 0 1,0 0-1,-1 0 0,1 0 0,0 0 1,0-1-1,-1 1 0,1 0 1,0-1-1,0 1 0,2-1 1,8 2-283,0 0 0,0-1 0,23-1 1,-22 0 150,13 0-377,-9 1-92,36-4 1,-48 3 579,0-1 1,0 0 0,0-1 0,0 1-1,-1-1 1,1 0 0,0 0 0,-1 0-1,0-1 1,1 0 0,5-5 0,21-22 78,-26 24 237,0 0 0,1 0 1,0 0-1,0 1 0,0 0 0,1 0 0,0 1 1,0 0-1,0 0 0,0 0 0,0 1 1,1 0-1,8-2 0,-10 4-204,0 0 0,1 0-1,-1 1 1,0-1 0,0 2 0,1-1-1,-1 0 1,0 1 0,0 0 0,0 1 0,0 0-1,0-1 1,0 2 0,0-1 0,7 5-1,-9-4-117,0 0 0,0 0-1,0 0 1,-1 1 0,0-1-1,0 1 1,0 0 0,0 0 0,0 0-1,-1 0 1,0 1 0,1-1-1,-2 0 1,1 1 0,0 0-1,-1-1 1,0 1 0,0 0-1,-1 0 1,1 6 0,-1 8-5578,0-14 1957</inkml:trace>
  <inkml:trace contextRef="#ctx0" brushRef="#br0" timeOffset="1845.32">2391 297 12291,'0'0'18750,"16"0"-17862,5-1-594,113 1 250,-130 0-544,0 0 0,1 1 0,-1 0 0,0 0 0,0 0 0,0 0 0,1 0 0,6 5 0,-10-5 0,1 0 0,-1 0 0,1 0 0,-1 0 0,0 0 0,1 1 0,-1-1 0,0 0 0,0 1 0,0-1 0,0 1 0,0-1 0,-1 1 0,1 0 0,0-1 0,-1 1 0,1 0 0,-1-1 0,1 1 0,-1 0 0,0 0 0,0 3 0,0-3 0,0-1 0,0 0 0,0 1 0,-1-1 0,1 1 0,0-1 0,-1 0 0,1 1 0,-1-1 0,0 0 0,1 1 0,-1-1 0,0 0 0,0 0 0,0 0 0,1 0 0,-1 0 0,-1 0 0,1 0 0,0 0 0,-2 1 0,-32 14 0,31-15 0,0 0 0,0 0 0,1 1 0,-1 0 0,0-1 0,1 1 0,-1 0 0,1 1 0,-4 3 0,6-6 0,1 0 0,0 1 0,0-1 0,-1 0 0,1 1 0,0-1 0,0 1 0,0-1 0,-1 0 0,1 1 0,0-1 0,0 1 0,0-1 0,0 1 0,0-1 0,0 1 0,0-1 0,0 1 0,0-1 0,0 0 0,0 1 0,0-1 0,0 1 0,0-1 0,0 1 0,1-1 0,-1 1 0,0-1 0,0 0 0,0 1 0,1-1 0,-1 0 0,0 1 0,1-1 0,-1 0 0,0 1 0,1-1 0,-1 0 0,0 1 0,1-1 0,-1 0 0,1 0 0,0 1 0,22 9 0,-18-9 0,7 4 0,-1 0 0,1 0 0,-1 1 0,10 7 0,-17-11 0,-1 1 0,0-1 0,0 1 0,-1 0 0,1-1 0,0 1 0,-1 1 0,0-1 0,1 0 0,-1 0 0,-1 1 0,1-1 0,0 1 0,-1 0 0,0-1 0,0 1 0,1 5 0,-2-8 0,0 1 0,0 0 0,0 0 0,0-1 0,0 1 0,0 0 0,-1-1 0,1 1 0,0 0 0,-1-1 0,0 1 0,1 0 0,-1-1 0,0 1 0,0-1 0,0 1 0,0-1 0,0 0 0,0 1 0,0-1 0,-2 1 0,-1 1 0,1 0 0,-1 0 0,0-1 0,0 0 0,-1 0 0,1 0 0,-9 2 0,-3 0 0,0 0 0,0-2 0,-28 2 0,36-4 22,5 0 4,-1 1 0,1-1 0,0 0 0,-1-1 0,1 1 0,-7-2 0,9 2-62,0-1 0,1 1 0,-1-1 0,0 1 0,0-1-1,1 0 1,-1 1 0,0-1 0,1 0 0,-1 1 0,1-1-1,-1 0 1,1 0 0,-1 0 0,1 1 0,-1-1 0,1 0-1,0 0 1,-1 0 0,1 0 0,0 0 0,0 0 0,0 0 0,0 0-1,0 0 1,0 1 0,0-1 0,0-1 0,3-8-5772</inkml:trace>
  <inkml:trace contextRef="#ctx0" brushRef="#br0" timeOffset="1846.32">2819 764 20340,'0'0'12427,"-18"-44"-30287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24.1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1 0 16003,'0'0'4595,"12"18"-1572,-4-6-2446,13 20 1062,-1 1-1,19 40 1,-21-32-1113,-2 1-1,-2 1 1,-1 1-1,8 56 0,-20-89-972,-3-16-230,-3-9 543,-1 4 107,0-1 1,0 1-1,-1 0 1,0 1-1,0-1 1,-1 2-1,0-1 1,-10-7-1,14 13 37,0-1-1,0 1 0,-1 0 0,1 0 0,-1 1 0,0-1 1,1 1-1,-1 0 0,0 0 0,0 1 0,0 0 1,0-1-1,-1 2 0,1-1 0,0 1 0,0-1 0,-1 1 1,1 1-1,0-1 0,-10 3 0,12-2-9,0 1-1,0 0 0,0 0 1,0 0-1,0 0 0,0 0 1,1 0-1,-1 1 1,1-1-1,-1 1 0,1 0 1,0 0-1,0 0 0,0 0 1,1 0-1,-1 0 0,-2 7 1,3-7-74,0 0-1,0 0 1,0 0 0,0 0-1,1 0 1,0 1 0,-1-1 0,1 0-1,0 1 1,0-1 0,1 0 0,-1 0-1,1 1 1,-1-1 0,1 0 0,0 0-1,0 0 1,1 0 0,-1 0-1,3 4 1,0-3-260,0 0-1,0 0 1,1 0-1,-1-1 0,1 0 1,0 0-1,0 0 1,1 0-1,-1-1 1,0 0-1,1 0 1,-1 0-1,12 1 1,7 1-1409,0-1 0,25 0 1,51-2-1986,1-6 3660,-76 2 701,-1 0 1,1-2 0,0-1-1,-1-1 1,45-19-1,-61 22-393,1-1 1,-1 0-1,0 0 0,11-10 1,-16 13-83,-1 0 0,0 0 0,0 0 1,0-1-1,0 1 0,-1-1 0,1 1 1,0-1-1,-1 1 0,0-1 0,0 0 1,0 0-1,0 0 0,0 0 0,0 0 1,-1 0-1,1-3 0,-1 5-92,0 1 0,0 0 0,-1-1 0,1 1 0,0-1 0,0 1-1,-1-1 1,1 1 0,0-1 0,-1 1 0,1 0 0,0-1 0,-1 1 0,1 0-1,0-1 1,-1 1 0,1 0 0,-1-1 0,1 1 0,-1 0 0,1 0 0,0 0-1,-1-1 1,1 1 0,-1 0 0,1 0 0,-1 0 0,1 0 0,-1 0 0,0 0 0,1 0-1,-1 0 1,1 0 0,-1 0 0,0 1 0,-20 2 724,18-2-708,0 1 0,-1-1-1,1 1 1,0 0 0,0 0 0,0 0-1,1 1 1,-1-1 0,0 1 0,1-1-1,0 1 1,-1 0 0,1 0 0,0 0-1,0 0 1,1 0 0,-1 1 0,1-1-1,-1 0 1,1 1 0,0-1 0,1 1-1,-1-1 1,0 1 0,1-1 0,0 5-1,0-7-124,0 0-1,0 0 0,0 0 0,1 0 0,-1 0 0,0 0 0,1 1 0,-1-1 1,1 0-1,-1 0 0,1-1 0,-1 1 0,1 0 0,0 0 0,0 0 0,-1 0 1,1 0-1,0-1 0,0 1 0,0 0 0,0-1 0,0 1 0,0-1 0,0 1 1,0-1-1,0 1 0,0-1 0,0 0 0,0 1 0,2-1 0,38 4-2074,-32-4 1520,43 1-4151,1-1-241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18.7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7 427 14947,'0'0'14923,"-3"111"-13698,3-89-777,0-8-448,-2-6-376,2-4-1913,0-32-17179</inkml:trace>
  <inkml:trace contextRef="#ctx0" brushRef="#br0" timeOffset="458.48">470 544 11723,'0'0'19133,"5"-17"-17503,-1 6-1449,-2 3-148,1-1 1,0 1-1,0 0 1,5-9-1,-6 14-37,0 0 0,1-1-1,-1 1 1,1 0 0,-1 1 0,1-1 0,0 0 0,0 1-1,0-1 1,0 1 0,1 0 0,-1 0 0,1 1-1,-1-1 1,5-1 0,1 0 4,1 1 0,-1-1 0,1 2 0,0-1 0,0 2 0,-1-1 0,1 1 0,0 0 0,19 4 0,-23-3 0,-1 1 0,0 0 0,0 0 0,1 0 0,-1 0 0,0 1 0,-1 0 0,1 0 0,0 0 0,-1 1 0,0-1 0,0 1 0,0 0 0,0 0 0,-1 1 0,1-1 0,-1 1 0,4 8 0,-2-2-1099,-1 0-1,0 0 1,-1 1-1,-1 0 1,0-1 0,1 15-1,1 0-2161,-2-14-5146</inkml:trace>
  <inkml:trace contextRef="#ctx0" brushRef="#br0" timeOffset="459.48">1118 2 9338,'0'0'22317,"65"151"-21205,-56-71-1112,0 2 0,-5-10 0,-4-13 0,0-9-808,-4-18-3729,-7-12-4209</inkml:trace>
  <inkml:trace contextRef="#ctx0" brushRef="#br0" timeOffset="922.94">1017 426 11562,'0'0'6763,"23"-1"-4608,156-4-45,-175 5-2091,219-4 1122,-177 0-973,0-1 0,80-20 0,-124 24-164,42-14-39,-43 14 27,0 1 0,0 0 1,0-1-1,0 1 0,1-1 0,-1 0 1,0 1-1,0-1 0,0 0 1,-1 0-1,1 1 0,0-1 0,0 0 1,0 0-1,0 0 0,-1 0 1,1 0-1,-1 0 0,1 0 0,0 0 1,-1-1-1,0 1 0,1 0 1,-1 0-1,0 0 0,0 0 0,1-1 1,-1 1-1,0 0 0,0 0 1,-1-2-1,1 2 6,0 0-1,-1 0 1,1 0 0,-1 0 0,1 1-1,-1-1 1,0 0 0,1 0-1,-1 1 1,0-1 0,1 1 0,-1-1-1,0 0 1,0 1 0,1-1 0,-1 1-1,0 0 1,0-1 0,0 1 0,0 0-1,-1-1 1,-22-1 44,16 2-4,-1-1 47,0 1-1,0 1 1,-1-1 0,1 1-1,0 1 1,0 0-1,0 0 1,0 1-1,1 0 1,-18 8-1,23-9-87,-1 0 0,1 1 0,0 0 0,-1-1 0,1 1 0,0 0 0,1 0 0,-1 1-1,0-1 1,1 1 0,0-1 0,0 1 0,0 0 0,0 0 0,1 0 0,-1 0 0,1 0 0,0 0 0,0 0 0,1 0 0,-1 0 0,1 0 0,0 1-1,0-1 1,0 0 0,1 5 0,0-7-110,-1 1-1,1-1 1,0 1-1,-1-1 1,1 0-1,0 1 1,1-1 0,-1 0-1,0 0 1,1 0-1,-1 0 1,1 0-1,0 0 1,-1 0-1,1-1 1,0 1-1,0 0 1,0-1-1,0 0 1,5 3-1,3 1-998,1-1-1,0 0 0,14 3 0,-20-6 594,41 9-5435</inkml:trace>
  <inkml:trace contextRef="#ctx0" brushRef="#br0" timeOffset="923.94">1852 521 6241,'0'0'19252,"29"-127"-18459,-2 89-489,6 0-304,19 2-1073,-10 12-3199,-2 10-3706</inkml:trace>
  <inkml:trace contextRef="#ctx0" brushRef="#br0" timeOffset="1403.91">12 0 16916,'0'0'13811,"-11"6"-22277,29-4-1896</inkml:trace>
  <inkml:trace contextRef="#ctx0" brushRef="#br0" timeOffset="2574.49">2391 100 12707,'0'0'5276,"-20"-3"-2787,-6-1-1543,-34 0-1,58 3-893,1 1-1,0 0 0,-1 0 0,1 1 1,0-1-1,-1 0 0,1 0 0,0 1 1,-1-1-1,1 1 0,0-1 0,0 1 1,-1-1-1,1 1 0,0 0 0,0-1 1,0 1-1,0 0 0,0 0 0,0 0 1,0 0-1,0 0 0,0 0 0,0 0 1,1 0-1,-1 1 0,0-1 0,1 0 0,-1 2 1,0 0 67,1 1 0,-1-1-1,1 1 1,0-1 0,0 1 0,0 0 0,2 6 0,-1-4 97,0 4 5,1-1 1,0 1-1,1-1 1,0 0-1,1 0 1,0 0-1,8 13 1,4 4 299,22 24 0,-24-33-361,-1 0 1,-1 1-1,17 34 0,-28-50-141,0 0 0,0 1-1,0-1 1,0 0 0,0 0-1,-1 0 1,1 0 0,-1 1-1,1-1 1,-1 0 0,0 0-1,0 1 1,0-1 0,0 0-1,0 1 1,-1-1 0,1 0-1,-1 0 1,0 1 0,1-1-1,-2 2 1,0-2 20,0 0 0,0 0 0,0 0 0,0-1 0,0 1 0,0-1 0,-1 0 0,1 1 0,0-1 0,-1 0 0,1 0 0,-1 0 0,1-1 0,-1 1 0,0-1 0,-4 1 0,-38 2 392,44-3-428,1 0 0,0 0 0,-1 0 0,1 0 0,0 0 0,-1 0 0,1 0 0,0 0 0,0 0 0,-1-1 0,1 1 0,0 0 0,-1 0 0,1 0 0,0 0 0,-1 0 0,1 0 0,0-1 0,0 1 0,-1 0 0,1 0 0,0-1 1,0 1-1,-1 0 0,1 0 0,0-1 0,0 1 0,0 0 0,0 0 0,-1-1 0,1 1 0,0 0 0,0-1 0,0 1 0,0 0 0,0-1 0,0 1 0,0 0 0,0-1 0,0 1 0,0 0 0,0 0 0,0-1 0,0 1 0,0 0 0,0-1 0,0 1 0,0 0 0,0-1 0,1 1 0,-1-1 0,11-15-248,-3 10 123,0 0 0,1 1 0,-1 1 0,1-1 0,0 1 0,16-5 0,64-13-912,-45 12 828,79-26 380,-108 31-119,0-1 0,-1 0 0,0-1 0,-1-1 0,0 0 0,13-11 0,-23 16 68,0 1 0,-1-1 0,0 0 0,1 0 0,-1 1-1,0-2 1,2-4 0,-4 8-83,1 0 0,-1-1-1,0 1 1,0-1-1,0 1 1,0-1 0,1 1-1,-1-1 1,0 1 0,0-1-1,0 1 1,0-1-1,0 1 1,0-1 0,0 1-1,-1-1 1,1 1 0,0-1-1,0 1 1,0-1-1,0 1 1,-1-1 0,1 0-13,-1 1 0,0 0 0,1-1 0,-1 1 0,0 0 0,1-1 1,-1 1-1,0 0 0,1 0 0,-1-1 0,0 1 0,0 0 0,1 0 0,-1 0 1,0 0-1,0 0 0,1 0 0,-1 0 0,0 1 0,0-1 0,-3 1 3,0 0 0,0 0-1,1 1 1,-1 0 0,0-1-1,1 1 1,0 0 0,-1 1 0,1-1-1,0 0 1,0 1 0,1 0-1,-1 0 1,0 0 0,1 0-1,0 0 1,-1 0 0,1 1 0,1-1-1,-1 1 1,0-1 0,1 1-1,0 0 1,-1 4 0,-3 7-7,2 0 1,0 0-1,1 0 1,0 31-1,2-43-11,0 1-190,0 0 0,0 0 0,0 1 0,1-1 0,1 7 0,-2-10 25,1 0 0,-1 0 0,1 0 0,0 0 0,-1 0 0,1 0 0,0 0 0,0 0-1,0 0 1,-1 0 0,1 0 0,0 0 0,0 0 0,0-1 0,0 1 0,0 0 0,1-1 0,-1 1 0,0-1-1,0 1 1,0-1 0,0 0 0,3 1 0,6 0-2169,1 0 0,0-1 0,18-1-1,-1-4-3672</inkml:trace>
  <inkml:trace contextRef="#ctx0" brushRef="#br0" timeOffset="2993.65">2950 307 4281,'0'0'18004,"-65"-44"-16708,45 66-424,4 4-168,7 2-448,7 2-256,2-4-720,16-6-1552,53-4-337,-5-5-1448,3-7-1192</inkml:trace>
  <inkml:trace contextRef="#ctx0" brushRef="#br0" timeOffset="2994.65">3217 323 336,'0'0'20084,"-82"74"-20028,82-50-56,17 1-48,10-5-640,20-2-960,-7-6-553,-4-6-3152</inkml:trace>
  <inkml:trace contextRef="#ctx0" brushRef="#br0" timeOffset="3510.19">3395 455 3689,'0'0'14843,"9"-105"-12803,-7 87-671,-2 6-793,2 6-352,3 4-152,4 2-72,6 0-1296,1 10-1553,-1 4-4096</inkml:trace>
  <inkml:trace contextRef="#ctx0" brushRef="#br0" timeOffset="3952.81">3617 413 10418,'0'0'16097,"-8"7"-15186,-21 20-90,24-22-13,7-4-584,5-2-205,-7 1 21,5-4 2,0 1 1,0-1-1,0 1 0,-1-2 0,7-6 1,5-9-1426,-10 0-4565,-13 25 6309,-2 13 251,7-16-208,-3 9-28,1 1 1,0 0-1,0-1 0,1 1 0,0 1 0,1-1 0,1 0 0,0 0 0,1 1 0,0-1 0,2 17 0,-1-27-436,0 1 0,0-1-1,0 0 1,0 0-1,0 0 1,0 0 0,1 0-1,-1 0 1,1 0-1,0 0 1,-1 0 0,1-1-1,0 1 1,0-1-1,0 1 1,0-1 0,0 0-1,0 0 1,0 0-1,1 0 1,-1 0 0,0 0-1,1-1 1,4 1-1,-4 0-121,1 0 0,0-1-1,-1 1 1,1-1-1,0 0 1,-1 0-1,1 0 1,0-1-1,0 1 1,-1-1 0,1 0-1,-1 0 1,1 0-1,-1-1 1,7-3-1,-4 1 104,-1-1-1,0 0 0,0-1 0,0 1 0,0-1 0,-1 0 0,0 0 1,4-10-1,1-1 758,10-36 0,-16 52-1906,0 7-90,3 14-2056,-5-16 2132,5 16-5546</inkml:trace>
  <inkml:trace contextRef="#ctx0" brushRef="#br0" timeOffset="3953.81">3871 536 7402,'0'0'18892,"89"-2"-18892,-82 22-120,-1 0-697,-4-4-391,-2-6-888</inkml:trace>
  <inkml:trace contextRef="#ctx0" brushRef="#br0" timeOffset="3954.81">3871 536 8138,'162'-38'3096,"-153"36"-303,0 2-96,2 0-801,3 0-968,1 2-296,1 6 80,-3-4-23,-4 0 223,-2-4 536,-7 2-672,0 0-448,-16 2-320,-4 0-16,-9 2-376,5 0-2280,6-2-4218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17.0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 1 17652,'0'0'6225,"4"174"-4369,14-4 705,0 19-457,-5-33-775,-6-55-617,-7-49-560,0-18-152,0-4-656,0-6-1001,-11-6-1143,-9-18-1897,4-2-992,1-18-4073</inkml:trace>
  <inkml:trace contextRef="#ctx0" brushRef="#br0" timeOffset="450.93">44 704 10354,'0'0'5008,"25"-5"-1806,284-50 1472,-232 45-4150,197-38 2368,-266 44-1335,-15 2-1129,-19 4-207,24-1-235,0-1 0,0 1 1,0 0-1,0 0 1,1 0-1,-1 0 1,0 1-1,0-1 1,1 0-1,-1 1 1,1-1-1,0 1 1,-1-1-1,1 1 1,0 0-1,0 0 1,0 0-1,0-1 1,0 1-1,0 0 1,1 0-1,-1 0 1,0 0-1,1 0 1,0 0-1,-1 0 1,1 1-1,0-1 1,0 2-1,2-2 21,-1 0 0,0-1 0,1 1-1,-1-1 1,1 1 0,-1-1 0,1 1 0,0-1-1,-1 0 1,1 0 0,0 0 0,3 1 0,5 4 49,30 26 7,-31-24-220,1 1 1,0-1-1,1-1 0,21 12 1,-28-17-242,-1-1-1,0 0 1,1 0 0,-1 0 0,1 0 0,-1-1 0,1 1 0,-1-1 0,1 0 0,-1 0 0,1 0 0,-1-1 0,1 1-1,-1-1 1,1 0 0,-1 0 0,0 0 0,1 0 0,-1-1 0,0 1 0,0-1 0,5-3 0,13-11-5850</inkml:trace>
  <inkml:trace contextRef="#ctx0" brushRef="#br0" timeOffset="862.1">1258 238 13411,'0'0'16563,"58"155"-14706,-44-87-921,-6-4-936,-3-6 0,-5-10 0,0-14-688,2-12-2145,3-12-4152,8-10-2649</inkml:trace>
  <inkml:trace contextRef="#ctx0" brushRef="#br0" timeOffset="863.1">1884 146 15811,'0'0'16956,"23"156"-16956,-23-94 0,0-1 0,0-11 0,-18-8-848,-11-8-2017,4-12-3760,5-8-3497</inkml:trace>
  <inkml:trace contextRef="#ctx0" brushRef="#br0" timeOffset="1298.64">1760 515 10682,'0'0'8667,"19"-10"-6493,0 1-1787,4-4-121,1 2 0,0 1-1,41-11 1,65-5-1593,-42 16-2702,-81 10 3580,-5 0 1340,-3 6-659,0 0 1,0 0 0,0 1 0,-1-1 0,-4 11-1,4-11-185,0 0-1,0 0 0,1-1 1,-1 1-1,0 12 1,3-17-39,-1-1 1,0 1 0,0-1 0,1 1 0,-1-1 0,0 1-1,1-1 1,-1 0 0,1 1 0,-1-1 0,0 1 0,1-1-1,-1 0 1,1 0 0,-1 1 0,1-1 0,-1 0 0,1 0 0,-1 1-1,1-1 1,0 0 0,-1 0 0,1 0 0,-1 0 0,1 0-1,-1 0 1,1 0 0,-1 0 0,1 0 0,0 0 0,-1 0-1,1 0 1,-1 0 0,1 0 0,0-1 0,25-5 119,38-19 978,-46 16-376,0 2 1,1 0 0,-1 1-1,1 1 1,23-3-1,-33 7-399,0 0-1,-1 1 0,1 0 0,16 2 1,-22-1-304,-1-1 0,0 1 1,0 0-1,0-1 0,0 1 1,0 0-1,0 0 1,0 1-1,0-1 0,-1 0 1,1 0-1,0 1 1,-1-1-1,1 1 0,-1 0 1,1-1-1,-1 1 1,0 0-1,0 0 0,0 0 1,0 0-1,0 0 1,1 4-1,4 32-897,-6-13-3718,0-13-679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06.6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96 631 9130,'0'0'11959,"12"-9"-11209,-3 3-627,1-2 17,0 0 0,0 0-1,-1-1 1,0-1-1,-1 1 1,13-19 0,-8 3-75,-1 0-1,-1 0 1,-1-1 0,-2 0 0,0 0 0,-2-1 0,-1 0 0,-1 0 0,-2-1 0,0 1 0,-2-1 0,-4-35 0,4 56 41,-1 0 0,0 0 0,0 0 0,-1 1 0,0-1 0,0 0 0,0 1 0,-1 0 1,0-1-1,-1 1 0,1 0 0,-1 1 0,0-1 0,0 1 0,-1-1 0,0 1 0,0 0 0,0 1 0,0 0 0,-1-1 1,0 2-1,0-1 0,0 1 0,0-1 0,0 2 0,-1-1 0,1 1 0,-1 0 0,0 0 0,-8 0 0,2 0-46,0 1 0,0 0-1,0 1 1,1 0 0,-1 1-1,0 1 1,0 0-1,1 0 1,-1 2 0,1-1-1,0 2 1,0 0 0,0 0-1,1 1 1,-1 0 0,1 1-1,1 0 1,-17 15-1,15-11-61,1 0 0,0 1-1,0 0 1,2 1 0,-1 0-1,2 1 1,-1-1 0,2 2-1,0-1 1,1 1-1,0 0 1,1 1 0,1-1-1,-4 31 1,6-25-644,1 0-1,4 41 1,-1-47-721,1 1 0,6 22 0,18 25-6016</inkml:trace>
  <inkml:trace contextRef="#ctx0" brushRef="#br0" timeOffset="415.05">0 814 19492,'0'0'7834,"116"2"-5898,-33-2-775,12 0-1145,21 0-16,-40 0-3961,-7 0-41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03.9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60 0 11666,'0'0'4415,"-21"15"-1579,-148 111 2878,4 5-2637,-75 56-2180,178-148-2575,59-56-10438</inkml:trace>
  <inkml:trace contextRef="#ctx0" brushRef="#br0" timeOffset="496.74">116 99 11242,'0'0'13187,"134"37"-10482,-78 5-785,-1 10-824,1 0-703,-7 4-393,0 20-849,-16-14-2775,-6-7-417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53.6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8 14819,'0'0'7810,"136"-38"-7594,-116 60-24,-11 6 72,-9 4-160,0 0 40,-5-2-56,-10-1-16,-1-7 24,7-4-56,7-6-40,6 2-1136,21-4-1345,2 0-2992</inkml:trace>
  <inkml:trace contextRef="#ctx0" brushRef="#br0" timeOffset="405.41">253 471 10962,'0'0'971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49:51.3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5 7074,'0'0'15571,"225"-12"-14507,-42-32-1048,37-12-16,-39 8-4961,-36 4-6962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4:52.9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28 6249,'0'0'8375,"15"-5"-7361,45-18 110,-54 21-934,-1-1-1,0-1 1,0 1 0,0-1-1,0 0 1,0 0-1,-1 0 1,1 0 0,-1-1-1,0 0 1,-1 0-1,1 0 1,4-10 0,-2 6-43,-1-2-15,0 1 0,0-1 0,-1-1 0,0 1 0,-1 0 0,-1-1 0,2-12-1,4-84 113,-8 90-239,2-175 49,-2 185-17,-1 0-1,0 0 1,0 1 0,0-1 0,-1 1-1,-1-1 1,-3-10 0,5 16-10,0 0 1,0 0 0,0 0-1,-1 1 1,1-1 0,0 0-1,-1 1 1,1-1 0,-1 1-1,0-1 1,1 1-1,-1-1 1,0 1 0,0 0-1,0 0 1,0 0 0,0 0-1,0 1 1,0-1 0,0 0-1,0 1 1,0-1 0,0 1-1,-1 0 1,1 0 0,0 0-1,0 0 1,0 0-1,0 0 1,-3 1 0,2 0-12,-1 0 1,1 0-1,0 0 1,0 1-1,0-1 1,0 1 0,1-1-1,-1 1 1,0 0-1,1 0 1,-1 1-1,1-1 1,0 0-1,0 1 1,0-1-1,0 1 1,-3 4 0,-1 6 7,-1-1 1,-7 25-1,12-31-17,-5 14-53,1-1-1,2 1 1,0 0-1,1 0 0,0 0 1,2 0-1,1 21 1,1-24-587,1 0 0,1 0 1,0-1-1,1 1 0,6 16 1,16 28-5944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07.9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9 0 15947,'0'0'14644,"0"153"-12468,2-83-2176,-2 2 0,0-2 0,0-10 0,0-5 0,0-13-296,-5-10-1680,-1-12-2113,-1-10-1993</inkml:trace>
  <inkml:trace contextRef="#ctx0" brushRef="#br0" timeOffset="451.05">0 323 14819,'0'0'15403,"116"-22"-13866,-31 16-1001,13 2-536,47 4-704,-27 0-4001,-16 0-7114</inkml:trace>
  <inkml:trace contextRef="#ctx0" brushRef="#br0" timeOffset="870.2">1024 301 17700,'0'0'9962,"13"133"-6961,-6-65-897,-3 2-2104,-4-4 0,0-8 0,0-6 0,0-8 0,-4-10 0,-10-9 0,-1-11-1528,1-10-1497,-1-14-1520,4-16-1496,4-11-3921</inkml:trace>
  <inkml:trace contextRef="#ctx0" brushRef="#br0" timeOffset="871.2">1186 279 14739,'0'0'12715,"132"20"-11179,-130 30-328,-6 12-559,-39 3-481,-8-5-168,-2-12-392,6-18-177,9-14-111,13-16-208,14-6-304,7-18-2593,4-2-4121</inkml:trace>
  <inkml:trace contextRef="#ctx0" brushRef="#br0" timeOffset="872.2">1801 119 8314,'0'0'18796,"-62"116"-15788,33-46-359,7 12-2649,11 5 0,11 1 0,8 10-1288,19-22-4201,7-22-2297</inkml:trace>
  <inkml:trace contextRef="#ctx0" brushRef="#br0" timeOffset="1319.69">1934 728 5945,'0'0'23804,"0"-20"-23036,0 5-659,0 0-20,0 1-1,1-1 0,1 0 1,0 0-1,1 0 1,0 1-1,10-25 0,0 9 91,20-34 0,-29 56-157,1 1 0,-1 1 0,1-1 1,1 1-1,-1 0 0,1 0 0,0 0 0,0 1 0,1 0 1,11-7-1,-16 10-13,0 1 0,1 0 0,-1 0 0,0 1 0,1-1 0,-1 0 0,1 1 1,-1-1-1,1 1 0,-1 0 0,1 0 0,-1 0 0,1 0 0,-1 0 0,1 1 0,-1-1 0,1 1 0,-1 0 0,1-1 1,2 3-1,-2-1 14,1 0 0,-1 0 0,0 1 1,0 0-1,0-1 0,0 1 1,-1 0-1,1 1 0,-1-1 0,0 0 1,3 6-1,2 7 49,0 0 1,-1 0-1,-1 1 1,5 27-1,-7-23-72,0 1 0,-1-1 0,-1 30 0,-1-49 0,0 0 0,0 0 0,-1-1 0,1 1 0,0 0 0,-1-1 0,1 1 0,-1 0 0,0-1 0,0 1 0,1-1 0,-1 1 0,0-1 0,0 1 0,0-1 0,0 0 0,-1 0 0,1 1 0,0-1 0,-1 0 0,1 0 0,0 0 0,-1 0 0,1 0 0,-1-1 0,0 1 0,1 0 0,-1-1 0,1 1 0,-3 0 0,-5 0 0,0 0 0,0 0 0,0-1 0,-15-1 0,13 1 0,9 0-51,0 0 0,0 0 0,0 0 0,0 0 1,0 0-1,0 0 0,0-1 0,0 1 0,0-1 0,0 1 0,0-1 0,1 0 0,-1 1 1,0-1-1,0 0 0,0-1 0,1 1 0,-1 0 0,1 0 0,-1-1 0,1 1 0,-1-1 1,1 1-1,-2-4 0,3 5-65,0 0 0,0 0 0,0-1 1,-1 1-1,1 0 0,0-1 0,0 1 1,0 0-1,0-1 0,0 1 0,0 0 1,1-1-1,-1 1 0,0 0 0,0-1 1,0 1-1,0 0 0,0-1 0,0 1 1,0 0-1,1 0 0,-1-1 0,0 1 1,0 0-1,0 0 0,1-1 0,-1 1 1,0 0-1,0 0 0,1 0 0,-1-1 1,0 1-1,0 0 0,1 0 0,-1 0 1,1 0-1,13-4-3733,-10 3 2459,25-3-8236</inkml:trace>
  <inkml:trace contextRef="#ctx0" brushRef="#br0" timeOffset="1718.24">2468 671 13531,'0'0'17300,"41"-108"-15364,5 78-1936,10 8 0,4 12 0,-6 10 0,-10 6 0,-13 26 0,-15 6 0,-12 4 0,-4 0 0,0-6 0,-8-6-2673,-1-10-4600</inkml:trace>
  <inkml:trace contextRef="#ctx0" brushRef="#br0" timeOffset="1719.24">3086 483 17452,'0'0'15315,"2"104"-15315,-2-70 0,0-4 0,-7-8 0,3-8-952,-1-8-4009</inkml:trace>
  <inkml:trace contextRef="#ctx0" brushRef="#br0" timeOffset="2161.13">3053 444 616,'0'0'27227,"26"-6"-25417,83-16-502,-90 19-801,-1 1 0,37 0-1,-39 2-327,-15 0-171,1 0-1,-1 0 1,1 0-1,0 1 0,-1-1 1,1 0-1,-1 0 1,1 1-1,-1-1 0,1 1 1,-1 0-1,1-1 1,-1 1-1,1 0 0,-1 0 1,0 0-1,3 2 1,-4-2-9,1 0 0,-1 0 0,1 0 0,-1 0 0,1 0 0,-1 0 0,0 0 0,0 0 0,1 0 0,-1 0 0,0 1 0,0-1 0,0 0 0,0 0 0,0 0 0,-1 0 0,1 0 0,0 1 0,0-1 0,-1 0 0,1 0 0,-1 0 0,1 0 0,-1 0 0,1 0 0,-2 1 0,-2 4 3,0-1 0,-1 0-1,1 0 1,-1 0 0,0-1 0,-1 0 0,1 0-1,-1 0 1,0-1 0,-7 4 0,5-2-23,-1 0 0,1 0 0,0 1 0,-9 8 0,16-13-29,1-1 0,-1 1 0,0-1 0,1 1 0,-1-1-1,1 1 1,-1-1 0,1 1 0,0 0 0,-1-1 0,1 1 0,0 0 0,-1-1 0,1 1 0,0 0 0,0-1 0,-1 1 0,1 0 0,0 0 0,0-1 0,0 1 0,0 0 0,0-1 0,0 1 0,0 0 0,0 0 0,0-1 0,1 1 0,-1 0 0,0 0 0,0-1 0,1 1 0,-1 0 0,0-1 0,1 1 0,-1-1 0,1 1 0,-1 0 0,0-1 0,1 1 0,0-1-1,-1 1 1,1-1 0,0 1 0,4 2-181,0 0 0,0 0 0,1-1 0,10 4-1,-1 0 84,-10-4 128,0 1-1,0 0 1,0 0 0,-1 0-1,0 1 1,0-1 0,0 1-1,4 5 1,-7-8 58,0 0-1,0 0 1,0 1 0,-1-1 0,1 0 0,-1 0-1,1 0 1,-1 1 0,1-1 0,-1 0 0,0 1 0,1-1-1,-1 0 1,0 1 0,0-1 0,0 0 0,0 1-1,0-1 1,0 0 0,-1 1 0,1-1 0,0 0 0,-1 1-1,1-1 1,-1 0 0,1 0 0,-1 1 0,0-1-1,1 0 1,-1 0 0,0 0 0,0 0 0,0 0-1,0 0 1,0 0 0,0 0 0,0 0 0,0 0 0,0-1-1,-2 2 1,-5 2 201,0 1-1,0-1 1,0-1-1,0 0 0,-1 0 1,0 0-1,0-1 1,-11 1-1,-7 0-373,-40 0-1</inkml:trace>
  <inkml:trace contextRef="#ctx0" brushRef="#br0" timeOffset="2644.51">3500 708 11779,'0'0'19601,"16"-22"-18423,57-70-969,-66 83-209,1 1 0,0 0 0,1 1 0,0 0 0,0 1 0,0-1 0,1 2 0,0-1 0,0 2 0,17-7 0,-21 9 0,7-3 0,-1 1 0,1 0 0,0 1 0,0 0 0,0 1 0,1 0 0,14 1 0,-25 1 0,1 0 0,0 0 0,0 1 0,-1-1 0,1 1 0,0 0 0,-1 0 0,1 0 0,-1 0 0,1 1 0,-1-1 0,1 1 0,-1 0 0,0 0 0,0 0 0,0 1 0,0-1 0,0 1 0,-1-1 0,1 1 0,-1 0 0,0 0 0,1 0 0,-1 0 0,-1 0 0,1 1 0,0-1 0,1 8 0,0 4-10,0 0 0,-1 0 0,-1 0-1,-1 22 1,0-20-108,-1-15-82,1 1 1,1-1-1,-1 0 0,0 1 1,1-1-1,-1 0 1,1 1-1,0-1 1,-1 0-1,1 0 1,0 0-1,0 0 0,1 0 1,-1 0-1,0 0 1,1 0-1,-1 0 1,4 2-1,-1-1-609,-1 0-1,1-1 1,1 0 0,-1 1-1,0-2 1,1 1 0,-1 0-1,9 1 1,34 4-5534</inkml:trace>
  <inkml:trace contextRef="#ctx0" brushRef="#br0" timeOffset="2645.51">4451 534 3345,'0'0'29422,"-120"128"-29422,120-92 0,0-6 0,27-6 0,13-10 0,2-10 0,3-4-1744,8-2-2817,-10-14-784,-8 2-2209</inkml:trace>
  <inkml:trace contextRef="#ctx0" brushRef="#br0" timeOffset="2646.51">4959 339 18060,'0'0'14707,"85"119"-14707,-83-59 0,-2 8 0,-15 4 0,-19 2 0,-24 14 0,9-19-1576,11-17-9707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1:01:15.87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8914,'0'0'13555,"29"132"-11563,6-60-127,3 8-657,2-2-600,-4 1-416,-5-5-192,0 18-608,-8-20-2249,-12-16-5104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15.2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75 13051,'0'0'14387,"144"16"-12675,93-98-1192,48-14-520,18-5-1320,-80 31-2457,-83 28-3392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5:12.8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7 1 14419,'0'0'15579,"18"148"-13594,-18-42-1201,-11-3-784,-5-11 0,5-20 0,0 4 0,0 0 0,0-15 0,2-21 0,4-16-1304,-1-24-3545</inkml:trace>
  <inkml:trace contextRef="#ctx0" brushRef="#br0" timeOffset="385.24">1 388 3065,'0'0'26341,"167"-22"-25100,-87 22-473,5 6-760,2 8-8,26 10-1489,-21-4-2848,-12-2-3528</inkml:trace>
  <inkml:trace contextRef="#ctx0" brushRef="#br0" timeOffset="785.56">948 508 16147,'0'0'10971,"0"130"-7162,-9-70-1969,-4-3-1840,-3-5 0,-2-10 0,3-8 0,1-10 0,3-12 0,0-8-1072,2-4-1185,7-10-1760,-1-14-1624,3-6-2441</inkml:trace>
  <inkml:trace contextRef="#ctx0" brushRef="#br0" timeOffset="786.56">923 608 3345,'0'0'11530,"147"-140"-6385,-91 110-936,-9 20-1728,-16 10-673,-20 12-584,-11 20-431,-7 4-513,-24 2-280,-4-4-120,3-8-761,6-4-1119,10-10-2049,9-4-2736</inkml:trace>
  <inkml:trace contextRef="#ctx0" brushRef="#br0" timeOffset="787.56">1821 368 15483,'0'0'12531,"-107"132"-10619,78-60-7,11 6-969,14 1-936,4-9-112,40 6-1208,5-22-2489,4-14-2825</inkml:trace>
  <inkml:trace contextRef="#ctx0" brushRef="#br0" timeOffset="1187.09">2005 955 13675,'0'0'14214,"5"-22"-13550,0-2-497,-1 4 1,1 0 0,1 0 0,0 1 1,17-35-1,-18 44-56,40-73 800,-40 76-814,0-1 0,1 1-1,0 0 1,0 0 0,0 0 0,1 1 0,15-11 0,-20 16-73,0-1-1,0 1 1,0 0-1,1 0 1,-1 0 0,0 0-1,1 0 1,-1 1 0,1-1-1,-1 1 1,1-1-1,-1 1 1,1 0 0,-1 0-1,1 0 1,0 0-1,-1 0 1,1 1 0,-1-1-1,1 1 1,-1 0 0,0 0-1,1 0 1,-1 0-1,0 0 1,1 0 0,-1 1-1,0-1 1,0 1-1,0-1 1,0 1 0,-1 0-1,1 0 1,0 0 0,2 3-1,4 7 43,-1 0 1,0 0-1,-1 0 0,0 1 1,4 14-1,-7-20-1,0 3-76,1-1-1,-1 1 1,0 0-1,-1 0 1,-1 1-1,1-1 0,-2 0 1,1 1-1,-1-1 1,-2 11-1,2-20-12,-1 0-1,1 0 1,-1 0 0,1 0-1,-1 0 1,1 0-1,-1 0 1,0 0-1,0 0 1,1 0-1,-1 0 1,0-1 0,0 1-1,0 0 1,0 0-1,0-1 1,0 1-1,0-1 1,0 1 0,0-1-1,0 1 1,0-1-1,-1 0 1,1 1-1,0-1 1,0 0 0,-2 0-1,-38 0-188,26 0 237,-104-6-701,116 6-14,-2 0-330</inkml:trace>
  <inkml:trace contextRef="#ctx0" brushRef="#br0" timeOffset="1640.34">2485 942 15387,'0'0'17380,"85"-132"-17380,-32 104 0,3 10 0,-5 10 0,-6 8 0,-12 16 0,-15 20 0,-9 8 0,-9 2 0,0-2 0,0-8 0,-2-4-1744,-1-12-3698,3-8-3063</inkml:trace>
  <inkml:trace contextRef="#ctx0" brushRef="#br0" timeOffset="1641.34">3062 758 19796,'0'0'12971,"0"134"-12971,-4-92 0,-3-6 0,0-8 0,3-14-1184</inkml:trace>
  <inkml:trace contextRef="#ctx0" brushRef="#br0" timeOffset="2173.13">3073 738 13155,'0'0'13484,"5"-2"-11580,16-4-1296,-1 2-1,1 1 0,0 0 1,0 2-1,38 1 0,-35 0-150,-19 0-438,-1 0 1,1 0-1,-1 1 0,1-1 0,0 1 0,-1 0 1,8 2-1,-11-2-20,0 0 0,0-1 0,0 1 0,0 0 0,-1 0 0,1-1 1,0 1-1,0 0 0,-1 0 0,1 0 0,0 0 0,-1 0 0,1 0 0,-1 0 1,1 0-1,-1 0 0,0 0 0,1 1 0,-1-1 0,0 0 0,0 0 0,0 0 1,0 0-1,0 0 0,0 1 0,0-1 0,0 0 0,-1 0 0,1 0 0,0 0 1,0 0-1,-1 0 0,1 0 0,-2 2 0,1 0 3,-1 1-1,0-1 1,0 0-1,0 0 1,0 0-1,0 0 1,-1 0-1,1-1 1,-1 1-1,0-1 1,0 0-1,0 1 1,-5 2-1,4-3-12,0 0 1,1 1-1,0-1 0,-1 1 0,1 0 0,0 0 1,0 0-1,1 0 0,-4 6 0,5-9-26,1 1-1,0 0 0,-1-1 0,1 1 1,0-1-1,0 1 0,0 0 0,-1-1 0,1 1 1,0 0-1,0-1 0,0 1 0,0 0 1,0-1-1,0 1 0,0 0 0,0-1 1,0 1-1,1 0 0,-1-1 0,0 1 1,0 0-1,0-1 0,1 1 0,-1 0 0,0-1 1,1 1-1,-1-1 0,1 1 0,-1-1 1,1 1-1,-1-1 0,1 1 0,-1-1 1,1 1-1,24 9-509,-18-8 506,2 1 20,2 0 23,1 2 0,-1-1 0,12 7 1,-22-10 28,1 0 1,0 0-1,-1 0 0,1 0 1,-1 0-1,1 0 1,-1 0-1,0 0 1,1 1-1,-1-1 0,0 1 1,0-1-1,0 1 1,0-1-1,0 1 1,0-1-1,0 1 0,-1 0 1,1-1-1,-1 1 1,1 0-1,-1 0 1,0 0-1,1-1 0,-1 1 1,0 0-1,0 0 1,0 2-1,-1-2 4,0 0 0,0 0 0,0 0 0,-1 0-1,1 0 1,0 0 0,-1 0 0,1-1 0,-1 1 0,1 0 0,-1-1 0,0 1-1,0-1 1,0 0 0,0 1 0,0-1 0,0 0 0,-4 1 0,-44 13 418,42-13-434,-51 8-1620,0-7-3701</inkml:trace>
  <inkml:trace contextRef="#ctx0" brushRef="#br0" timeOffset="2605.1">3660 1059 13291,'0'0'17972,"43"-104"-16468,-8 68-1504,7 2 0,3 10 0,2 14 0,-5 10 0,-6 12 0,-9 20 0,-14 10 0,-9 2 0,-4 0 0,0 2 0,-6-12-3609,1-9-4601</inkml:trace>
  <inkml:trace contextRef="#ctx0" brushRef="#br0" timeOffset="2606.1">4337 857 12379,'0'0'18500,"2"22"-16904,4 71-1304,-6-87-447,0 0 0,0 0 1,0-1-1,-1 1 0,0 0 0,0-1 1,0 1-1,-1-1 0,1 1 0,-1-1 1,-1 0-1,-3 7 0,4-9-5,1-1-1,-1 0 0,0 0 0,1 0 1,-1 0-1,0-1 0,-1 1 0,1 0 1,0-1-1,0 0 0,-1 1 0,1-1 1,-1 0-1,1 0 0,-1 0 1,1-1-1,-1 1 0,0 0 0,1-1 1,-1 0-1,-3 0 0,6 0 70,0 0 0,-1 0-1,1 0 1,0 0 0,0 0 0,-1 0-1,1-1 1,0 1 0,0 0 0,0 0-1,-1 0 1,1 0 0,0-1 0,0 1 0,0 0-1,0 0 1,0-1 0,0 1 0,-1 0-1,1 0 1,0 0 0,0-1 0,0 1-1,0 0 1,0 0 0,0-1 0,0 1-1,0 0 1,0 0 0,0-1 0,0 1-1,0 0 1,0 0 0,0-1 0,0 1-1,1 0 1,-1-1 0,3-11-531,0 6 547,1-1-1,0 1 1,0 0-1,0 0 1,1 0-1,0 1 1,10-10-1,46-32 1239,-48 37-756,15-9 905,0 1 0,31-15 1,-46 27-675,0 0 0,1 1 0,0 0 1,0 1-1,1 1 0,27-4 0,-41 7-628,0 0 0,1 0 1,-1 0-1,0 0 0,0 0 0,0 0 0,0 0 0,0 0 0,0 0 0,0 0 0,0 1 1,0-1-1,0 0 0,0 1 0,0-1 0,0 1 0,0-1 0,0 1 0,0 0 0,0-1 0,0 1 1,0 0-1,-1-1 0,1 1 0,0 0 0,0 0 0,-1 0 0,1 0 0,-1 0 0,1 0 0,-1 0 1,1 1-1,0 1-14,-1-1-1,0 0 1,0 1 0,0-1 0,-1 0 0,1 1 0,0-1-1,-1 0 1,0 1 0,1-1 0,-1 0 0,0 0-1,0 0 1,-1 0 0,-1 4 0,-4 3 10,-1 0 0,0-1 0,0 1 0,-1-2 0,0 1 0,0-1-1,-12 7 1,-10 4-124,-36 17 0,63-34-422,-31 14-30,23-13-2924,-1-1-4605</inkml:trace>
  <inkml:trace contextRef="#ctx0" brushRef="#br0" timeOffset="3016.34">5175 726 6129,'0'0'26638,"31"116"-26638,-37-62 0,-23 4 0,-11-2 0,-7-4 0,0-8 0,7-11-1216,11-13-5066</inkml:trace>
  <inkml:trace contextRef="#ctx0" brushRef="#br0" timeOffset="3417.34">5573 1155 17204,'0'0'6300,"20"0"-1895,68-3-2186,-82 2-2136,0 1 1,0-2-1,0 1 1,0 0-1,0-1 1,0 0-1,0-1 1,0 1-1,-1-1 1,1 0-1,-1-1 1,0 1-1,6-7 1,-8 8-82,-1 0 1,0-1 0,0 1-1,0-1 1,-1 1 0,1-1 0,0 0-1,-1 1 1,0-1 0,0 0-1,0 0 1,0 0 0,0 0-1,-1 0 1,1 0 0,-1 0-1,0 0 1,1-1 0,-2 1 0,1 0-1,0 0 1,-1 0 0,1 0-1,-2-4 1,1 5 15,0 1 0,1-1 0,-1 1 0,0-1 0,0 1 0,0 0 0,0-1 0,0 1 0,0 0 0,-1 0 0,1 0 0,0 0 0,-1 0 0,1 0 0,-1 0 0,1 0 0,-1 1 0,1-1 1,-1 0-1,1 1 0,-1-1 0,0 1 0,1 0 0,-1-1 0,0 1 0,1 0 0,-1 0 0,0 0 0,0 0 0,-2 1 0,0 0 44,-1-1 0,1 1 1,0 0-1,0 0 1,0 1-1,0-1 0,0 1 1,0 0-1,0 0 0,1 0 1,-6 4-1,3 1-57,0-1 1,1 1-1,0 0 0,0 0 1,0 1-1,1-1 0,0 1 1,1 0-1,0 0 0,0 1 1,1-1-1,0 0 0,0 1 1,1 0-1,0-1 0,0 1 1,1 12-1,0-18-63,0-1-1,1 0 1,-1 1 0,1-1-1,-1 0 1,1 1 0,-1-1 0,1 0-1,0 0 1,0 0 0,0 0-1,1 1 1,-1-2 0,0 1-1,1 0 1,-1 0 0,1 0 0,0-1-1,0 1 1,-1-1 0,1 1-1,0-1 1,0 0 0,0 1-1,0-1 1,1 0 0,-1-1-1,0 1 1,0 0 0,1-1 0,2 1-1,6 1-973,1-1-1,-1 0 1,1-1-1,22-2 1,31-10-7147,-2-6-1619</inkml:trace>
  <inkml:trace contextRef="#ctx0" brushRef="#br0" timeOffset="3418.34">6306 754 13947,'0'0'18820,"-13"138"-18820,4-64 0,0 2 0,-2-8 0,-7-11 0,-16-9-568,5-18-3961,3-14-3937</inkml:trace>
  <inkml:trace contextRef="#ctx0" brushRef="#br0" timeOffset="3419.34">6224 1110 4761,'0'0'4173,"26"-4"-1859,-9 2-2060,177-19 995,-90 19-77,-36 1 2457,-65 1-3396,-2 0-113,-1 0 0,1 0 0,-1 0 0,1 0 0,-1 0 0,1 0 0,-1 0 0,1 0 0,-1 0 0,1 0 0,0 0 0,-1 1 0,1-1 0,-1 0 0,1 0 0,-1 0 0,1 1 0,-1-1 0,0 0 0,1 1 0,-1-1 0,1 0 0,-1 1 0,0-1 0,1 1 0,-1-1 0,1 1 0,-1 0-16,0-1-1,0 1 0,0 0 1,0 0-1,0 0 1,-1-1-1,1 1 0,0 0 1,0-1-1,-1 1 1,1 0-1,0 0 0,-1-1 1,1 1-1,0 0 1,-2 0-1,-29 31 1021,24-25-772,0-2-292,1 1 1,0 1 0,0-1 0,1 1 0,0 0-1,0 0 1,1 1 0,-1-1 0,2 1 0,-1 0-1,1 0 1,0 0 0,1 1 0,-3 16 0,5-24-105,0 0-1,0 1 1,0-1 0,1 1 0,-1-1 0,0 0-1,1 1 1,-1-1 0,1 0 0,0 1 0,-1-1-1,1 0 1,0 0 0,0 1 0,0-1 0,0 0-1,0 0 1,0 0 0,0 0 0,0 0 0,0 0-1,0-1 1,0 1 0,1 0 0,-1-1 0,0 1-1,0 0 1,1-1 0,-1 0 0,1 1 0,-1-1-1,0 0 1,1 0 0,-1 1 0,1-1 0,1-1-1,6 2-480,-1-1 0,0-1 0,0 1 0,0-1 0,12-3-1,14-10-3607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16.4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8 323 6361,'0'0'19885,"156"-2"-18573,-87 8-400,7-4-176,-9-2-392,-14 0-296,-19 0-48,-19 0-1376,-35-6-9354,-7 2-4770</inkml:trace>
  <inkml:trace contextRef="#ctx0" brushRef="#br0" timeOffset="434.75">342 344 12443,'0'0'8225,"-5"19"-4771,-28 115 635,29-118-3651,0 0 0,2 0-1,0 1 1,0-1-1,2 1 1,0-1 0,2 19-1,-1-32-408,0 1 0,1-1 0,-1 0 0,1 0 0,0 0-1,-1 0 1,1-1 0,1 1 0,-1-1 0,0 1 0,1-1 0,-1 1 0,1-1 0,-1 0-1,1 0 1,0-1 0,0 1 0,0 0 0,0-1 0,0 0 0,1 0 0,4 2 0,7 1 68,0-1 1,0 0-1,25 1 1,-16-2-1276,1-1-1,-1-1 1,33-4-1,-51 3 699,1 0-1,-1 0 0,0-1 0,1 0 0,-1 0 0,0-1 1,0 0-1,0 0 0,-1 0 0,1 0 0,-1-1 1,0 0-1,0-1 0,0 1 0,0-1 0,-1 1 1,6-9-1,0-6-8932</inkml:trace>
  <inkml:trace contextRef="#ctx0" brushRef="#br0" timeOffset="435.75">203 439 15155,'0'0'10931,"150"-8"-10147,-66 8-784,-12 0-1425,-17 4-6608</inkml:trace>
  <inkml:trace contextRef="#ctx0" brushRef="#br0" timeOffset="884.26">550 951 904,'0'0'20257,"24"0"-17766,12 1-1744,114-4 1608,-117 0-2074,0-2 1,-1-1-1,0-1 1,0-2-1,0-1 1,-1-2-1,-1-1 1,0-1-1,35-23 1,-51 27-272,-2-1 0,1 0 0,-1-1 0,-1 0 0,0 0-1,0-2 1,-2 1 0,0-1 0,0-1 0,-1 0 0,-1 0 0,0 0 0,6-26 0,-4 9-20,-3 0 0,0 0 0,-2-1 1,-2 0-1,-2-57 0,-1 72-6,-1 1 1,0-1-1,-1 1 1,-1-1-1,0 1 0,-9-19 1,8 24-9,-1 1 1,0 0 0,-1 0 0,0 0-1,-1 1 1,0 0 0,-1 0 0,-18-16-1,10 13-10,-1 1-1,0 1 0,0 0 1,-1 2-1,0 0 1,-1 1-1,0 1 1,0 0-1,-36-5 0,2 4-48,0 2 0,-85 1-1,90 7-46,1 2 1,0 2-1,1 1 0,-1 3 1,2 2-1,-1 3 0,2 1 0,0 2 1,1 2-1,-59 36 0,93-50 94,1 0-1,0 1 1,0 0-1,0 1 1,1-1-1,1 2 1,-1-1-1,1 1 1,0 0-1,1 0 1,0 1-1,1 0 1,0 0-1,0 0 1,1 1-1,1-1 1,0 1-1,0 0 1,1 0-1,0 0 0,1 0 1,0 1-1,1 14 1,1-8-625,1 0 0,1 0-1,0 0 1,1-1 0,1 0 0,0 0 0,2 0 0,13 26-1,25 31-4935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1:01:16.3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7 17412,'187'-54'4921,"36"-8"-2089,-23 5-1079,-24 9-1753,-57 16-384,-41 8-5226</inkml:trace>
  <inkml:trace contextRef="#ctx0" brushRef="#br0" timeOffset="1">392 600 3529,'0'0'19396,"51"138"-15435,-10-64-2089,5 24-840,10 25-568,11 21-464,9-14-584,-16-35-4145,-7-47-6817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8:11.8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71 1 15915,'0'0'6970,"-207"120"-4410,49 2-751,-25 17-249,-2 1-360,9-17-215,25-21-25,28-20-152,30-16-808,28-20 0,18-8 0,7-4 0,11-3-536,16-13-1825,35-22-2664,27-23 896,9-15-3600</inkml:trace>
  <inkml:trace contextRef="#ctx0" brushRef="#br0" timeOffset="426.19">621 157 12603,'0'0'7729,"67"173"-5056,2-33 39,25 12-359,13-7-905,2-15-928,-9-14-520,-8-3-360,-28-29-3713,-15-16-561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8:00.8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343 968,'0'0'23669,"18"145"-19852,-9-49-1696,-7-2-785,-2-6-480,0-17-856,0 5 0,0 6 0,-5-12 0,1-14 0,-3-14 0,-2-13-680,-6-23-1921,-1-6-2512,5-2-1936</inkml:trace>
  <inkml:trace contextRef="#ctx0" brushRef="#br0" timeOffset="413.74">362 300 14051,'0'0'7250,"125"-22"-3490,-105 36-2263,-20 28-489,-7 10-256,-29 5-248,-10-5-48,-6-6 400,8-10-127,6-12-257,13-8-200,12-8-272,11-6-24,15-2-1929,18-2-4144,9-12-4225</inkml:trace>
  <inkml:trace contextRef="#ctx0" brushRef="#br0" timeOffset="862.25">821 422 3745,'0'0'22697,"10"18"-21081,33 62-574,-39-71-944,0-1 0,1 0 0,0-1 0,0 1 0,1-1 0,0 0 0,1 0 0,9 8 0,-13-13-88,0-1 0,0 1 0,0 0-1,0-1 1,1 0 0,-1 0 0,0 0 0,0 0 0,1-1 0,-1 1 0,1-1 0,-1 0 0,1 0 0,-1 0-1,0 0 1,1-1 0,-1 1 0,1-1 0,-1 0 0,0 0 0,4-2 0,-2 1-5,1-1 1,-1 0-1,0 0 1,0-1-1,0 1 1,-1-1-1,1 0 1,-1 0-1,0-1 1,0 0-1,4-7 1,7-10-7,13-29-1,-23 41 1,3-6-668,12-21 1344,-6 23-4184,3 8-5945</inkml:trace>
  <inkml:trace contextRef="#ctx0" brushRef="#br0" timeOffset="863.25">1367 343 1632,'0'0'22776,"-10"9"-22151,8-7-578,0 0-1,0 0 0,-1 0 0,1 0 0,0 0 0,1 0 1,-1 1-1,0-1 0,1 1 0,-1-1 0,1 1 1,0-1-1,-1 4 0,2-5-26,0 0 0,0 0 1,0 0-1,0 0 0,0 0 0,1 0 0,-1 0 0,0 0 1,1 0-1,-1 0 0,0-1 0,1 1 0,-1 0 1,1 0-1,0 0 0,-1 0 0,1-1 0,0 2 1,3 1 45,-1 0 0,1 0 1,0-1-1,0 1 0,7 3 1,24 10 224,0 0 93,0 2 0,58 40 0,-89-55-369,-1 0 0,1 0 1,-1 1-1,0-1 0,0 1 0,0 0 1,0 0-1,-1 0 0,3 5 1,-4-7-7,-1-1 1,1 0 0,-1 1 0,0-1 0,1 1 0,-1-1-1,0 0 1,0 1 0,0-1 0,0 1 0,0-1-1,0 1 1,0-1 0,-1 1 0,1-1 0,0 1-1,-1-1 1,1 0 0,-1 1 0,0-1 0,1 0 0,-1 0-1,0 1 1,0-1 0,0 0 0,0 0 0,0 0-1,0 0 1,0 0 0,0 0 0,0 0 0,0 0 0,-3 1-1,-2 1 159,0 0-1,-1-1 0,1 1 0,-1-1 0,0 0 0,0-1 0,-13 2 0,-52-1 947,65-2-1089,65-18-9550,-12 10 650</inkml:trace>
  <inkml:trace contextRef="#ctx0" brushRef="#br0" timeOffset="1309.45">1965 604 9762,'0'0'20140,"0"-60"-19507,-5 36 351,3-2 264,2 0-1248,0 6 0,0 2-1240,14 8-3217,1 2-4921</inkml:trace>
  <inkml:trace contextRef="#ctx0" brushRef="#br0" timeOffset="1310.45">2246 295 11931,'0'0'18027,"104"143"-16506,-46-85-233,-6 0-1288,-15-2 0,-21-10 0,-16-12 0,-22-12 0,-21-12 0,-3-8-760,3-2-752,17-20-2313,10-6-2097,16-6-3440</inkml:trace>
  <inkml:trace contextRef="#ctx0" brushRef="#br0" timeOffset="1311.45">2827 61 4913,'0'0'19620,"118"-34"-14403,-91 42-2200,-18 34-3017,-9 16 0,0 10 0,-11 8 0,-5 6 0,3 1 0,2 9 0,2-22-4505,4-24-4385</inkml:trace>
  <inkml:trace contextRef="#ctx0" brushRef="#br0" timeOffset="1726.47">3000 563 9858,'0'0'9575,"26"-5"-6918,10-1-1998,119-28 1145,-143 31-1595,39-13 242,-48 15-391,0 0 0,0 0 0,0-1 0,0 1 0,-1-1 1,1 0-1,-1 0 0,1 0 0,-1 0 0,0 0 0,0-1 1,0 1-1,3-4 0,-5 5-3,0 1 0,1-1 0,-1 1 0,0-1 0,0 1 0,0-1 0,0 1 0,0-1 0,1 1-1,-1-1 1,0 1 0,0-1 0,0 1 0,-1-1 0,1 1 0,0-1 0,0 0 0,0 1 0,0-1 0,0 1 0,-1-1 0,1 1 0,0 0 0,0-1 0,-1 1 0,1-1 0,0 1 0,-1-1 0,1 1 0,0 0 0,-1-1 0,1 1-1,-1 0 1,1-1 0,0 1 0,-1 0 0,1 0 0,-1-1 0,1 1 0,-1 0 0,1 0 0,-1 0 0,1 0 0,-1 0 0,1-1 0,-1 1 0,0 0 0,1 0 0,-1 0 0,1 1 0,-1-1 0,-28 0 1259,25 0-1240,1 1 0,-1 0 0,1-1 1,-1 2-1,1-1 0,0 0 0,-1 1 0,1-1 0,0 1 0,0 0 0,0 0 1,0 0-1,1 1 0,-1-1 0,1 1 0,-5 5 0,5-6-47,1 0-1,-1 0 1,1 1 0,0-1-1,0 1 1,0-1-1,0 1 1,0-1 0,0 1-1,1 0 1,-1-1-1,1 1 1,0 0 0,0-1-1,0 1 1,0 0-1,0 0 1,1-1 0,-1 1-1,1 0 1,0-1-1,0 1 1,2 4 0,-1-3-10,0 0 0,1-1 0,0 1 0,0-1 0,0 1 1,0-1-1,0 0 0,1 0 0,-1 0 0,6 3 1,3 0-27,-1 0 0,1 0 0,15 4 1,32 8-1887,105 17-1,-56-22-4692</inkml:trace>
  <inkml:trace contextRef="#ctx0" brushRef="#br0" timeOffset="2212.72">5196 390 17684,'0'0'12328,"14"25"-9957,44 84-1987,-20-34-384,-25-48 0,1-1 0,22 32 0,-35-57 0,0 1 0,-1-1 0,1 0 0,0 1 0,0-1 0,0 0 0,0 0 0,1 0 0,-1 0 0,0 0 0,0 0 0,1 0 0,-1 0 0,0-1 0,1 1 0,-1 0 0,1-1 0,-1 1 0,1-1 0,-1 0 0,1 1 0,-1-1 0,1 0 0,-1 0 0,1 0 0,0 0 0,-1 0 0,1 0 0,-1-1 0,1 1 0,-1 0 0,1-1 0,-1 1 0,1-1 0,-1 0 0,1 1 0,-1-1 0,0 0 0,0 0 0,3-2 0,4-4 0,-1 0 0,0-1 0,0 0 0,-1 0 0,7-10 0,-3 3 0,10-12 0,5-6 0,35-38 0,-56 67-186,0 0 0,1 0 0,0 0 0,0 1 0,0-1 0,0 1 0,1 1 0,-1-1 0,1 1 0,-1 0 0,10-2 0,2 1-2157,0 1 1,30 0-1,-46 2 2220,56 0-11386</inkml:trace>
  <inkml:trace contextRef="#ctx0" brushRef="#br0" timeOffset="2663.45">6121 526 12699,'0'0'10291,"-26"9"-8040,-85 32-348,103-37-1672,0-1-1,0 1 0,1 1 0,-1-1 0,1 1 1,0 0-1,1 1 0,-1 0 0,1 0 0,-9 11 0,12-12-168,-1 1 1,1 0-1,0 0 0,0 1 0,1-1 0,0 1 0,0-1 0,0 1 0,1-1 0,0 1 0,0 7 0,1-12-71,-1 1 0,1-1 0,0 0 0,0 1 0,0-1-1,0 0 1,0 1 0,1-1 0,-1 0 0,1 0 0,-1 1 0,1-1-1,0 0 1,0 0 0,0 0 0,0 0 0,0 0 0,1 0 0,-1 0 0,1 0-1,-1 0 1,1-1 0,0 1 0,-1 0 0,1-1 0,0 0 0,0 1 0,0-1-1,0 0 1,0 0 0,0 0 0,0 0 0,1-1 0,-1 1 0,0 0-1,1-1 1,-1 0 0,4 1 0,2 0 50,0 0 0,0-1 1,0 0-1,0-1 0,1 1 0,-1-1 0,0-1 1,0 0-1,0 0 0,-1 0 0,1-1 0,0 0 1,-1-1-1,0 1 0,0-2 0,8-5 0,-7 5 259,-6 3-205,1 0-1,-1 0 1,1 0-1,0 0 1,-1 1-1,1-1 1,0 1-1,0-1 1,0 1 0,1 0-1,-1 0 1,0 1-1,0-1 1,0 1-1,1-1 1,-1 1-1,4 0 1,-6 1-90,0 0 0,0-1 0,0 1 0,0 0 0,0-1-1,0 1 1,0 0 0,0 0 0,0 0 0,-1 0 0,1 0 0,0 0 0,-1 0 0,1 0 0,-1 0 0,1 0-1,-1 1 1,0-1 0,1 0 0,-1 2 0,5 28-274,-5-24 4,2 13-1223,2 14-6098,0-18-737</inkml:trace>
  <inkml:trace contextRef="#ctx0" brushRef="#br0" timeOffset="2664.45">6604 470 8978,'0'0'22413,"36"124"-21037,-31-48-1376,-1 2 0,5-3 0,7-15-1304,28-18-2585,-4-16-1776,3-20-1817</inkml:trace>
  <inkml:trace contextRef="#ctx0" brushRef="#br0" timeOffset="2665.45">7072 664 4185,'0'0'15675,"-42"106"-13018,33-59-633,9-1-647,0-8-657,11-10 432,18-14-208,5-14-416,-1 0-224,0-18 40,-4-12-136,-4 2-208,8-2-360,-6 6-3616,2 12-4274</inkml:trace>
  <inkml:trace contextRef="#ctx0" brushRef="#br0" timeOffset="3128.5">7565 973 15019,'0'0'14473,"25"-16"-14772,80-49-321,-100 63 540,-1-1 0,0 1 0,1 0 0,0 0 0,-1 0 0,1 1 0,0-1 0,0 1 0,0 0 0,0 1 0,0-1 0,0 1 0,10 1 0,-1 0-217,27 0-522,15 0-5266,-19-4 10918,-35 3-4769,0-1-1,0 1 0,1-1 1,-1 1-1,0-1 0,0 0 1,0 0-1,0 0 0,0 0 1,0 0-1,0-1 0,-1 1 1,1 0-1,0-1 0,-1 0 1,1 1-1,-1-1 0,1 0 1,-1 0-1,0 0 0,0 1 1,0-2-1,0 1 0,0 0 1,0 0-1,0 0 0,-1 0 0,1 0 1,-1-1-1,0 1 0,1 0 1,-1-3-1,0 5-63,0-1-1,0 1 0,0-1 1,-1 0-1,1 1 1,0-1-1,0 1 1,0-1-1,0 1 1,-1-1-1,1 1 1,0-1-1,-1 1 0,1-1 1,0 1-1,-1-1 1,1 1-1,-1-1 1,1 1-1,0 0 1,-1-1-1,1 1 0,-1 0 1,1-1-1,-1 1 1,1 0-1,-1 0 1,0-1-1,-23-1 2,18 3 28,1 0 0,-1 0 0,1 0 0,-1 1 0,1 0 0,-8 4 0,8-3 90,0 1 1,0 0-1,1 0 0,0 0 1,0 0-1,0 1 0,0 0 1,1 0-1,-1 0 0,2 0 1,-1 0-1,0 1 0,-3 9 1,5-11-80,0 0 1,0-1-1,0 1 1,1 0-1,-1-1 0,1 1 1,0 0-1,0-1 1,0 1-1,1 0 1,-1 0-1,1-1 1,0 1-1,0-1 1,0 1-1,0 0 1,1-1-1,-1 0 1,1 1-1,0-1 1,0 0-1,0 0 1,5 5-1,-1-2-147,1-1 0,-1-1 0,1 1 0,0-1 0,0 0 0,0 0 0,0-1 0,1 0 0,0-1 0,-1 1 0,16 1 0,4-1-2566,1 0 1,30-3-1,-38 0 74,40 0-7399</inkml:trace>
  <inkml:trace contextRef="#ctx0" brushRef="#br0" timeOffset="3549.46">8281 969 3089,'0'0'26443,"19"11"-25139,5 2-814,31 23 0,-52-33-447,1 0 1,-1 1-1,0-1 0,-1 1 1,1 0-1,-1 0 0,0 0 0,0 0 1,0 0-1,0 1 0,-1-1 0,1 1 1,-1-1-1,0 1 0,-1-1 1,1 1-1,-1-1 0,0 1 0,0 0 1,0-1-1,-2 7 0,1 5-105,3-15-152,1-4 249,4-10 144,2-6-493,39-100 1150,-31 57-1881,-14 45-1267,2-32 0,-5 10-9356</inkml:trace>
  <inkml:trace contextRef="#ctx0" brushRef="#br0" timeOffset="78534.11">4027 69 17468,'0'0'12149,"23"-14"-9468,4-2-2447,43-18 1,-68 33-235,0 1 0,0-1 0,0 0 0,0 1 0,0-1 0,0 1 0,1 0 0,-1-1 0,0 1 0,0 0 0,0 0 0,0 1 0,0-1 0,0 0 0,0 1 0,0-1 0,0 1 0,0 0 0,0-1 0,0 1 0,0 0 0,0 0 0,3 3 0,-3-1 0,1 0 0,-1 0 0,1 0 0,-1 0 0,0 0 0,0 1 0,-1-1 0,3 6 0,-4-8 0,3 5 0,-1 1 0,0-1 0,-1 0 0,1 1 0,-1-1 0,0 1 0,-1-1 0,0 1 0,0-1 0,0 1 0,-1 0 0,-2 8 0,1-6 0,-1-1 0,0 1 0,-1 0 0,0-1 0,0 0 0,-1 0 0,-10 14 0,-7 2 0,0-1 0,-1-1 0,-53 38 0,61-49 0,-22 15 0,25-19 0,1 1 0,1-1 0,-1 2 0,1-1 0,1 2 0,-1-1 0,-9 15 0,18-24 0,1 0 0,0 1 0,-1-1 0,1 1 0,0-1 0,-1 1 0,1-1 0,0 1 0,-1-1 0,1 1 0,0-1 0,0 1 0,0-1 0,-1 1 0,1-1 0,0 1 0,0 0 0,0-1 0,0 1 0,0-1 0,0 1 0,0-1 0,0 1 0,0-1 0,0 1 0,1 0 0,-1-1 0,0 1 0,0-1 0,0 1 0,1-1 0,-1 1 0,0-1 0,1 1 0,-1-1 0,0 1 0,1-1 0,-1 0 0,1 1 0,-1-1 0,0 0 0,1 1 0,-1-1 0,1 0 0,-1 1 0,1-1 0,0 0 0,30 3 0,-24-3 0,29 1 0,1-1 0,-1-3 0,52-9 0,204-67-2323,-276 75-4268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36.63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690 10538,'0'0'8627,"15"24"-3738,-7-10-4313,113 162 4230,-16-34-1958,-93-130-2645,-12-12-200,0 0 0,0 0 0,0 0 0,0 1 0,0-1 1,0 0-1,1 0 0,-1 0 0,0 0 0,0 0 1,0 0-1,0 0 0,1 0 0,-1 0 0,0 0 1,0 0-1,0 0 0,0 0 0,1 0 0,-1 0 0,0 0 1,0-1-1,0 1 0,0 0 0,0 0 0,0 0 1,1 0-1,-1 0 0,0 0 0,0 0 0,0 0 0,0 0 1,0-1-1,0 1 0,0 0 0,1 0 0,-1 0 1,0 0-1,0 0 0,0-1 0,0 1 0,0 0 1,0 0-1,1-28 127,-1 16-120,0-14-10,0 0 0,2 1 0,2-1 0,0 0 0,1 1 0,2 0 0,0 0 0,21-45 0,-23 60-121,1 1 0,0 0 0,0 0-1,0 1 1,1 0 0,0 0 0,1 1 0,0-1 0,0 2-1,0-1 1,11-5 0,-8 6-513,1 0-1,0 0 1,0 2-1,0-1 0,16-2 1,35-2-8036</inkml:trace>
  <inkml:trace contextRef="#ctx0" brushRef="#br0" timeOffset="519.6">926 925 6785,'0'0'18524,"127"-115"-17163,-125 83-697,-2 8 8,-31 10-96,-11 14 24,-3 4 272,3 28-151,13 12-169,18 5-288,11-1-96,9-4-168,26-10-504,37-6-1425,-10-10-3104,-2-12-4497</inkml:trace>
  <inkml:trace contextRef="#ctx0" brushRef="#br0" timeOffset="935.01">1423 581 12603,'0'0'16371,"122"112"-15019,-99-64-703,-12 2-361,-9-4-216,-2-5-72,-7-13-192,-13-12-216,-2-14 168,2-2-289,4-18-1015,-1-25-1417,3 3-2344,5 4-2248</inkml:trace>
  <inkml:trace contextRef="#ctx0" brushRef="#br0" timeOffset="936.01">1548 579 3329,'0'0'6113,"122"-70"-5545,-71 50-568,-8 8-6177</inkml:trace>
  <inkml:trace contextRef="#ctx0" brushRef="#br0" timeOffset="937.01">1935 561 13795,'0'0'12795,"25"118"-9979,-12-54-919,-2 4-433,-2 5-1464,-2-3 0,-5-6 0,-2-14-1064,0-12-1921,0-16-2656</inkml:trace>
  <inkml:trace contextRef="#ctx0" brushRef="#br0" timeOffset="938.01">2002 456 17284,'0'0'13803,"116"-34"-12123,-105 74-1680,-11 17 0,-2 9 0,-20-2 0,-1-8 0,3-10-544,14-16-1128,6-12-2537</inkml:trace>
  <inkml:trace contextRef="#ctx0" brushRef="#br0" timeOffset="1415.19">2589 494 8266,'0'0'13403,"0"104"-9443,3-62-2511,10-4-897,11-12-552,8-14-88,3-12-248,1-12 144,-3-22 192,-6-8 104,-5-4 192,-2 2-296,12 12-104,-6 12-2321,-1 12-5696</inkml:trace>
  <inkml:trace contextRef="#ctx0" brushRef="#br0" timeOffset="1810.91">3058 546 12939,'0'0'9596,"17"-18"-7046,52-55-932,-44 45-911,-24 27-648,-1 1 0,1-1 0,-1 0 0,1 0-1,-1 0 1,1 0 0,-1 0 0,0 0 0,1 0 0,-1 0-1,0 0 1,0 0 0,0 0 0,0-2 0,0 3-47,0 0 0,0 0 0,0 0 0,0 0 0,0 0 0,0 0 0,0 0 0,0 0 0,0-1 0,0 1 0,0 0 0,0 0 0,0 0 0,0 0 0,0 0 0,0 0 0,0 0 1,0 0-1,0 0 0,0 0 0,0 0 0,-1 0 0,1-1 0,0 1 0,0 0 0,0 0 0,0 0 0,0 0 0,0 0 0,0 0 0,0 0 0,0 0 0,0 0 0,0 0 0,-1 0 0,1 0 0,0 0 0,0 0 0,0 0 1,0 0-1,0 0 0,0 0 0,0 0 0,0 0 0,0 0 0,0 0 0,-1 0 0,1 0 0,0 0 0,0 0 0,0 0 0,0 0 0,0 0 0,0 0 0,0 0 0,0 1 0,0-1 0,0 0 0,0 0 0,0 0 0,-1 0 0,1 0 1,-5 2 165,-1 0 1,1 0-1,-1 1 1,1 0-1,0 0 0,0 0 1,0 1-1,0-1 1,1 1-1,-1 0 1,1 1-1,-6 7 1,0 1 141,0-1 0,1 2 0,-12 25 0,17-31-296,1 1 0,-1 0 0,2 0 0,0 0 0,-2 12 0,3-17-26,1 0 0,0 0 0,0-1 0,0 1 1,0 0-1,1 0 0,-1-1 0,1 1 1,0 0-1,0-1 0,0 1 0,1 0 0,-1-1 1,1 0-1,4 7 0,-3-7-56,0 0 0,1 0 0,-1 0-1,1 0 1,0-1 0,0 1 0,0-1 0,0 0 0,1 0 0,-1-1-1,0 0 1,1 1 0,-1-1 0,6 0 0,5 1-580,0-1 0,0 0-1,19-2 1,-24 0-288,0-1-1,0 0 1,-1 0-1,1-1 0,0 0 1,-1-1-1,0 0 1,0-1-1,0 1 1,0-2-1,14-11 0,3-5-966,-2-2 0,27-31 0,-1 0 2773,-44 49-295,0 1-1,0 0 0,0 0 1,0 0-1,1 1 0,10-5 1,-14 8-294,-1-1 0,1 1 0,0 0 1,0 1-1,-1-1 0,1 0 0,0 1 0,0 0 1,0-1-1,0 1 0,0 0 0,0 1 1,0-1-1,0 0 0,-1 1 0,1 0 0,0-1 1,0 1-1,-1 0 0,6 3 0,-5-2-64,0 1 1,0 0-1,1 0 0,-1 0 0,-1 0 0,1 1 0,-1-1 0,1 1 0,-1-1 0,0 1 0,0 0 0,0 0 0,-1 0 0,1 0 0,0 8 0,1 2 95,-1 0-1,0 1 0,-1 20 1,-1-32-291,0 0-1,0 1 1,0-1 0,0 0-1,-1 0 1,0 0 0,1 1 0,-1-1-1,0 0 1,-1 0 0,1 0 0,0 0-1,-1-1 1,0 1 0,1 0 0,-1-1-1,0 1 1,-1-1 0,1 1 0,0-1-1,-1 0 1,1 0 0,-1 0-1,0 0 1,1-1 0,-1 1 0,0-1-1,0 1 1,0-1 0,0 0 0,0 0-1,-1-1 1,1 1 0,0 0 0,0-1-1,0 0 1,-1 0 0,1 0 0,0 0-1,0-1 1,-6 0 0,8 0-34,-1 1 1,0-1-1,1 0 1,-1 0 0,0 0-1,1 0 1,-1 0-1,1 0 1,0 0 0,-1 0-1,1 0 1,0-1-1,0 1 1,0 0-1,0-1 1,0 1 0,0-1-1,0 1 1,0-1-1,0 0 1,1 1 0,-1-1-1,1 0 1,-1 1-1,1-1 1,0 0-1,0-2 1,-1-7-846,0 0-1,1 0 1,2-14-1,-2 15-668,4-24-4796</inkml:trace>
  <inkml:trace contextRef="#ctx0" brushRef="#br0" timeOffset="1811.91">4119 0 16355,'0'0'13923,"18"147"-12434,-18-75-489,0 8-1000,2-2 0,0-8 0,-2-9-728,0-15-2081,0-18-3680</inkml:trace>
  <inkml:trace contextRef="#ctx0" brushRef="#br0" timeOffset="2198.16">4185 480 8426,'0'0'6724,"22"-9"-1752,258-78 1568,-208 71-6005,-36 9-285,55-18 0,-120 26 374,13 4-324,0 1-1,0 0 1,0 0 0,-27 17 0,41-22-287,1 0-1,-1-1 1,1 1 0,-1 0 0,1 0 0,-1 0 0,1 0 0,0 1 0,0-1-1,-1 0 1,1 0 0,0 1 0,0-1 0,0 1 0,0-1 0,1 1-1,-1-1 1,0 1 0,0 2 0,1-3-11,0-1 1,0 1-1,1-1 1,-1 1-1,0 0 0,0-1 1,1 0-1,-1 1 0,0-1 1,1 1-1,-1-1 0,1 1 1,-1-1-1,0 0 1,1 1-1,-1-1 0,1 0 1,-1 1-1,1-1 0,-1 0 1,1 0-1,-1 1 1,1-1-1,-1 0 0,1 0 1,0 0-1,-1 0 0,1 0 1,-1 0-1,1 0 0,-1 0 1,1 0-1,0 0 1,-1 0-1,1 0 0,-1 0 1,1-1-1,0 1 0,3 0 6,99-4-527,-16 0 259,-84 4 256,1 0 1,-1 1-1,0-1 0,0 1 0,0-1 1,0 1-1,0 0 0,0 0 0,0 0 0,0 1 1,0-1-1,-1 1 0,1-1 0,0 1 0,3 4 1,1 0-77,-1 1 1,-1 0-1,1 1 1,4 8-1,16 20-3142,-24-32 2336,1-1 0,0 0 0,1-1 0,-1 1 1,0 0-1,1-1 0,-1 0 0,8 3 0,15 3-8017</inkml:trace>
  <inkml:trace contextRef="#ctx0" brushRef="#br0" timeOffset="2199.16">5399 133 12875,'0'0'15363,"185"-42"-11682,-105 42-2833,-15 20-848,-21 24 0,-26 8 0,-18 6 0,-5-2 0,-21-8 0,-3-10 0,6-12 0,8-4-2393,6-5-4504</inkml:trace>
  <inkml:trace contextRef="#ctx0" brushRef="#br0" timeOffset="2672.43">5868 921 904,'0'0'31863,"-76"-28"-31863,49 28-8690</inkml:trace>
  <inkml:trace contextRef="#ctx0" brushRef="#br0" timeOffset="2673.48">3969 417 3089,'0'0'25301,"132"0"-24565,-70-2-736,23-4-616,-18 2-5249,-12-4-11643</inkml:trace>
  <inkml:trace contextRef="#ctx0" brushRef="#br0" timeOffset="3109.65">1978 1280 19724,'0'0'8090,"229"0"-5401,103 0-425,123 0-2264,75 0 0,-6 8 0,-92 14 0,-85 6 0,-126-6-1120,-87-10-625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0:02.9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139 18516,'0'0'10170,"-61"145"-8249,37-97 239,6-12-2160,7-12 0,11-12 0,13-12 0,79-12 0,97-44 0,107-29 0,43-15 0,-58 18-320,-76 14-5433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33.8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9 35 5169,'0'0'27598,"-110"0"-27598,101-10 0,9-4-224,0 4-5249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7:33.43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7 3265,'0'0'17099,"127"-16"-13314,-49 16-2192,5 2 967,-12 28-1464,-18 10-320,-15 12-439,-18 8-201,-15 2-40,-5 3-40,-2-1 16,-16-8-56,2-10 24,3-8-40,8-8-456,5 10-1617,0-8-3232,9-6-500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2:27.2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4 16468,'0'0'14557,"1"19"-13064,7 127-1244,-7-54-249,2 13 0,-3-102 0,0-1 0,0 0 0,0 0 0,0 0 0,0 0 0,1 0 0,-1 1 0,1-1 0,-1 0 0,1 0 0,0 0 0,0 0 0,0 0 0,0-1 0,0 1 0,1 0 0,-1 0 0,0-1 0,1 1 0,-1-1 0,1 1 0,0-1 0,-1 1 0,1-1 0,0 0 0,0 0 0,0 0 0,0 0 0,0 0 0,0-1 0,0 1 0,0-1 0,0 1 0,3 0 0,13 1 0,0-1 0,33-1 0,120-16 0,93-33 0,105-40-1351,425-160 0,-636 188-771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3:03.9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5 14075,'0'0'8138,"0"153"-5378,0-91-79,3-12-761,14-18-359,41-22-433,94-22-624,131-70-504,98-33 0,82-35-1472,-91 28-5170,-76 22-927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2:54.0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1 311 14363,'0'0'12835,"-2"10"-7313,0-6-5832,-36 30 667,5-12-357,28-15 0,6-5 0,20-7 0,424-163 0,-382 143 0,106-46-1984,-7-15-4596,-107 51-442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6T20:52:52.9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79 4601,'0'0'24381,"154"-38"-23749,-5-18-632,29-2-1376,5-3-808,-54 23-3234,-35 10-45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750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cial 1</vt:lpstr>
    </vt:vector>
  </TitlesOfParts>
  <Company>Toshiba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 1</dc:title>
  <dc:creator>afbeltranr</dc:creator>
  <cp:lastModifiedBy>SELHIM MATIAS DALEL MELO</cp:lastModifiedBy>
  <cp:revision>11</cp:revision>
  <dcterms:created xsi:type="dcterms:W3CDTF">2021-11-25T15:08:00Z</dcterms:created>
  <dcterms:modified xsi:type="dcterms:W3CDTF">2021-11-26T21:08:00Z</dcterms:modified>
</cp:coreProperties>
</file>